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3.png" ContentType="image/png"/>
  <Override PartName="/word/media/rId47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dbox</w:t>
      </w:r>
      <w:r>
        <w:t xml:space="preserve"> </w:t>
      </w:r>
      <w:r>
        <w:t xml:space="preserve">Notebook</w:t>
      </w:r>
      <w:r>
        <w:t xml:space="preserve"> </w:t>
      </w:r>
      <w:r>
        <w:t xml:space="preserve">Rendering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Worthington</w:t>
      </w:r>
    </w:p>
    <w:p>
      <w:pPr>
        <w:pStyle w:val="Date"/>
      </w:pPr>
      <w:r>
        <w:t xml:space="preserve">4/1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bookmarkEnd w:id="22"/>
    <w:bookmarkStart w:id="23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bookmarkEnd w:id="23"/>
    <w:bookmarkStart w:id="36" w:name="X4a7268c05c9f659cd539851d488f67472604d63"/>
    <w:p>
      <w:pPr>
        <w:pStyle w:val="Heading1"/>
      </w:pPr>
      <w:r>
        <w:t xml:space="preserve">3. Activity: Paintings catalogue in Jupyter Notebook</w:t>
      </w:r>
    </w:p>
    <w:p>
      <w:pPr>
        <w:pStyle w:val="FirstParagraph"/>
      </w:pPr>
      <w:r>
        <w:t xml:space="preserve">Objective: Make a selection of nine paintings for the exhibition catalogue to be selected from Wikidata and rendered multi-format in Quarto.</w:t>
      </w:r>
    </w:p>
    <w:p>
      <w:pPr>
        <w:pStyle w:val="BodyText"/>
      </w:pPr>
      <w:r>
        <w:t xml:space="preserve">The below Python code uses SPARQLWrapper to retrieve data from Wikidata based on a SPARQL query.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24">
        <w:r>
          <w:rPr>
            <w:rStyle w:val="Hyperlink"/>
          </w:rPr>
          <w:t xml:space="preserve">http://www.wikidata.org/entity/Q19930126</w:t>
        </w:r>
      </w:hyperlink>
    </w:p>
    <w:p>
      <w:pPr>
        <w:pStyle w:val="BodyText"/>
      </w:pPr>
      <w:r>
        <w:t xml:space="preserve">Title: Battle Painting</w:t>
      </w:r>
    </w:p>
    <w:p>
      <w:pPr>
        <w:pStyle w:val="BodyText"/>
      </w:pPr>
      <w:r>
        <w:t xml:space="preserve">Year: 1650</w:t>
      </w:r>
    </w:p>
    <w:p>
      <w:pPr>
        <w:pStyle w:val="BodyText"/>
      </w:pPr>
      <w:r>
        <w:t xml:space="preserve">Creator: Johann Heinrich Schönfeld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390448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paintings_files/figure-docx/cell-2-output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28">
        <w:r>
          <w:rPr>
            <w:rStyle w:val="Hyperlink"/>
          </w:rPr>
          <w:t xml:space="preserve">http://www.wikidata.org/entity/Q19930364</w:t>
        </w:r>
      </w:hyperlink>
    </w:p>
    <w:p>
      <w:pPr>
        <w:pStyle w:val="BodyText"/>
      </w:pPr>
      <w:r>
        <w:t xml:space="preserve">Title: Rocky Landscape with Antique Ruins</w:t>
      </w:r>
    </w:p>
    <w:p>
      <w:pPr>
        <w:pStyle w:val="BodyText"/>
      </w:pPr>
      <w:r>
        <w:t xml:space="preserve">Year: 1657</w:t>
      </w:r>
    </w:p>
    <w:p>
      <w:pPr>
        <w:pStyle w:val="BodyText"/>
      </w:pPr>
      <w:r>
        <w:t xml:space="preserve">Creator: Nicolaes Pieterszoon Berchem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424586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paintings_files/figure-docx/cell-2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32">
        <w:r>
          <w:rPr>
            <w:rStyle w:val="Hyperlink"/>
          </w:rPr>
          <w:t xml:space="preserve">http://www.wikidata.org/entity/Q19930472</w:t>
        </w:r>
      </w:hyperlink>
    </w:p>
    <w:p>
      <w:pPr>
        <w:pStyle w:val="BodyText"/>
      </w:pPr>
      <w:r>
        <w:t xml:space="preserve">Title: Riding School Before Ancient Ruins</w:t>
      </w:r>
    </w:p>
    <w:p>
      <w:pPr>
        <w:pStyle w:val="BodyText"/>
      </w:pPr>
      <w:r>
        <w:t xml:space="preserve">Year: 1750</w:t>
      </w:r>
    </w:p>
    <w:p>
      <w:pPr>
        <w:pStyle w:val="BodyText"/>
      </w:pPr>
      <w:r>
        <w:t xml:space="preserve">Creator: Pieter van Bloemen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406450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/paintings_files/figure-docx/cell-2-output-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sample-collection-template"/>
    <w:p>
      <w:pPr>
        <w:pStyle w:val="Heading1"/>
      </w:pPr>
      <w:r>
        <w:t xml:space="preserve">4. Sample Collection Template</w:t>
      </w:r>
    </w:p>
    <w:p>
      <w:pPr>
        <w:pStyle w:val="FirstParagraph"/>
      </w:pPr>
      <w:r>
        <w:t xml:space="preserve">From: URL</w:t>
      </w:r>
    </w:p>
    <w:bookmarkEnd w:id="37"/>
    <w:bookmarkStart w:id="50" w:name="sample-collection-sprengel-museum"/>
    <w:p>
      <w:pPr>
        <w:pStyle w:val="Heading1"/>
      </w:pPr>
      <w:r>
        <w:t xml:space="preserve">5. Sample Collection Sprengel Museum</w:t>
      </w:r>
    </w:p>
    <w:p>
      <w:pPr>
        <w:pStyle w:val="FirstParagraph"/>
      </w:pPr>
      <w:r>
        <w:t xml:space="preserve">Paintings from the Sprengel Museum, Hannover. https://www.wikidata.org/wiki/Q510144</w:t>
      </w:r>
    </w:p>
    <w:p>
      <w:pPr>
        <w:pStyle w:val="BodyText"/>
      </w:pPr>
      <w:r>
        <w:t xml:space="preserve">The below Python code uses SPARQLWrapper to retrieve data from Wikidata based on a SPARQL query.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8">
        <w:r>
          <w:rPr>
            <w:rStyle w:val="Hyperlink"/>
          </w:rPr>
          <w:t xml:space="preserve">http://www.wikidata.org/entity/Q934482</w:t>
        </w:r>
      </w:hyperlink>
    </w:p>
    <w:p>
      <w:pPr>
        <w:pStyle w:val="BodyText"/>
      </w:pPr>
      <w:r>
        <w:t xml:space="preserve">Title: The Street Enters the House</w:t>
      </w:r>
    </w:p>
    <w:p>
      <w:pPr>
        <w:pStyle w:val="BodyText"/>
      </w:pPr>
      <w:r>
        <w:t xml:space="preserve">Year: 1911</w:t>
      </w:r>
    </w:p>
    <w:p>
      <w:pPr>
        <w:pStyle w:val="BodyText"/>
      </w:pPr>
      <w:r>
        <w:t xml:space="preserve">Creator: Umberto Boccioni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529132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collection_1_sprengel_files/figure-docx/cell-2-output-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1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2">
        <w:r>
          <w:rPr>
            <w:rStyle w:val="Hyperlink"/>
          </w:rPr>
          <w:t xml:space="preserve">http://www.wikidata.org/entity/Q18890767</w:t>
        </w:r>
      </w:hyperlink>
    </w:p>
    <w:p>
      <w:pPr>
        <w:pStyle w:val="BodyText"/>
      </w:pPr>
      <w:r>
        <w:t xml:space="preserve">Title: Seated Nude</w:t>
      </w:r>
    </w:p>
    <w:p>
      <w:pPr>
        <w:pStyle w:val="BodyText"/>
      </w:pPr>
      <w:r>
        <w:t xml:space="preserve">Year: 1902</w:t>
      </w:r>
    </w:p>
    <w:p>
      <w:pPr>
        <w:pStyle w:val="BodyText"/>
      </w:pPr>
      <w:r>
        <w:t xml:space="preserve">Creator: Edvard Munch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229100" cy="6350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collection_1_sprengel_files/figure-docx/cell-2-output-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6">
        <w:r>
          <w:rPr>
            <w:rStyle w:val="Hyperlink"/>
          </w:rPr>
          <w:t xml:space="preserve">http://www.wikidata.org/entity/Q18890869</w:t>
        </w:r>
      </w:hyperlink>
    </w:p>
    <w:p>
      <w:pPr>
        <w:pStyle w:val="BodyText"/>
      </w:pPr>
      <w:r>
        <w:t xml:space="preserve">Title: Small Town Street in Snow</w:t>
      </w:r>
    </w:p>
    <w:p>
      <w:pPr>
        <w:pStyle w:val="BodyText"/>
      </w:pPr>
      <w:r>
        <w:t xml:space="preserve">Year: 1906</w:t>
      </w:r>
    </w:p>
    <w:p>
      <w:pPr>
        <w:pStyle w:val="BodyText"/>
      </w:pPr>
      <w:r>
        <w:t xml:space="preserve">Creator: Edvard Munch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4064508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./collection_1_sprengel_files/figure-docx/cell-2-output-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sample-collection-ahmad"/>
    <w:p>
      <w:pPr>
        <w:pStyle w:val="Heading1"/>
      </w:pPr>
      <w:r>
        <w:t xml:space="preserve">6. Sample Collection Ahmad</w:t>
      </w:r>
    </w:p>
    <w:p>
      <w:pPr>
        <w:pStyle w:val="FirstParagraph"/>
      </w:pPr>
      <w:r>
        <w:t xml:space="preserve">From: https://w.wiki/6a6J</w:t>
      </w:r>
    </w:p>
    <w:p>
      <w:pPr>
        <w:pStyle w:val="BodyText"/>
      </w:pP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0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.well-known/genid/e1a1d42edd6898f08870940f93af92bb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nonymous%20-%20Papst%20Innozenz%20XI.%20%281611-1689%29%20-%20GG%205603%20-%20Kunsthistorisches%20Museu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0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.well-known/genid/e1a1d42edd6898f08870940f93af92bb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0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.well-known/genid/c11b26a08ab822f4ac67111d6a1c347d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ortrait%20of%20Francesco%20Donato%2C%20Doge%20of%20Venice%20GG%20306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0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.well-known/genid/c11b26a08ab822f4ac67111d6a1c347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0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517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acopo%20Negretti%2C%20gen.%20Palma%20il%20Giovane%2C%20%2C%20Schloss%20Ambras%20Innsbruck%20-%20Niccolo%20da%20Ponte%20%281491-1585%29%2C%20Doge%20von%20Venedig%20-%20GG%2038%20-%20Kunsthistorisches%20Museu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0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65179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0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.well-known/genid/978a9fa5439228d315e593fef98918f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nonymous%20-%20Marcantonio%20Barbaro%20%281518-1595%29%20als%20Gesandter%20in%20Konstantinopel%20-%20GG%2029%20-%20Kunsthistorisches%20Museu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0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.well-known/genid/978a9fa5439228d315e593fef98918f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0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6322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ipione%20Pulzone%20-%20Bianca%20Cappello%20%281584%2C%20KHM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0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63221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0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345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ans%20Pourbus%20the%20Younger%20-%20Portrait%20of%20Vicenzo%20I.%20Gonzaga%2C%20Duke%20of%20Mantua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0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93454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0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.well-known/genid/ca000ef5d74f8c9aafa72037332af7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nonymous%20-%20Eleonore%20von%20Gonzaga%20%281598-1655%29%2C%20Kaiserin%2C%20im%20Alter%20von%20zwei%20Jahren%2C%20Kniest%C3%BCck%20-%20GG%203339%20-%20Kunsthistorisches%20Museu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0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.well-known/genid/ca000ef5d74f8c9aafa72037332af75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0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.well-known/genid/ca000ef5d74f8c9aafa72037332af7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eonora%20Gonzaga%20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0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.well-known/genid/ca000ef5d74f8c9aafa72037332af75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0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741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ustus%20Sustermans%20-%20Eleonora%20Gonzaga%20%281598-1655%29%2C%20wife%20of%20Ferdinand%20II%2C%20in%20wedding%20dres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0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97419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0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741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ustus%20Sustermans%2C%20%2C%20Schloss%20Ambras%20Innsbruck%20-%20Eleonore%20von%20Gonzaga%20%281598-1655%29%2C%202.%20Gemahlin%20von%20Ferdinand%20II.%2C%20im%20Brautkleid%20-%20GG%207146%20-%20Kunsthistorisches%20Museu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0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97419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0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741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ustus%20Sustermans%20-%20Eleonora%20Gonzaga%20%281598-1655%29%2C%20Empress%20in%20black%20dres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0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97419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0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7005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ans%20Luycx%20-%20Eleonora%20Gonzaga%20as%20Diana%2C%20Holy%20Empress%2C%203rd%20wife%20of%20Ferdinand%20III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0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70052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0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.well-known/genid/609c2e55a3e1deab200782a4d5806d4b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osimo%20I%20de%27%20Medici%20by%20Agnolo%20Bronzin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0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.well-known/genid/609c2e55a3e1deab200782a4d5806d4b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0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2568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iovanni%20Bizzelli%2C%20%2C%20Schloss%20Ambras%20Innsbruck%20-%20Gro%C3%9Fherzog%20Francesco%20I.%20%281541-1587%29%20von%20Toskana%20-%20GG%20288%20-%20Kunsthistorisches%20Museu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0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25680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0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6322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o%C3%9Fherzog%20Ferdinando%20I.%20Toskana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0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632216</w:t>
      </w:r>
      <w:r>
        <w:t xml:space="preserve">’</w:t>
      </w:r>
      <w:r>
        <w:t xml:space="preserve">}}</w:t>
      </w:r>
    </w:p>
    <w:bookmarkEnd w:id="51"/>
    <w:bookmarkStart w:id="52" w:name="sample-collection-albaloush"/>
    <w:p>
      <w:pPr>
        <w:pStyle w:val="Heading1"/>
      </w:pPr>
      <w:r>
        <w:t xml:space="preserve">7. Sample Collection Albaloush</w:t>
      </w:r>
    </w:p>
    <w:p>
      <w:pPr>
        <w:pStyle w:val="FirstParagraph"/>
      </w:pPr>
      <w:r>
        <w:t xml:space="preserve">From: https://w.wiki/6cNa</w:t>
      </w:r>
    </w:p>
    <w:p>
      <w:pPr>
        <w:pStyle w:val="BodyText"/>
      </w:pP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6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alkenstra%C3%9Fe%2016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alken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01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azz%20club%20Hannover%20Am%20Lindener%20Berge%20Linden-Mitte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indener Berge 3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9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88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8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2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cklinger%20Stra%C3%9Fe%202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cklinger 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3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weg%2027%2C%202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weg 2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4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ment%20house%20Laportestrasse%20Allerweg%20Linden-Sued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portestraße 24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1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spelmathstra%C3%9Fe%209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spelmath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3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rbergstra%C3%9Fe%201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1 (facad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4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rbergstra%C3%9Fe%2013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6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81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8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9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94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9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0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2%2C%202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17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17%20%2B%2019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19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21%20%2B%2023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20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24%20%2B%2022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384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32%20%2B%2030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393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37%20%2B%2039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3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13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48%20%2B%2046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4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87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56%20%2B%2054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5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524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4%20%2B%202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1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9%20%2B%2011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1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16%20%2B%2014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2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20%20%2B%2018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50%20%2B%2052%2C%204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5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53%20%2B%2055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5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56%20%2B%2054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5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61%20%2B%2063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6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3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68%20%2B%2066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6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tensplatz%209%20-%203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4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7a%2C%202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7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4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11%2C%201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5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21%2C%201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5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21a%2C%201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21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77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Landwehrgraben%2023%2C%203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andwehrgraben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76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33%2C%201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3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76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39%2C%201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3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81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azer%20Stra%C3%9Fe%2012%2C%201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zer 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80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ailroad%20Bridge%20Borriesstrasse%20Waldhausen%20Ha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ilway bridge Borries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4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ndensteinstra%C3%9Fe%2037%2C%202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3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9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ndensteinstra%C3%9Fe%2045%2C%202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26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o%C3%9Fkampstra%C3%9Fe%208%2C%208a%2C%202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ßkampstraße 8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45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ldheimstra%C3%9Fe%201a%2C%202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eimstraße 1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3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34%2C%202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7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47%2C%202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6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tment%20house%20Wichmannstrasse%2026%20Caecilienstrasse%208a%20Doehren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äcilien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5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chmannstra%C3%9Fe%202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5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chmannstra%C3%9Fe%202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5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chmannstra%C3%9Fe%202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5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chmannstra%C3%9Fe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7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nwardstra%C3%9Fe%202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9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nwardstra%C3%9Fe%2011b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11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2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Querstrasse%201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ststra%C3%9Fe%202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st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6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ndwehrstra%C3%9Fe%2075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7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7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ndwehrstra%C3%9Fe%2076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7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18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stra%C3%9Fe%201%20%2B%203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20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stra%C3%9Fe%205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53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stra%C3%9Fe%2012%20%2B%2010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4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sstra%C3%9Fe%205%20%2B%207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s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5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sstra%C3%9Fe%208%20%2B%206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s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0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heinstra%C3%9Fe%2014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3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Deisterstraße 56-6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7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81/8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68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ber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0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osthornstraße 10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1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Ahrbergstraße 1-1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5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öttinger Straße 5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7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8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96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6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97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7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97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7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8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25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0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9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1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15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76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Güntherstraße 33-4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3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randensteinstraße Liebrechtstraße Roßkampstraße Waldheim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9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37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0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3a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3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2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3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5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46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eimstraße 3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6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Spartanerstraße 2-1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6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artaner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73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1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4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4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5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6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0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3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7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rgentrick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5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8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8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19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9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39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ee area Auferstehungs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41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recourt Auferstehungs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42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iner Straße 2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52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0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925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sserm%C3%BChle%20Eltze%20%28Uetze%29%20IMG%20993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ssermühle Eltz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925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euerwehrger%C3%A4tehaus%20Resse%20%28Wedemark%29.jpe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euerwehrgerätehaus Ress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281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sserstra%C3%9Fenkreuz%20Seelz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 Fahrt am Wasserstraßenkreuz Seelz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130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abkapelle%20von%20Bothmer%20I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bkapelle der Familie von Bothm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0416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ierstedt%20Kirche%202022-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orfkirche Beiersted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0433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Ingeleben%20Kirche%202022-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orfkirche Ingeleb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2828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hrenmal%20%C3%9Chrder%20Berg%20%28Osterode%20am%20Harz%29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hrenmal Ührder Be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4172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7801%20D%C3%B6tlingen%20Dorfring%208%20Tabkenhof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241724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2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9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0548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wieflingen%20Kirche%202022-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Mauriti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1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acobsstra%C3%9Fe%2011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acobs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0530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obbeln%20Kirche%202022-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Petri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9211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rage%20Fahrenholz%20An%20der%20Ilmenau%208%20006%202021%2006%202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 der Ilmenau 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9210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orderney, Strandstraße 2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38299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ssermühle Königshütt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795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venstedt%20Davenstedter%20Str.%20218%20Bild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venstedter Straße 2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844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rtenbauschule%20Ahlem%20M%C3%A4dchenhau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“</w:t>
      </w:r>
      <w:r>
        <w:t xml:space="preserve">Girls’ house of the former Israelite Horticultural School</w:t>
      </w:r>
      <w:r>
        <w:t xml:space="preserve">”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851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Im%20Klingenkampe%201c%2C%204%2C%20Lah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Im Klingenkampe 1c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2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il-Nolde-Weg%203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il-Nolde-Weg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2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il-Nolde-Weg%207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il-Nolde-Weg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72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2008-%20Geha-Werke%20-by-RaBoe-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Industrial building Podbielskistraße 321, Ha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618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efallenendenkmal%20Weltkriegsdenkmal%20in%20Wettberge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onument to the fallen in the First World Wa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2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rage%2C%201%2C%20Am%20Edelhofe%205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Edelhof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2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ekestra%C3%9Fe%2095a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ekestraße 95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2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rpfeiler%2C%201%2C%20Am%20Edelhofe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oalpost Am Edelhof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12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r%2C%201%2C%20Gedenkst%C3%A4tte%2C%20An%20der%20Bauerwiese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te to the memorial site An der Bauerwies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12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riegerdenkmal%201866%2C%201870-1871%2C%201%2C%20Gedenkst%C3%A4tte%2C%20An%20der%20Bauerwiese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r memorial 1866, 1870-1871, Hannover-Ricklin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0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hrfamilienhaus%20Bebelstra%C3%9Fe%2022%20in%20Hannover-Rickling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bel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4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rad-H%C3%A4nisch-Stra%C3%9Fe%2014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rad-Hänisch-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25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%20in%20Wettberge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ttbergen district cemeter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34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ieselstra%C3%9Fe%204%2C%201%2C%20Limmer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sel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35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ieselstra%C3%9Fe%206%2C%201%2C%20Limmer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sel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35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ieselstra%C3%9Fe%207%2C%201%2C%20Limmer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sel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7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stra%C3%9Fe%2028%2C%201%2C%20Limmer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hof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3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2020%20-Kulturzentrum%20Faust%20-%20by-RaBoe%2001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imney Bed Feather Factory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2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ktoriastra%C3%9Fe%203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4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0122%20%26%2012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1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0550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erxheim%20Petrus%202022-1a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Petr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3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5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4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7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5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12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02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use%20Froebelstrasse%20northside%20Koetnerholzweg%20Linden-Nord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öbel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05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%C3%B6tnerholzweg%2030%20Han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ötnerholzweg 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06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%C3%B6tnerholzweg%2032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ötnerholzweg 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13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%C3%B6tnerholzweg%204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ötnerholzweg 4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17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%C3%B6tnerholzweg%204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ötnerholzweg 4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18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069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6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86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use%20Elisenstrasse%20Nedderfeldstrasse%20Linden-Nord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1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lemer%20Stra%C3%9Fe%208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lemer 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7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ktoriastra%C3%9Fe%2035%20%26%2036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3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1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6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3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1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1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3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%C3%B6ssestra%C3%9Fe%208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össe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2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Ottenstra%C3%9Fe%205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tten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5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venstedter%20Stra%C3%9Fe%206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venstedter 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4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phanusstra%C3%9Fe%209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phanus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5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8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97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22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5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31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3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6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33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3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6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37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3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7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eichstra%C3%9Fe%202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eich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1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irehouse%20Teichstrasse%20Kuechengartenstrasse%20Linden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eich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545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senbahnbr%C3%BCcke%20Lenzbergweg%20von%20S%C3%BCd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ilway bridge Lenzbergwe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73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Industrial building Podbielskistraße 323, Ha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807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emetery at the St. Nicolai Church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2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mb for Heinrich Reinek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2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mb for Curd Sche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2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mb for Hans Wulfe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5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monuments group Prinz-Albrecht-/Scharnhorstkasern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2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orkshop I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269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öttinger Chaussee 246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526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monuments group Am Lindener Berge 2-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6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closure Beekestraße I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13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cklinger Masch Power Station Monument Group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0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closure Altes Dorf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19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20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2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ünaustraße 9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315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rugstraße 10a/b,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1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unstorfer Straße 35 (outbuildu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4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Limmerstraße 122, 12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7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gertahl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8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gertahl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1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ethlehemstraße 1-2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97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platz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85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Elisenstraße/Limmer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4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5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4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5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7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einau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6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1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18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2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ärke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0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Haasemannstraße 2-1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6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venstedter 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7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eichstraße 2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74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ethoven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75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ethoven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5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arzer Bär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7088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dorf%20B%C3%A4ckerstra%C3%9Fe%2009%20001%202022%2006%20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äckerstraße 9 (Handorf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0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Edelhofe 1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2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11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Hauptstraße 66/6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0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s Dorf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0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closure Altes Dorf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2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ünau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ünau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315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rugstraße 9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319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nker Woermann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41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Sackmannstraße 24, 26, 2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2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unstorfer Straße 3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3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unstorfer Straße 37 (garden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8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gertahl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3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ennostraße 8-1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9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nniges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0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4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2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3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6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6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7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58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8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Fortunastraße 1 und 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2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ärkestraße 11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3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Lichtenbergplatz 1-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6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ckbornstraße 3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90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76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venstedter Straße 2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323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Niemeyerstraße 16, 1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6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dener Marktplatz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7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dener Marktplatz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598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ont garden St. Marti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7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81/83 (garden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0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osthorn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0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osthorn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5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cklinger Straße 7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689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chholzer Windmüh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ndm%C3%BChle%20Gro%C3%9F-Buchholz%20%28Hannover%29%20IMG%202077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1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gel of the Last Judgement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%20Badenstedt%20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7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3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ktoriastra%C3%9Fe%2035%20%26%2036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606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farrlandplatz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farrlandplatz%207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11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usmannstraße 15/15a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usmannstra%C3%9Fe%2015-15a%2C%201%2C%20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12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morial site An der Bauerwies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riegerdenkmale%2C%202%2C%20Gedenkst%C3%A4tte%2C%20An%20der%20Bauerwiese%2C%20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89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belstraße 2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hrfamilienhaus%20Bebelstra%C3%9Fe%2020%20in%20Hannover-Rickling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3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Platz 1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Platz%2018%2C%201%2C%20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14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uptstraße 6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uptstra%C3%9Fe%2068%2C%202%2C%20Wettber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15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uptstraße 66 (garden)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uptstra%C3%9Fe%2066%2C%204%2C%20Wettber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25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upt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eune%20in%20Wettbergen%20Hannover%20umgebaut%20zum%20Supermarkt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34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selstraße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ieselstra%C3%9Fe%205%2C%201%2C%20Limmer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36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selstraße 1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ieselstra%C3%9Fe%2011%2C%201%2C%20Limmer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39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ckmannstraße 1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ackmannstra%C3%9Fe%2019%2C%201%2C%20Limmer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44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emetery St. Nicolai Church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2020%20-St.-Nikolai-Kirche-%20by-RaBoe%2002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7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hofstraße 3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stra%C3%9Fe%2030%2C%201%2C%20Limmer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0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ffensteinstraße 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Offensteinstra%C3%9Fe%208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2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ötnerholzweg 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K%C3%B6tnerholzweg8%2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1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ötnerholzweg 2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%C3%B6tnerholzweg%2027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4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9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8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2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20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94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platz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platz%2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95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platz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platz%203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01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öbelstraße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%C3%B6belstra%C3%9Fe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04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öbelstraße 5/5a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%C3%B6belstra%C3%9Fe%205%2C%20Mitt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5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helm-Bluhm-Straße 2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lhelm-Bluhm-Stra%C3%9Fe%2022%2C%202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1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lemer Straße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lemer%20Stra%C3%9Fe%209%2C%202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3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elberstraße 1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elberstra%C3%9Fe%201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5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1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ktoriastra%C3%9Fe%201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6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3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ktoriastra%C3%9Fe%2030%20%26%203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8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rtuna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ortunastra%C3%9Fe%202%2C%203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6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3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ktoriastra%C3%9Fe%2030%20%26%203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1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7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8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1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3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chtenbergplatz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chtenbergplatz%203%2C%203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0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rtenallee 1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rtenallee%2018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4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phanusstraße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phanusstra%C3%9Fe%205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5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phanusstraße 1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phanusstra%C3%9Fe%2013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5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4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5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1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10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6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1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12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94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2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20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7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schlagstraße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eschlagstra%C3%9Fe%207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6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3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38%2C%202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5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kordiastra%C3%9Fe%203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5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1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kordiastra%C3%9Fe%2013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325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meyerstraße 1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emeyerstra%C3%9Fe%2010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325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meyerstraße 1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emeyerstra%C3%9Fe%2014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4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eonorenstraße 1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eonorenstra%C3%9Fe%2018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2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3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isterstra%C3%9Fe%2033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3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4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isterstra%C3%9Fe%2049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5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6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isterstra%C3%9Fe%2062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5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6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isterstra%C3%9Fe%2064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69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berstraße 7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isterstra%C3%9Fe%2074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2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cklinger Straße 4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cklinger%20Stra%C3%9Fe%2040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3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cklinger Straße 4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cklinger%20Stra%C3%9Fe%2041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6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cklinger Straße 7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cklinger%20Stra%C3%9Fe%2078%2C%202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6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cklinger Straße 8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cklinger%20Stra%C3%9Fe%2082%2C%202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1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spelmathstraße 1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spelmathstra%C3%9Fe%2010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2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spelmathstraße 1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spelmathstra%C3%9Fe%2016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4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1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rbergstra%C3%9Fe%2014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4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1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rbergstra%C3%9Fe%2015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0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5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2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cklinger Straße 12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cklinger%20Stra%C3%9Fe%20128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3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mpestraße 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mpestra%C3%9Fe%204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4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mpestraße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mpestra%C3%9Fe%209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1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acobsstraße 1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acobsstra%C3%9Fe%2013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2662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unsthöh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160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üdischer Friedho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74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platz 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platz%2011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414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 Altwarmbüch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pelle%20Hannoversche%20Stra%C3%9Fe%2023%20in%20Altwarmb%C3%BCchen%20%28Isernhagen%29%20IMG%204747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67445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onversationshaus Norderney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onversationshaus-Norderney-msu-0106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82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s Rathau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attensen%20Ratskell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4187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oßsteingrab Bornsen Bienenbüttel 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o%C3%9Fsteingrab%20Bornsen%20Bienenb%C3%BCttel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21838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Nicolai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Nicolai-Kirche%20in%20Alferde%20%28Springe%29%20IMG%20423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361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583613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468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584682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5445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üdischer Friedhof Nordhor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8549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ordfriedho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366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ew jewish cemeter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3257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ropstei Vorsfel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29148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uß stone Unterlüß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u%C3%9Fstein%20Breitehorn%20Unterl%C3%BC%C3%9F%20%281%2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10371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103710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71358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rg und Schloss Langeleb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urgLangeleb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329212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Luca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Lukas%20%28Pattensen%2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10366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Imkerha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07212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Nikolai (Altenau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tenauHolz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07212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Nikolai (Altenau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tenauZentrum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07212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Nikolai (Altenau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Nikolai%20in%20Altenau%20%28Harz%29%20IMG%204540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41236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thur Menge founta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rthur-Menge-Brunnen%20Hannover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854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agus Factory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agus%20Gropius%20Hauptgebaeude%20200705%20wiki%20front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27794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Cyprian und Corneliu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nderkesee%20St.%20Cyprian%20und%20Cornelius%20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006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nnenberg Ost statio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hnhofDannenbergOst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07247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Johannis der Täuf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lden%20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178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nnigser Bur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nnigser%20Burg%20Turm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830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üne Abbey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%C3%9CNE%2020-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10370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dtteilfriedhof Ahlem (Hannover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15-08-15%20Wald-%20und%20Stadtteilfriedhof%20Ahlem%2C%20Hannover%2C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172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uptstraße 78 (Handorf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dorf%20Hauptstra%C3%9Fe%2078%20003%202021%2006%2020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206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unkle Straße 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dorf%20Dunkle%20Stra%C3%9Fe%202%20002%202021%2006%202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762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onastery Wennigsen am Deist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osterkirche%20%28Seitenansicht%2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129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chtenberg Cast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chtenberg%20Burg%20Gesamt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12722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anossasäu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anossas%C3%A4ule%20Bad%20Harzburg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64954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lla Stephanu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lla%20Stephanus%20Gartenallee%202021-04-14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2533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ockseeschule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lockseeschule%20school%20Am%20Lindenhofe%20Doehren%20Hannover%20Germany%20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2832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delhofkapelle (Hannover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Edelhofe%206%20Hannover%20Ricklingen%20Marienkapelle%20der%20Familie%20von%20Alten%20um%201340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17093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ew Linden City Hall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eues%20Lindener%20Rathaus%2C%20S%C3%BCdfassad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1087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ristus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olfsburg%20Christuskirche%20201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568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ens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Kuest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845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lla Nordster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lla%20Nordstern%2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298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Nikolai-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St%20Nikolai%20in%20Hannover%20Limm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41898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int Martin Church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Buelitz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870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oster Wiebrechtshaus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oster%20Wiebrechtshausen%20Seitenansicht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43825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int Bartholomew Church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Clenze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73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orvinusplatz 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orvinusplatz%207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75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4%20Pattensen%20Mitt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76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10%20Pattensen%20Mitt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83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straße 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stra%C3%9Fe%201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86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uerstraße 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uerstra%C3%9Fe%2017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56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üdstraße 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%C3%BCdstra%C3%9Fe%2011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59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alstraße 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alstra%C3%9Fe%2010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2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2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6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27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72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platz 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platz%202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73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platz 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platz%209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755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oster Marienber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oster%20Marienberg%20%28Helmstedt%29%20%282%2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963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enigshuett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%C3%B6nigsh%C3%BCtte%20%28Bad%20Lauterberg%29-2019-msu-3854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966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örtingsdorf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ompany%20house%20Koerting%20Koertingsdorf%20Badenstedt%20Hanover%20Germany%20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7814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57814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dler-Apotheke%20201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010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kirche zum Heiligen Geist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09137-Clausthal-1907-Marktkirche-Br%C3%BCck%20%26%20Sohn%20Kunstverlag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010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kirche zum Heiligen Geist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lausthal-Zellerfeld%20-%20Marktkirche%20-%20Au%C3%9Fenansicht%202014-05%20%281%2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010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kirche zum Heiligen Geist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lausthal%20Markt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010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kirche zum Heiligen Geist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LM2018%20Marktkirche%20Clausthal-Zellerfeld%20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1917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 Dorfschu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orfschule%20Bredenbeck%2C%20Heimastub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0892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Petri-Kirche Müd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Petri-Kirche%20in%20M%C3%BCden%20%28Aller%29%20IMG%20921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237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int Willibrord Church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-Willibrord-Kirche%20%28Neetze%2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1371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51371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ie%20Motte%20Grasdorf%20oder%20Osterberg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1541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ircular rampart of Bur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ngwall%20von%20Burg%20Mau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75997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usensiedlung 5/ 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leusensiedlung%205%206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815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815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adtmauer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376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376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lweg%20Kriegerdenkmal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2412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ifhorn Cast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ifhorn%20Schlosshof-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6837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ristus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oimstorf%20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4127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rg Pol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olle%20Burgruine%20mit%20Weserf%C3%A4hre%20cropped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5090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int Mary Church (Plate, Lüchow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Plat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78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Cosmas and Damia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Cosmas%20und%20Damia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99552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9995521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6713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ens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rrel%20Gemeindezentrum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95828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urch Moisbur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Moisburg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6701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rz-Jesu-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Nikolausdorf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9476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59476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tenhagen%20I%20-%20Zur%20Allerhaube%201%20-%20Speich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603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6034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8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6881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2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23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826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euer jüdischer Friedhof (Pattensen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%C3%BCdischer%20Friedhof%20Pattensen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83116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jücher Müh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ienhafe%20Galerieholl%C3%A4nd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0608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enhochhau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olfsburg%20VWHochhau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34515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rektorenwohnhau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elle%20Direktorenwohnhaus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1258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thaus Nordhor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athaus%20Mai%202009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58704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rzkornmagaz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rzkornmagazin%20frontal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58704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rzkornmagaz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rzkornmagazin%20von%20link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58704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rzkornmagaz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Osterode%20Partie%20an%20der%20S%C3%B6se%20Kornmagazin%20Stengel%20und%20Co%20Dresden%2040968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2850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us Ockel Bad Pyrmont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us%20Ockel%20Bad%20Pyrmont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61312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ußste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ussstein%20Deister%20Zahl%20182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55858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llage church (Bettingerode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v.-Luth.%20Kirche%20zu%20Bettingerod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319203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dtteilfriedhof Andert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alvator-Kapelle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176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uptstraße 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dorf%20Hauptstra%C3%9Fe%2014%20001%202021%2006%202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6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esebeckstraße 15 (building L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86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5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87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5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96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6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97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6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8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23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2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1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3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3a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45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eim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46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eimstraße 7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46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eimstraße 7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48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2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53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9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53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0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54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1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57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4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64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9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73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0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6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artaner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6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artaner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73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5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ernwardstraße 13, 1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4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5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5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6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1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Querstraße 1-1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6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6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7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rgentrick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7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egel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7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egel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6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belmannstraße 2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39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Auferstehungs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18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Allerstraße 1-1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51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00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16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34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Marien-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Marien%20Wolfsburg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124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sserburg Hop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sserburg%20Hopen%20in%20Lohn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21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2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21%20%2B%2023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396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3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37%20%2B%2039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86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5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56%20%2B%2054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1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1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16%20%2B%2014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tensplatz%209%20-%203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tensplatz%209%20-%203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5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linkestraße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linkestra%C3%9Fe%205%2C%202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18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stra%C3%9Fe%201%20%2B%203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20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stra%C3%9Fe%205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52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1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stra%C3%9Fe%2012%20%2B%2010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190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5%20%2B%207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198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8%20%2B%206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05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1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12%20%2B%2010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18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2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20%20%2B%2018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872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ristus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orkumKircheEvLuth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390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3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35%20%2B%2033%2C%203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1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1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12%20%2B%2010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2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2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25%20%2B%2027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3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3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36%20%2B%2034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1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3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40%20%2B%2038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1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3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37%20%2B%2039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1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4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40%20%2B%2038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4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48%20%2B%2046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1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tensplatz%2013%20%2B%2011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1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tensplatz%2017%20%2B%2015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4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7%2C%202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4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1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13%2C%201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77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andwehrgraben 2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Landwehrgraben%2027%2C%201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83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ausen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ldhausenstra%C3%9Fe%202%2C%202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88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straße 1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ndestra%C3%9Fe%2017%2C%201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44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eimstraße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ldheimstra%C3%9Fe%201%2C%202%2C%20Waldheim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4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40%2C%203%2C%20Waldheim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5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43%2C%202%2C%20Waldheim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6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46%2C%203%2C%20Waldheim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9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5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51%2C%201%2C%20Waldheim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89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genstraße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Pagenstr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4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4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ndwehrstra%C3%9Fe%2046%2C%202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8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nwardstra%C3%9Fe%20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8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nwardstra%C3%9Fe%205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8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nwardstra%C3%9Fe%206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8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nwardstra%C3%9Fe%207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9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11a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nwardstra%C3%9Fe%2011a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1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Querstra%C3%9Fe%208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2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Querstra%C3%9Fe%20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3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2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Querstra%C3%9Fe%2021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3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egelstraße 1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Ziegelstra%C3%9Fe%2015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2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rgentrickstraße 1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orgentrickstra%C3%9Fe%2014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31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Uhrturm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ormer%20administration%20building%20Doehrener%20Wolle%20Am%20Uhrturm%20Doehren%20Han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3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s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sstra%C3%9Fe%204%20%2B%202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8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heinstra%C3%9Fe%204%20%2B%202%20%2B%20Emsstra%C3%9Fe%2016%20%2B%2014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8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heinstra%C3%9Fe%204%20%2B%202%20%2B%20Emsstra%C3%9Fe%2016%20%2B%2014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0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1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heinstra%C3%9Fe%2012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78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öttingen Observatory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6ttingen%20-%20Sternwart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94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chartzstra%C3%9Fe%2025-Werrastra%C3%9Fe%202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22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1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rrastra%C3%9Fe%2018%20%2B%2016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3805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egidien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egidienkirche%20memorial%20Breite%20Strasse%20Osterstrasse%20Mitte%20Hannover%20Germany%20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68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the Pleuss family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3-02-19%20Grabmal%20Pleuss%20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2710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öhrener Turm (Hannover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%C3%B6hrener%20Turm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2999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iftskirche Obernkirch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iftskirche%20Obernkirch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3055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agdschloss Spring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agdschloss%20Springe%20Niedersach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054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ewish cemetery Bothfeld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rauerhalle%20am%20J%C3%BCdischen%20Friedhof%20in%20Bothfeld%20%28Hannover%29%20IMG%20656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3959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thehof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urg%20Rothehof%20CB0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2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mb for Hans Sche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8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mmodation building I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1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rade ground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172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ll tower (Handorf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dorf%20Hauptstra%C3%9Fe%20Turm%20005%202021%2006%202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842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alenberg Cast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alenberg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691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rzbur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rzburg%20turm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4508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ohanneskirche (Lüchow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Luechow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361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583613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2449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orfschule Sorsum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orfschule%20Sorsum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021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raßenbrücke B3 Dransfelder Ramp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ransfelder%20Rampe%2018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2658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useumsstellwerk LPF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ehrter%20Museumsstellwerk%20LPF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036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ühlenkanalbrück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nbeck%2C%20Benser%20Stra%C3%9Fe%2C%20M%C3%BChlgraben%20der%20Oberen%20M%C3%BChle%2020171204%200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0421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orfkirche Sölling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%C3%B6llingen%20Kirche%202022-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631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tthäuskirche (Lehrte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ehrte%20Matth%C3%A4us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832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ürstenhaus Herrenhausen-Museum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%C3%BCrstenhaus%20Hannover%20Gr%C3%A4fin%20Delitz%20Alte%20Herrenh%C3%A4user%20Stra%C3%9Fe%2014%20S%C3%BCdseit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0416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orfkirche Gevensleb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evensleben%20Kirche%202022-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72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hemaliges Rathau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athaus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81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öttinger Straße 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6ttinger%20Stra%C3%9Fe%2024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81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öttinger Straße 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6ttinger%20Stra%C3%9Fe%2030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54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nstraße 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instra%C3%9Fe%203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75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straße 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stra%C3%9Fe%207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3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building Emil-Nolde-Weg 1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il-Nolde-Weg%2013%2C%202%2C%20Both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6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and commercial building Kurze-Kamp-Straße 1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urze-Kamp-Stra%C3%9Fe%2014%2C%202%2C%20Both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7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and commercial building Kurze-Kamp-Straße 2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urze-Kamp-Stra%C3%9Fe%2020%2C%202%2C%20Both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40019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üpeder 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attensen%20Huepede%20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251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ltenser 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l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136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unkernschänk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6ttingen%20asv2022-06%20img41%20Junkernsch%C3%A4nk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352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ff building of the former Prinz-Albrecht-Kaserne in Hannover-Bothfeld, Germany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rinz-Albrecht-Ring%2063a%2C%201%2C%20Both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355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tchen building of the former Prinz-Albrecht-Kaserne in Hannover-Bothfeld, Germany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rinz-Albrecht-Ring%2055%20%2B%2057%2C%201%2C%20Both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528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2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use%20Badenstedter%20Strasse%20Am%20Lindener%20Berge%20Linden-Mitte%20Han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605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farrlandplatz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farrlandplatz%205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756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ienwerder Monastery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1171%20-%20Hannover%20-%20Marienwerder%20-%20Kloster%20-%2020050420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762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srode Abbey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lsrode455Klosterkapelle%2BChor%20d%20Stadt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362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 Schu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tes%20Schulhaus%20von%201848%20Bredenbeck%20%28Wennigsen%29%20IMG%200034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0280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int John the Baptist Church (Dannenberg, Elbe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ohanniskirche%20vom%20Waldemarturm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66253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illen-Pavillo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olfsburg%20Billen-Pavillon%20mit%20Baum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782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ll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ller%20am%20Haarberg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76372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usensiedlung 7/ 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leusensiedlung%207%208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03334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lvedereturm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lvedereturm%20Deist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546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ilway bridge Wiener Straß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ailroad%20bridge%20Wiener%20Strasse%20Waldhausen%20Doehren%20Hannover%20Germany%20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316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rectors villa of the Hanoma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lla%20Hanomagstrasse%20Linden-Sued%20Ha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26751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ace angel founta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Friedhof%20Lindener%20Berg%20Brunnen%20%28Karl%20Gundelach%29%202006%20by-RaBo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4978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ngwall auf dem Gehrdener Ber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ngwall%20Gehrdener%20Berg%20Wall%20Grab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9209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orderney, Adolfreihe 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5696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eter-Tow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theim%2C%20Wieterturm%2C%202013-08%20CN-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77195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ürgerschule Vorsfeld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orsfelde%20Altstadtschule%20heut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78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3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3032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nsel and Gretel founta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unnen%20Lister%20Strass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85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uerstraße 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uerstra%C3%9Fe%2012%2C%201%2C%20Pattensen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61900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ismarck memorial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ismarckdenkmal%20%28Walsrode%29%20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1258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thau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athaus%20von%20Wolfsburg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48473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48473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pel%20of%20Kolbor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565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eetzel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eetzel%28hoch%2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62546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ststadt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-%20Liststadt%20-%20Podbielskistra%C3%9Fe%20258-300%20%282%2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75013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llage church (Schlewecke, Bad Harzburg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leweckeDorfkircheSeite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2387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ordhorner Koppelschleus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9211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ahrenholz lock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rage%20Fahrenholz%20An%20der%20Ilmenau%208%20004%202021%2006%202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60851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ristus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vangelisch-lutherische%20Stadt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36496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Bonifatiu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ss%20Oldendorf%20Bonifatius%206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2168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oßsteingrab Sottorf 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o%C3%9Fsteingrab%20Sottorf%201%20p4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768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768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7%2C%204%2C%20Pattensen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812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812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30%2C%204%2C%20Pattensen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62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Johannis-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Hitzacker4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03518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Peter und Paul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Peter-und%20Paulskirche%20%28R%C3%B6ssing%29%20IMG%20398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365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365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%C3%BCcke%20Schille%2C%201%2C%20Pattensen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368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368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28%2C%203%2C%20Pattensen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73271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732712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67448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orderney, Kirchstraße 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derney%2C%20Kirchstra%C3%9Fe%201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22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phanuskirche (Wolfsburg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olfsburg%20Stephanu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3595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Bernward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estorf%20Kapelle%20Bernward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9647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tthäus-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tth%C3%A4us-Kirche%20R%C3%B6mstedt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9646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cklinger Stadtweg 5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rone%20house%20Ricklinger%20Stadtweg%20Ha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331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ordhorner Löw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andsteinl%C3%B6we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331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ordhorner Löw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andsteinl%C3%B6we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2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6826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2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21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2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28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2450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24507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377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üdischer Friedhof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estorf%20Juedischer%20Friedhof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5355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ul-Gerhardt-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denstedt%2C%20Paul-Gerhardt-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0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1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heinstra%C3%9Fe%2016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3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stanienalle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stanienallee%204%20%2B%202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6767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oßsteingrab Edendorf 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o%C3%9Fsteingrab%20Edendorf%201%20p4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07158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ia-Magdalenen-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ldemann%20St.%20Maria%20Magdalena%204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07158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ia-Magdalenen-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ldemann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33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ser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serstra%C3%9Fe%204%20%2B%202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9475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59475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riegerdenkmal%20in%20Alferde%20%28Springe%29%20IMG%204237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815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Mari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dhorn%2C%20Kirche%20von%20Gut%20Brandlecht%2C%20Total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4768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4768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Oberschulenberg%20Zechenhau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366989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utskapelle Holm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Holm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0189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acobsstraße 1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acobsstra%C3%9Fe%2010%2C%20Hannover%2C%20Linden-Mitte%2C%20B%C3%BCro%20Dr.%20Schumacher%2C%20Hauseingang%20mit%20Stadttafel%20und%20Schild%20Nummer%209%20der%20Butjer-Route%2C%201.%20Versuch%20einer%20Hausaufnahm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47645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ringe cast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380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ld Jewish Cemetery, Ha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%C3%BCdischer%20Friedhof%20Oberstrasse%20To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614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ienburg Cast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03-30%20121115%20Pattensen%20Schloss%20Marienburg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614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ienburg Cast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03-30%20122044%20Pattensen%20Schloss%20Marienburg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614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ienburg Cast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03-30%20123024%20Pattensen%20Schloss%20Marienburg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614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ienburg Cast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ienburg%20Castle%20in%20summ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76078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rrenhaus Walkenried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om%C3%A4ne%20%28Walkenried%29%20Herrenhaus%200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06662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euer Friedhof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0-04-28%20121804%20Clausthal-Zellerfeld%20Friedhof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9514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9514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erens%20Hotel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8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alenberger Straße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walenberger%20Stra%C3%9Fe%207%20-%20Egestorffstra%C3%9Fe%206%20-%202%2C%206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524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4%20%2B%202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1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tensplatz%2017%20%2B%2015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5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ktoriastra%C3%9Fe%209%20%26%2010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7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einau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6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ckbornstraße 3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96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4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Konkordiastraße 1-1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74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ethoven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5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arzer Bär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6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dener Marktplatz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6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dener Marktplatz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598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St. Martins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00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ymnasium 1 der Städtische Mittelschule 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00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ymnasium 2 of Städtische Mittelschule 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23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Von-Alten-Allee 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25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Relics of the former Von-Alten-Gart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68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Posthornstraße 9-14a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5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5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spelmathstraße 2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05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1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13%20%2B%2015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2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9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11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81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Grazer 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340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olumbarium Stadtfriedhof Engesoh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9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38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3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3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27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ßkampstraße 8a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52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6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67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51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81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52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5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2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5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6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artaner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6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artaner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73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73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73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73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4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ktoriastra%C3%9Fe%206%20%26%207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189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4%20%2B%202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08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4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45%20%2B%2047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3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6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65%20%2B%2067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1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elberstraße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elberstra%C3%9Fe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2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elberstraße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elberstra%C3%9Fe%207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8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rtunastraße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ortunastra%C3%9Fe%201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9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isenstra%C3%9Fe%202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8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villonstraße 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avillonstra%C3%9Fe%204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8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1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1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18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1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ttenstraße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Ottenstra%C3%9Fe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1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asemannstraße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asemannstra%C3%9Fe%209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3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chtenbergplatz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chtenbergplatz%201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395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3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40%20%2B%2038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5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57%20%2B%2059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6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Dieckbornstraße 36-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ieckbornstra%C3%9Fe%2042%20-%2036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5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2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95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20a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20a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6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3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34%2C%202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7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schlagstraße 2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eschlagstra%C3%9Fe%2028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5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1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kordiastra%C3%9Fe%2012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7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eichstraße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eichstra%C3%9Fe%201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325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meyerstraße 1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emeyerstra%C3%9Fe%2012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5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lumenauer Straße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Blumenauer%20Stra%C3%9Fe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6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alkenstraße 2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alkenstra%C3%9Fe%2023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8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gestorffstraße 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gestorffstra%C3%9Fe%206%2C%204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00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indener Berge 1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Lindener%20Berge%2016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24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on-Alten-Allee 6 (enclosure)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on-Alten-Allee%206%2C%204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4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5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isterstra%C3%9Fe%2058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6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7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isterstra%C3%9Fe%2073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9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6%2C%202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3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rbergstra%C3%9Fe%203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6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7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79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1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1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10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1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1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12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2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1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13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2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1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15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3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mpestraße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mpestra%C3%9Fe%205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07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1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16%20%2B%2014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11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1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16%20%2B%2014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0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Kochstr16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1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5%20%2B%207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2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2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29%20%2B%2031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3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3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33%20%2B%2035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5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1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19%2C%201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77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andwehrgraben 1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Landwehrgraben%2017%2C%202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77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andwehrgraben 2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Landwehrgraben%2025%2C%202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8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ndensteinstra%C3%9Fe%2043%2C%201%2C%20Waldheim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9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ndensteinstra%C3%9Fe%2047%2C%201%2C%20Waldheim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1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acobsstraße 1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acobsstra%C3%9Fe%2014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3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inister-Stüve-Straße 1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inister-St%C3%BCve-Stra%C3%9Fe%2016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3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inister-Stüve-Straße 1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inister-St%C3%BCve-Stra%C3%9Fe%2018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4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37%2C%201%2C%20Waldheim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4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38%2C%202%2C%20Waldheim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6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44%2C%203%2C%20Waldheim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60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5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53%2C%201%2C%20Waldheim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1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20a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Willmerstr20a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1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20b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Willmerstr20B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73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2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chmannstra%C3%9Fe%2027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0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alstra%C3%9Fe%2022%20Pattensen%20Mit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alstraße 2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546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%C3%BCcke%20Stammestra%C3%9F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ilroad bridge Stamme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33380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Petri%20%28Barbis%29%20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Petri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925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ockwindm%C3%BChle%20vor%20Borstel%20IMG%20588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rstel wind mil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95449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ristuskirche%20Molzen%20s%C3%BCdsei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rist Church (Molzen, Uelzen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768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7%2C%203%2C%20Pattensen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7682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60571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ismarckturm%20Bad%20Pyrmon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ismarck Tow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812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30%2C%203%2C%20Pattensen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8120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363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Innere%20Br%C3%BCcke%20H%C3%BCpeder%20Bach%2C%201%2C%20Pattensen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3638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97023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0-09-27%20173023%20Langenhagen%20Kriegerdenkmal%20Flakstellun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riegerdenkmal Flakstellung Langenha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97023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0-09-27%20173117%20Langenhagen%20Kriegerdenkmal%20Flakstellun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riegerdenkmal Flakstellung Langenha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97023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0-09-27%20173150%20Langenhagen%20Kriegerdenkmal%20Flakstellun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riegerdenkmal Flakstellung Langenha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572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uepede-Bennigser%20Strasse%205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5729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5758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tenau%20%28Harz%29%20IMG%20455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557587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98918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rdowick%20Windmuehle-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ndmühle Bardowick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414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pel%20of%20Luebel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ienkapel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9475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ferde%20-%20Br%C3%BCcke%20Am%20M%C3%BChlbach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594750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816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Neuhaus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Marien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280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Johannis-Kirche%20Otternhagen%20IMG%20698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Johannis-Kirche Otternha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62073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gapothekeZellerfeld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gapotheke in Zellerfel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62073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lausthal-Zellerfeld-%20Blick%20auf%20die%20Bergapotheke%20-%20geo.hlipp.de%20-%2024936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gapotheke in Zellerfel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4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Jeinsen%20Kriegerdenkmal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straße, Denkma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49195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isabethkirche%20Langenhag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abeth Churc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49195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isabethkirche%20von%201867%20in%20Langenhagen%20IMG%20676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abeth Churc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63614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Urnengr%C3%A4berfeld%20Ole%20Hai%20Waldgebie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6636140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60777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inweg%203%20%28Eisdorf%29%20Kirche%20St.%20Georg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Geo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2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monument group Israelite Cemeter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1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mb for Heinrich Gernß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1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mb for Hinrich Hanebut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6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uard building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7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ff building I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9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mmodation building V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1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otor vehicle hall I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1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otor vehicle hall III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6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closure Beekestraße and Am Edelhof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2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2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3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3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63032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ieldstone%20church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Margareth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813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intel%20-%20Sankt%20Antonius%2004%20ie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Antonius (Fintel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4189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urial%20mound%20Bornsen%206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rial mound Bornsen 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42382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pelleBrandlech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 Brandlech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73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platz%206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platz 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18840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skapelle%20auf%20dem%20Friedhof%20Buchholz.i.d.Nordheid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emetery chape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7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fanlagen Rittergut Jeinsen, Wohnha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8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fanlagen Rittergut Jeinsen, Scheun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9210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ulenschu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812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ichaeliskirche%20Hannover-Rickling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ichaelis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925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lerieholl%C3%A4nderm%C3%BChle%20vor%20Borstel%20IMG%205888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lländerwindmühle Borste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020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undweg%20%28Gittelde%29%20Eisenbahnbr%C3%BCcke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isenbahnbrücke Grundweg Gittel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571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%C3%BCpede%20-%20Gutsscheun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üpeder Gutsscheun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14409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Kaper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e Kaper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87584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heKircheLemgow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he Kirche, Lemgow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72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platz%204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platz 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10368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inbergsbu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95852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mmingen%20Devese%20Kapell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vese chape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353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oschersburg%202%20%2B%204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uard building of the former Prinz-Albrecht-Kaserne in Hannover-Bothfeld, German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66934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1050141%20Warmsen%20Kirchtur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eorgskirche Warms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95479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uenenburg%20am%20Ossenberg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ünenburg bei Dransfel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49037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alke-Uhr%20Am%20Kuechengarten%20Limmerstrasse%20Linden-Nord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alke Clock Limmer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57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%C3%BCdstra%C3%9Fe%2015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üdstraße 1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154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1541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3248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ttergut%20von%20Bennigsen%20in%20Bennigsen%20%28Springe%29%20IMG%20469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ttergut Bennigs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2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6822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2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24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3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31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3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31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3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32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2861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28611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85602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ar%20park%20building%20Osterstrasse%20Mitte%20Hannover%20Germany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rkhaus Oster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844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unstorfer%20Landstra%C3%9Fe%2047%2C%201%2C%20Ahle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unstorfer Landstraße 4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846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pellenweg%208%2C%201%2C%20Badenstedt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nweg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15605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v.Luth.Kirche%20-%20panorami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int Martin Churc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60429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d%20Pyrmont%20St%20Petri%20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Petri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2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il-Nolde-Weg%205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il-Nolde-Weg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4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urze-Kamp-Stra%C3%9Fe%2013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and commercial building Kurze-Kamp-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7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urze-Kamp-Stra%C3%9Fe%2019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ommercial building Kurze-Kamp-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72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Sutelstr.%2053%20in%20Bothfeld%20%28Hannover%29%20IMG%20765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utelstraße 5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59300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hnhofsgeb%C3%A4ude%20Bad%20Gandersheim%2C%20Nordsei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 Gandersheim statio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54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attensen%20Wieterssches%20Hau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nstraße 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0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orvinusplatz%201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orvinusplatz 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1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orvinusplatz%206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orvinusplatz 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4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15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1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5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reihornstra%C3%9Fe%2018%20-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reihorn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40069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ldingen%20-%20Rethener%20Stra%C3%9Fe%201%20-%20S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ssermühle Koldin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354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rinz-Albrecht-Ring%2047%20%2B%2049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mmodation building IV of the former Prinz-Albrecht-Kaserne in Hannover-Bothfeld, German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354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rinz-Albrecht-Ring%2043%20%2B%2045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mmodation building V of the former Prinz-Albrecht-Kaserne in Hannover-Bothfeld, German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523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phanusstra%C3%9Fe%2029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phanusstraße 29, Ha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527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use%20Am%20Lindener%20Berge%20Linden%20Ha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indener Berg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606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farrlandplatz%2010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farrlandplatz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0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Edelhofe%201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Edelhofe 1/1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10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usmannstra%C3%9Fe%2027-29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usmannstraße 27/2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12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Ricklingen%20Kriegdenkmale%201914-1918%20und%201939-194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r memorial 1914-1918, Hannover-Ricklin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87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ammestra%C3%9Fe%2021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mme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87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ammestra%C3%9Fe%2022%2C%202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mme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3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tment%20buildings%20Friedrich%20Ebert%20square%20Ricklingen%20Hanover%20Germany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Platz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1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6ttinger%20Chaussee%2012%2C%202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öttinger Chaussee 12 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2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6ttinger%20Chaussee%2045%20%2B%2047%2C%205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öttinger Chaussee 4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17448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nkt-Georg-Gart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416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Simon und Juda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6500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tes-Primarius-Pfarrhaus-und-Superintendentur-Zellerfeld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s Primarius-Pfarrhaus und Superintendentur Zellerfel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7877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%C3%BChle%20Buchholz-Holm%20-%20DSC03607a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lm Watermil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45607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humebruecke%20Northei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456070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9642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Old%20Linden%20town%20hall%20Deisterstrasse%20Hanover%20Germany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ld Linden City Hal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22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olfsburg%20Heilig-Geist%20201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rish Community Center Holy Ghos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187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dhorn%2C%20Gut%20Brandlecht%2C%20Prinzipalhaus%20%282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ut Brandlech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90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-%20Linzer%20Stra%C3%9Fe%203%20-%20Villa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zer 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9449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hnhof%20Wunstorf%20160918161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unstorf statio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28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C%20Br%C3%BCcke%20der%20G%C3%BCterbah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ilway bridge Liebrecht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64775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19-05-18%20111707%20Hannover%20Egestorffdenkmal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gestorff memoria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27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o%C3%9Fkampstra%C3%9Fe%2014%2C%203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ßkamp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3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36%2C%202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7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tment%20house%20Bernwardstrasse%2014%20Fiedelerstrasse%2023%20Doehren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9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nwardstra%C3%9Fe%208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9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nwardstra%C3%9Fe%2013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2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Querstrasse%2014a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14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tment%20house%20Fiedelerstrasse%2025%20Querstrasse%20Doehren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2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7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eichhelmstra%C3%9Fe%205%2C%202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ichhelm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20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stra%C3%9Fe%208%20%2B%206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77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13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1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366967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ut%20Holm%20202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ut Holm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9622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996226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87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serstra%C3%9Fe%2010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ser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49774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partment%20Apartment%20house%20Foessestrasse%20Limmerstrasse%20Linden%20Ha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üchengarten building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87460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on%20Alten%20Mausoleum%20im%20Sundern%20Seitenansicht%20inn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usoleum Graf Carl von Alt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08308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urg%20Pretzetze%20Forsthaus%20aussendeich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083080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83765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Zum%20heiligen%20Kreuz%20in%20Eickeloh%20IMG%20934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um heiligen Kreuz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75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6%20Pattensen%20Mit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42588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3-01-29%20Stadtteilfriedhof%20F%C3%B6ssefeld%201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dtteilfriedhof Fössefel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2185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-Josef-Kirche%20%28Gleidingen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Jose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25909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rlis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9259095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39529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pel%20Linden%20cemetery%20Lindener%20Berg%20Linden-Mitte%20Hannover%20Germany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hofskapelle Stadtteilfriedhof Lindener Be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93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idge Adolf-Ey-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8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9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39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0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4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1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7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1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9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27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ßkampstraße 8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28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ßkampstraße 10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28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ßkampstraße 12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29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ßkampstraße 8a (wall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46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eimstraße 1a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46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eimstraße 5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53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7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54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2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59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5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72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8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75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4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78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8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94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0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5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1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6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artaner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73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7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egel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4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8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8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13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63274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orsfelde%20Haus%20L%C3%BCtcherath%20201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us Lütcherat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63275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orsfelde%20Meinstrasse%201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ehlmannsches Ha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56216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eppenser%20M%C3%BChle%20-%20panorami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eppenser Müh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57604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farrberg%2C%20Neuenkirchen%2C%20Heidekreis%2C%202018-0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farrbe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83064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rrel%20-%20St%20Peter%20u%20Paul%20v%20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Peter und Pau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48629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6486293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3250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%C3%B6mitz%20Eisenbahnbr%C3%BCcke%20ReiKi%20pa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ömitz Railway Bridg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87763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ankt%20Jakobikirche%2C%20Blecked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Jacobi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1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orvinusplatz%204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orvinusplatz 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5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19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1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6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29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2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608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eorgsmarienh%C3%BCtteMuseumVillaStahm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useum Villa Stahm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270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ewish cemetery, Bad Pyrmont, Bombergalle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850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adtfriedhof%20Ricklingen%2C%20Hannover%2C%20Blick%20im%20Herbst%20durch%20die%20Rotbuchenallee%20auf%20die%20Abteilung%204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dtfriedhof Ricklin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2340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d%20Pyrmont%20H%C3%BCnenburg%2006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ünenbu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762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-Englischer%20Friedhof%20-%20War%20Cemetery-%202015%20by-RaBoe%2001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nover War Cemeter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198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1168%20-%20Hannover%20-%20Marienwerder%20-%20Am%20Hin%C3%BCberschen%20Garten-%202005042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nüberscher Gart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454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WeenerRefGeor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Georgs-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811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dagsenEvKirch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Alexandri-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500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onastery%20Ebstorf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storf Abbe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762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%C3%BClfinghausen%20Klosterkirch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oster Wülfinghausen (Wülfinghausen, Germany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021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ndesbibliothek%20%28Oldb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te library Oldenbu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2445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pel%20of%20Meetschow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24451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44538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estorf-Neustadtstrasse%203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undschule Gestor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73592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orsfelde%20Amtsstrasse%204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tshof Vorsfel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74953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orsfelde%20Oberes%20Tor%20Armenhau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menhaus Vorsfel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5445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urg%20Knesebeck%20Eingang%20Herbs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rg Knesebeck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117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auenstein%20Kell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1179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149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ske%20Gustav%20Grab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of Gustav Nosk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lenenstra%C3%9Fe%204%20-%206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008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hnhofHasberg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sber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3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sstra%C3%9Fe%204%20%2B%202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s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3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8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70878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dtteilfriedhof Badenstedt al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5632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olfsburg%20Pauluskirch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ulus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0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heinstra%C3%9Fe%2010%20%2B%20Allerstra%C3%9Fe%2014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3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ildesheimer%20Stra%C3%9Fe%20292%20%2B%20290%20%2B%20Rheinstra%C3%9Fe%2024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9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3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ildesheimer%20Stra%C3%9Fe%20292%20%2B%20290%20%2B%20Rheinstra%C3%9Fe%2024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41674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hrenmal%20H%C3%BCpede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efallenendenkmal Hüpe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09579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apoleonsbr%C3%BCcke%20Gifhorn%20mit%20We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apoleonsbrück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67442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derney%2C%20Bahnhof%20Stelldichein%20–%202018%20–%20095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orderney, Birkenweg 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36206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einh%C3%A4user%20Weg%20Blick%20in%20Richtung%20alte%20Eisenbahnbr%C3%BCcke%20%C3%BCber%20die%20Schaumburgstra%C3%9Fe%20IC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362061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864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euer%20Friedhof%20Schneverdingen%20-%20Gedenktafel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ommemorative plaqu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67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ormer%20administration%20building%20Continental%20AG%20Wunstorfer%20Strasse%20Limmer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unstorfer Straße 1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415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09-25%20St.%20Elisabeth%20Hildeshei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int Elisabeth Churc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39756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%C3%BCcke%20Ihmer%20Stra%C3%9Fe%20-%20Westsei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397568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45284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oslar%20Odeon-Theat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deon Theat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763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alstra%C3%9Fe%2026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7638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773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18%2C%204%2C%20Pattensen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7738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811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21a%2C%203%2C%20Pattensen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8113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376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attensen%20-%20G%C3%B6ttinger%20Stra%C3%9Fe%204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3761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172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dorf%20L%C3%BCneburger%20Weg%209%20001%202021%2006%202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emetery chapel (Handorf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172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dorf%20Hauptstra%C3%9Fe%20Kriegerdenkmal%20002%202021%2006%202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r memorial (Handorf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207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dorf%20Hauptstra%C3%9Fe%2007%20Scheune%20004%202021%2006%202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rn Hauptstraße 7 (Handorf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45936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terloos%C3%A4ule%20V%C3%B6lk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459360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63054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tment%20house%20Badenstedter%20Strasse%2012%20Linden-Mitte%20Hannover%20Germany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1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9476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tenhagen%20I%2C%20Morgenruhe%20-%20Ehrenmal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594762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1549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dtteilfriedhof Limmer neu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8268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us bei den Eich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354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rinz-Albrecht-Ring%2063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mmodation building II of the former Prinz-Albrecht-Kaserne in Hannover-Bothfeld, German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4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inrich-Meister-Allee%2015%20-%2019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inrich-Meister-Alle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4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inrich-Meister-Allee%2015%20-%2019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inrich-Meister-Alle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49042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alke-Uhr%20clock%20Egestorffstrasse%20Niemeyerstrasse%20Linden-Mitte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alke Clock Egestorff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46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monument group settlement Kurze-Kamp-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0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mb for Caspar Bornhöf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1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mb for Heinrich Mey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9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mmodation building VI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603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monuments group Pfarrlandplatz 1-1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620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ebelstraße 20-2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11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usmannstraße 17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87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Stammestraße 2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03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Friedrich-Ebert-Straße 24-4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2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3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0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s Dorf 2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2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Grünaustraße 7-1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20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2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ünau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2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ünaustraße 15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2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ünau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2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ünau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315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rug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40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Sackmannstraße 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47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ckmannstraße 28 (barn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2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unstorfer Straße 35 (garden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66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“</w:t>
      </w:r>
      <w:r>
        <w:t xml:space="preserve">Lock keeper’s house harbour lock branch canal Linden</w:t>
      </w:r>
      <w:r>
        <w:t xml:space="preserve">”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3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erdingstraße 3-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5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ding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5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einau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87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88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3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605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farrlandplatz%206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farrlandplatz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794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denstedt%20Denkmal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r Memorial 1870/7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796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In%20der%20Steinbreite%2038%2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In der Steinbreite 3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917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inter%20dem%20Kampe%2033a%2C%202%2C%20Lah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closure of the Villa Rischmüll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1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nsteinstra%C3%9Fe%2013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building Einstein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1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nsteinstra%C3%9Fe%2017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building Einstein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4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her%20Kirchweg%2064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her Kirchweg 6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7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fanlagen Rittergut Jeinsen, Wirtschaftsgebäu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758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12-11%20Rathaus%20Misburg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ity Hall Misbu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354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rinz-Albrecht-Ring%2067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mmodation building III of the former Prinz-Albrecht-Kaserne in Hannover-Bothfeld, German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356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rinz-Albrecht-Ring%2035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orkshop I of the former Prinz-Albrecht-Kaserne in Hannover-Bothfeld, German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528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Lindener%20Berge%208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indener Berge 8, Ha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1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Edelhofe%20Fachwerkhaus%20Hannover%20Ostseite%20Eingan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Edelhofe 8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2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ekestra%C3%9Fe%2093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ekestraße 93, 93a-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10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usmannstra%C3%9Fe%2025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usmannstraße 2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12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riegerdenkmal%201939-1945%2C%201%2C%20Gedenkst%C3%A4tte%2C%20An%20der%20Bauerwiese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r memorial 1939-1945, Hannover-Ricklin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87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ammestra%C3%9Fe%2020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mme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2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Platz%205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Platz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2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Platz%206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Platz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4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inrich-Meister-Allee%2016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inrich-Meister-Alle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3423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ementary%20school%20Kastanienhof%20Harenberger%20Strasse%20Limmer%20Hanover%20Germany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undschule Kastanienho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27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28%2C%201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0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venstedt%20Altes%20Dorf%207%20Bild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s Dorf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199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e%20Oven%20Willy%20Spahn%20Park%20Hanover%20Germany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Industrial monument lime kil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37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ohnhaus%20Steinfeldstra%C3%9Fe%2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nfeld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7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stra%C3%9Fe%2034%2C%201%2C%20Limmer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hofstraße 3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0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nnostra%C3%9Fe%204%2C%20Detail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nnostraße 4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2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1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2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2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5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10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98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platz%208-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platz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08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%C3%B6tnerholzweg%203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ötnerholzweg 3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22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078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7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9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nnigesstra%C3%9Fe%206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nniges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9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nnigesstra%C3%9Fe%208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nniges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8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elvetstra%C3%9Fe%20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elvet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4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dingstra%C3%9Fe%203-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ding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76958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te%20Niedeck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 Niedeck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277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ockwindm%C3%BChle%20von%201704%20in%20H%C3%A4nigsen%20%28Uetze%29%20IMG%20812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182774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3042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istorische%20Galerieholl%C3%A4nderm%C3%BChle%20in%20Bennigsen%20%28Springe%29%20IMG%20645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230428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84970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Kleinen%20Felde%2028%20Hannover%20Jugendzentrum%20Feuerwach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Kleinen Felde 2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602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6028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3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6838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2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26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61874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Exten%20Cosmas%20und%20Damia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Cosmas und Damia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72780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ischbrunne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schbrunn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48310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Gartow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Geo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221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pel%20of%20Prezier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pel of Prezi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221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pel%20of%20Prezier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pel of Prezi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221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pel%20of%20Prezier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pel of Prezi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5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3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32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75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ethovenstraße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ormer%20Humboldt%20School%20Beethovenstrasse%20Linden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0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üchengartenstraße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%C3%BCchengartenstra%C3%9Fe%201%2C%202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6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alkenstraße 2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alkenstra%C3%9Fe%2021%2C%202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7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gestorff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gestorffstra%C3%9Fe%202%2C%204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7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gestorffstraße 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gestorffstra%C3%9Fe%204%2C%204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00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indener Berge 3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lla%20Osmers%20Am%20Lindener%20Berge%20Linden-Mitte%20Hannover%20Germany%20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00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3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use%20Getrud-Marien-Heim%20Badenstedter%20Strasse%20Linden-Mitte%20Han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26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rmer castle terrace in the Von-Alten-Gart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ten%20Park%20Terrass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6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cklinger Straße 8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cklinger%20Stra%C3%9Fe%2084%2C%202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2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spelmathstraße 1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spelmathstra%C3%9Fe%2014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2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spelmathstraße 2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spelmathstra%C3%9Fe%2024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3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rbergstra%C3%9Fe%205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6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8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82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7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8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85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2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1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14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3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mpestraße 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mpestra%C3%9Fe%206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4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mpestraße 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mpestra%C3%9Fe%208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386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3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33%20%2B%2035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00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4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40%20%2B%2038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5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52%20%2B%2050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5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57%20%2B%2059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4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3%2C%202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5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1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17%2C%202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81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zer Straße 2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azer%20Stra%C3%9Fe%2029%2C%201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86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straße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ndestra%C3%9Fe%209%2C%201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84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ausenstraße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ldhausenstra%C3%9Fe%209%2C%201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2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acobsstraße 1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acobsstra%C3%9Fe%2016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3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inister-Stüve-Straße 1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inister-St%C3%BCve-Stra%C3%9Fe%2019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19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40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unstorfer Straße 7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4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Friedhofstraße 20-3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7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gertahl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01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Kötnerholzweg-Limmer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88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4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5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0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Ahlemer Straße 5-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1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5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1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7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2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ärkestraße 9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2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ärke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8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ckbornstraße 4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002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ckbornstraße 4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6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35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324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meyerstraße 16 (property wall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2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Minister-Stüve-Straße 14-1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5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Schwarzer Bär 1-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6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Lindener Marktplatz 1-1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7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dener Marktplatz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7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dener Marktplatz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599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anopy St. Marti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00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3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68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ber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1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osthornstraße 14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3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Lampestraße 1-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5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esebeckstraße 15 (Infectious disease 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91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5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95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6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96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6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96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6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5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Gredelfeldstraße 9-2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0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11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1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19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864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r memorial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euer%20Friedhof%20Schneverdingen%20-%20Denkmal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87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3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use%20Elisenstrasse%20northside%20Leinaustrasse%20Linden-Nord%20Han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1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9%20%2B%2011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1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1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20%20%2B%2018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5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56%20%2B%2054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6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61%20%2B%2063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5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tristraße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tristra%C3%9Fe%205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192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8%20%2B%206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195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5%20%2B%207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3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3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36%20%2B%2034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3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03-5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181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1%20%2B%203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03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1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9%20%2B%2011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1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1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17%20%2B%2019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1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4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41%20%2B%2043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386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ckmannstraße 3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lla%20Sackmannstrasse%203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6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hofstraße 2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stra%C3%9Fe%2026%2C%202%2C%20Limmer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5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mmermannstraße 3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Zimmermannstra%C3%9Fe%2034%2C%201%2C%20Limmer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68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unstorfer Straße 13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ormer%20factory%20building%20Continental%20AG%20Wunstorfer%20Strasse%20Limmer%20Hannover%20Germany%20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3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lemer Straße 14a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lemer%20Stra%C3%9Fe%2014a%2C%202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1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2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Viktoriastr20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5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1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11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7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1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18%2C%202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8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1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19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06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ötnerholzweg 3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%C3%B6tnerholzweg%2034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5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einaustraße 2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einaustra%C3%9Fe%202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1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lemer Straße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lemer%20Stra%C3%9Fe%207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4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ktoriastra%C3%9Fe%206%20%26%207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4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ktoriastra%C3%9Fe%208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3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1a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11a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0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asemann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asemannstra%C3%9Fe%202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2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asemannstraße 1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asemannstra%C3%9Fe%2011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376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2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28%20%2B%2026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391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3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36%20%2B%2034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0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rtenallee 1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rtenallee%2019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1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phanusstraße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phanusstra%C3%9Fe%203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4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phanusstraße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phanusstra%C3%9Fe%207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0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4460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25%20Bremer%20Str%2016%20Schul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80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4780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54%20Neubruchhausen%20Nienburger%20Str%2013%20Wohnhau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06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4606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36%20Gro%C3%9F%20Henstedt%2021%20Wohnhau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425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3425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Freudenburg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80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3780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28%20Harpstedter%20Stra%C3%9Fe%2018%20Burgmannshof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6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4536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33%20R%C3%B6llinghausen%201%20Wohngeb%C3%A4ude%20%282%2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867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4867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64%20Neubruchhausen%20Nienburger%20Str%2019%20Wohnhau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160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üdischer Friedhof Bassum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4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4504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70%20Neubruchhausen%20Alte%20Schul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1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4581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34%20R%C3%B6llinghausen%202%20Wohngeb%C3%A4ud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597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ell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600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601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601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603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603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603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604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6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6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6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6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6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6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6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157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5157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57%20Neubruchhausen%20Nienburger%2014%20Wohnhau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29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4529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32%20Bramstedt%20Feldstra%C3%9Fe%206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163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5163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60%20Neubruchhausen%20Nienburger%2016%20Wohnhau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136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5136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594%20Neubruchhausen%20Nienburger%20Str%2015%20Wohnhau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730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5730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39%20Hallstedt%2018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896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5896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43%20Hollwedel%20M%C3%B6hlenhof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177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6177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66%20Neubruchhausen%20Heidestra%C3%9Fe%2035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189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6189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67%20Neubruchhausen%20Heidestra%C3%9Fe%203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207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6207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77%20Neubruchhausen%20Sudwalder%20Stra%C3%9Fe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9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6789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116%20Neubruchhausen%20Steinkamp%20Scheun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86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6886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30%20Kirchstra%C3%9Fe%2018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945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6945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102%20Kirchstrasse%201%20Wohnhau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957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6957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31%20Pastorenweg%201%20Wohnhau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060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7060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15%20Stift%205%20Wohnhau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093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7093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101%20Sulinger%20Str%2018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303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7303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100%20Sulinger%20Str%201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327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7327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75%20Neubruchhausen%20Seefeldstra%C3%9Fe%20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395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7395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76%20Neubruchhausen%20Sudwalder%20Stra%C3%9Fe%2017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499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7499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iftsmuehle%20Bassum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11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7611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45M001%20Neubruchhausen%20Wasserm%C3%BChl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600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6003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629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6295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751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7510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756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7562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761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7612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769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7699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02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8028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8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8685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9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8695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74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8747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75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8758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4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8847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545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ellstraße 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bellstra%C3%9Fe%204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595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ellstraße 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bellstra%C3%9Fe%206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596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ellstraße 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bellstra%C3%9Fe%208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599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1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12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8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5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59%2C%201%2C%20Kleefeld%2C%20Hannover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8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6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61%2C%201%2C%20Kleefeld%2C%20Hannover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8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6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63%2C%201%2C%20Kleefeld%2C%20Hannover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8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6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65%2C%201%2C%20Kleefeld%2C%20Hannover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8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6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67%2C%201%2C%20Kleefeld%2C%20Hannover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8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aperplatz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aperplatz%201%2C%201%2C%20Kleefeld%2C%20Hannover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8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aperplatz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aperplatz%203%2C%201%2C%20Kleefeld%2C%20Hannover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8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aperplatz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aperplatz%205%2C%201%2C%20Kleefeld%2C%20Hannover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9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demannstraße 3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demannstra%C3%9Fe%2030%2C%201%2C%20Kleefeld%2C%20Hannover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9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demannstraße 2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demannstra%C3%9Fe%2028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9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demannstraße 2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demannstra%C3%9Fe%2026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9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demannstraße 2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demannstra%C3%9Fe%2024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9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demannstraße 2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demannstra%C3%9Fe%2022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9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demannstraße 2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demannstra%C3%9Fe%2020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70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ensborgstraße 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rensborgstra%C3%9Fe%204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70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ensborg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rensborgstra%C3%9Fe%202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4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ellstraße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bellstra%C3%9Fe%201%2C%201%2C%20Kleefeld%2C%20Hannover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4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ellstraße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bellstra%C3%9Fe%203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4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ellstraße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bellstra%C3%9Fe%205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4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ellstraße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bellstra%C3%9Fe%207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4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ellstraße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bellstra%C3%9Fe%209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5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2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20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5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2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21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5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2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22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5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2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23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5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2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24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5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2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25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5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2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26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5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2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27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5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2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28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6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neckestra%C3%9Fe%202%2C%201%2C%20Kleefeld%2C%20Hannover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6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5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52%2C%201%2C%20Kleefeld%2C%20Hannover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6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5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50%2C%201%2C%20Kleefeld%2C%20Hannover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64750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pen-Holländermüh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864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ranenbu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233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chtenberg-Gymnasium Cuxhav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chtenberg%20Gymnasium%20Cuxhav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622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51622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rdbeertempel%20Bad%20Pyrmont%20202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26059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oss Gartow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rrenhaus%20Schloss%20Gartow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1292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Bernward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ifhorn%20Bernward%202020f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2540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us der 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8549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8549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urg%20Empne%20Stadtmauer%20Wehrturm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846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nweg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3959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439593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317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adquarters building of Hanoma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irectorate%20building%20Hanomag%20Hanomagstrasse%20Hanover%20Germany%20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2409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allersleben Cast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loss%20Fallersleben%20Schlossgraben%20Br%C3%BCck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2417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ossmuseum Je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ever%20%285%2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30524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ohnhausgruppe Waack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elle%2C%20Wohnhausgruppe%20Waack%2C%20Block%20West%2C%20Hofseite%2C%20200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1607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alenberger Brücke (Schulenburg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alenberger%20Br%C3%BCck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035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orsumer Müh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orsumer%20M%C3%BChl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5451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verlingenbur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everlingenburg%20Wall%20von%20ob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528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 Leineflutbrück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eineflutbr%C3%BCcke%20-%20Alte%20Fahrt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74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platz 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platz%2014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023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uebrück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uebruecke%20Echte%20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315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nomag Kanonenwerkstatt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nonenwerkstatt%20factory%20building%20Hanomag%20Deisterplatz%20Goettinger%20Strasse%20Ha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93535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tha-von-Suttner-Schu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09837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 Kapel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eershausen%20Kapelle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4994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mmestraße 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ammestra%C3%9Fe%206%2C%201%2C%20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5002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ekestraße 7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ekestra%C3%9Fe%2076%20Hannover%20Ricklingen%20179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94417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mstedter Landweh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d%20Helmstedt%20Walbecker%20Warte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5316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Edelhof Ricklin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5680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emetery chapel St. Michaeli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pelle%20des%20Michaelisfriedhofs%20Hannover%208320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5786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Platz 1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tment%20buildings%20Friedrich%20Ebert%20square%20Ricklingen%20Hanover%20Germany%20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5790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Stra%C3%9Fe%209%2C%201%2C%20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1273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enturm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d%20Pyrmont%20Schellenturm%2004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523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ünenbur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uenenburg%20Bomlitz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2795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orfkirche Meuchefitz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Meuchefitz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16808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inrich-Heine-Platz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inrich-Heine-Platz%20Hannover%201158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3336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agdschloss Göhr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9643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Institut für Bienenkunde Cel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1782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ew jewish cemetery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euer%20J%C3%BCdischer%20Friedhof%20Osterode%201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4775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Tönniesberg 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lla%20am%20T%C3%B6nniesberg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37506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 Adolph Roemer-Denkmal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09184-Clausthal-1907-R%C3%B6merdenkmal-Br%C3%BCck%20%26%20Sohn%20Kunstverlag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5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straße, Kirchho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62093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tholisch-apostolische Kapel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denstedter%20Str.%203%2C%20Hannover%20004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9209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orderney, Jann-Berghaus-Straße 4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4914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-Weber bridg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senbahnbr%C3%BCcke%20Ohedamm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12468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rotestant church, Wustrow (Wendland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Wustrow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763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5763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orleben%20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242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6242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reuzkirche%20Wolfsburg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7311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bentraut Monument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02170056%20-%20Seelze%20-%20Obentraut-Denkmal%20von%201630%20-%202005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756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ohnhaus, Rethener Straße 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ldingen%20-%20Rethener%20Stra%C3%9Fe%208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8254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“</w:t>
      </w:r>
      <w:r>
        <w:t xml:space="preserve">Gefallenendenkmal Lathwehren</w:t>
      </w:r>
      <w:r>
        <w:t xml:space="preserve">”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thwehren%20-%20Ehrenmal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9069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urch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achwerkkirche%20Riebrau%20%28Zernien%29%20IMG%200478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6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2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5444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ssenbur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assenburg%20Carl%20Schuchardt%201916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276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euerwehrgerätehau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eiwillige%20Feuerwehr%20Ahlt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39421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vangelisch-reformierte 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dhorn%2C%20Brandlecht-Hestrup%2C%20Evangelisch-reformierte%20Kirche%2C%20Seitenansicht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89721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rrenhaus Gestorf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estorf%20Herrenhaus%20Eingang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17448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dlung Blumläger Fel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36206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isenbahnbrücke über die Schaumburgstraß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ailroad%20bridge%20Schaumburgstrasse%20Leinhaeuser%20Weg%20Leinhausen%20Herrenhausen%20Hannover%20Germany%20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17554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eldsteinkirche Trebel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rebel%20Feldstein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63006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reppenspeich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reppenspeicher%20Dorfmark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883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ly Cross Church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dhorn%20Kreuz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50899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bert-Koch-Platz 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ining%20hall%20gym%20building%20TiHo%20university%20of%20veterinary%20medicine%20Hannover%20Robert-Koch-Platz%20Bult%20Han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92316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9923163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8570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Gregor VII.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uendheim%20Kirche%20Grego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10370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helm-Busch-Schu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lhelm-Busch-Schule%208118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226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522264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766357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ift Bassum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771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7711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602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6029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603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6033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603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6036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603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6038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7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6876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2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22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2860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28609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42322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thaus Papenbur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athaus%20mit%20Vorgart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811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811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23%2C%203%2C%20Pattensen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3095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ugustinian Convent Obernkirch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157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157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instra%C3%9Fe%2017%2C%203%2C%20Pattensen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1728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r Jüdischer Friedhof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ter%20J%C3%BCdischer%20Friedhof%20%28Osterode%20am%20Harz%29%20Grabsteine%201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12293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Pauli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Pauli-Kirche%20in%20Gilten%20%28Schwarmstedt%29%20IMG%209384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6837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Geor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obeck%20Kirche%20NW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056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Martini-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Martini%20Hohnstedt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845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idge Ziegelstraße over the Linden branch canal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anal%20Bridge%20Ahlem%20Hanover%20Germany%20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851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 Reineckes Eichen 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n%20Reineckes%20Eichen%2010%2C%201%2C%20Lah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913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lla Rischmüll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inter%20dem%20Kampe%2033a%2C%201%2C%20Lah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2521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2521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ethem%20Aller%20Am%20Bahnhof%2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81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fstraße 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fstra%C3%9Fe%202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84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uerstraße 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attensen-Mauerstrasse10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86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uerstraße 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uerstra%C3%9Fe%2015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57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üdstraße 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%C3%BCdstra%C3%9Fe%2016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58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alstraße 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alstra%C3%9Fe%203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4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9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4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17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5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20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5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22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6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24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7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32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3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il-Nolde-Weg 1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il-Nolde-Weg%2015%2C%203%2C%20Both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76042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ttergut Bredenbeck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edenbeck%20Gutshau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19316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tchman founta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achtw%C3%A4chter%20auf%20Brunnen%20Hannover-Lind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793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rgundische Straße 2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hemalige%20Tankstelle%20von%201957%20-%20Hannover-Badenstedt%20Gabelung%20Burgundische%20Stra%C3%9Fe-Empelder%20Stra%C3%9Fe%20-%20panoramio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797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s Dorf 1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venstedt%20Altes%20Dorf%201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847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rden Pavilion Luise-Blume-Straß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uise-Blume-St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49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insteinstraße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nsteinstra%C3%9Fe%203%2C%201%2C%20Both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49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insteinstraße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nsteinstra%C3%9Fe%205%2C%201%2C%20Both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267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udeplan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Bornum%20Hudeplan%2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268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ld Chapel City Cemetery Rickling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te%20Kapelle%20auf%20dem%20Ricklinger%20Stadtfriedhof%2C%20Hannover%2C%20erbaut%20um%201912%2C%20G%C3%B6ttinger%20Chaussee%20246%2C%20Blick%20im%20Herbst%20nach%20Nord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527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indener Berge 6, Ha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Lindener%20Berge%206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604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farrlandplatz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farrlandplatz%202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605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farrlandplatz 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farrlandplatz%204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606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farrlandplatz 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farrlandplatz%208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606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farrlandplatz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farrlandplatz%209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1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Edelhofe 8b- c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Edelhofe%208b-c%2C%201%2C%20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88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mmestraße 2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ammestra%C3%9Fe%2023%20Hannover%20Ricklingen%20Johann%20Kreimer%20Maria%20Waldvogel%20177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2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Platz 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Platz%204%2C%201%2C%20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2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Platz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Platz%207%2C%201%2C%20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2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Platz 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Platz%208%2C%201%2C%20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3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Platz 1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Platz%2016%2C%201%2C%20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89516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ugelfangtrift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ushaltestelle%20Alte%20Heide%2C%204%2C%20Sahlkamp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2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öttinger Chaussee 4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6ttinger%20Chaussee%2049%2C%202%2C%20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2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2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Stra%C3%9Fe%2024%20-%2042%2C%202%2C%20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3580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achtrupp-Villa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%C3%B6rgestra%C3%9Fe%2040%20%28Osterode%20am%20Harz%29%20Schachtrupp-Villa%20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04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 der Kirche 2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n%20der%20Kirche%2023%2C%201%2C%20Wettber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08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stor-Bartels-Weg 10 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astor-Bartels-Weg%2010%2C%205%2C%20Wettber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8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gertahlstraße 1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igertahlstra%C3%9Fe%2017%2C%202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39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ckmannstraße 2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lla%20Sackmannstra%C3%9Fe%2020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4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mmermannstraße 3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Zimmermannstra%C3%9Fe%2032%2C%201%2C%20Limmer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6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hofstraße 2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stra%C3%9Fe%2022%2C%202%2C%20Limmer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5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12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0124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8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gertahlstraße 1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igertahlstra%C3%9Fe%2011%2C%20R%C3%BCckseit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2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3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96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platz 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platz%204%2C%202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97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platz 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platz%206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09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ötnerholzweg 4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%C3%B6tnerholzweg%204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18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67a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067a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19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7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071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20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7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074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21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7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076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22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7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077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4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nnostraße 1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nnostra%C3%9Fe%2010-14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8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helm-Bluhm-Straße 3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C%20Wilhelm-Bluhm-Stra%C3%9Fe%2037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812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812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32%2C%203%2C%20Pattensen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530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ilway bridge Am Schafbrink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senbahnbr%C3%BCcke%2C%202%2C%20Am%20Schafbrinke%2C%20Seelhorst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035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itstallbrück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einekanal%2C%20Reitstallbr%C3%BCcke%20G%C3%B6ttingen%2020180119%2000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278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rst mill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rster%20Windm%C3%BChle%20%281%2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309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nomag administration buildin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actory%20gate%20Hanomag%20Goettinger%20Strasse%20Ha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6711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Josef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Beverbruch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71561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rg Pattens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3041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ndmühle Dollberg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ll%C3%A4nderwindm%C3%BChle%20Dollbergen%20IMG%201170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86841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int Paul Church (Bergen an der Dumme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Bergen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3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alenberger Straße 6, Ehem. Wohn-/Wirtschaftsgebäu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2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mb for Hinrich Warmbold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6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closure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8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mmodation building II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8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mmodation building III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0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tchen building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522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monuments group Residential houses Am Küchengarten 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531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monuments group City Cemetery Am Lindener Berge 4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6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closure Beekestraße II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3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4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3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4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07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An der Kirche 2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0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s Dorf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adenstedter Straße 193-21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20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2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ünaustraße 9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ünaustraße 7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321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onuments group Hofanlage Riechersstraße 2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3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unstorfer Straße 35/37 (access roa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65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brunnen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65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brunnen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7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gertahl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99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ethlehemplatz 1, 1a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1438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oßsteingrab Engeo 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LD%20Gro%C3%9Fsteingrab%20Engeo%2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1830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oßsteingrab Mühle Verhor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o%C3%9Fsteingrab%20M%C3%BChle%20Verhorn%20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864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rial sit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euer%20Friedhof%20Schneverdingen%20-%20Begr%C3%A4bnisst%C3%A4tt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414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e Etzenbor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tzenborn%20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02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cklinger Stadtweg 5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rone%20house%20Ricklinger%20Stadtweg%20Ha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41421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41421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nkmal%20des%20Oldenburgischen%20Dragoner-Regiments%20Nr.%2019%20f%C3%BCr%20die%20Gefallenen%20des%20Deutsch-Franz%C3%B6sischen%20Krieges%2C%20gleichzeitig%20der%20Gefallenen%20der%20Gemeinde%20Osternburg%20und%20der%20Bauernschaft%20Tweelb%C3%A4ke%20Wunderburgstra%C3%9F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12862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Gertrud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Gertruden%20%28Gleidingen%29%20IMG%203646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022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18022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ittellandkanal%20near%20Braunschweig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139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18139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ckermannhaus%20Empeld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7471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idge over Zweigkanal Lind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%C3%96stliche%20Kanalbr%C3%BCcke%2C%204%2C%20Seelze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85336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9853365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86392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9863928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8285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or House II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usterh%C3%B6fe%202%20Herrenhaus%20Bennigsen%20Spring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44188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urch Damnatz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natzChurch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370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3705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570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5705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1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18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2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28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2450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24509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5939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259393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9209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292099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9210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292104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97355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Fabian und Sebastia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theimCapilla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084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oßsteingrab Edendorf 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o%C3%9Fsteingrab%20Edendorf%202%20p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9211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29211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rage%20Fahrenholz%20Fahrenholzer%20Stra%C3%9Fe%20002%202021%2006%202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9211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29211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rage%20Fahrenholz%20Rottorfer%20Weg%204%20003%202021%2006%202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2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öttinger Chaussee 4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6ttinger%20Chaussee%2045%20%2B%2047%2C%205%2C%20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346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apitol%20high%20rise%20Linden%20Hanover%20Germany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apitol-Hochha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151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41512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765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77658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43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ter%20D%C3%B6hrener%20Friedhof%20Hannover%20Zugang%20von%20der%20Fiedeler%20Stra%C3%9F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öhrener Friedhof (Hannover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3023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Michaelis%20Kirche%20in%20L%C3%BCnebur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Michaeli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2505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eller%20Graben%20%28Hannover%29%20IMG%20900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eller Grab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77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11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1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78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30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3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80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6ttinger%20Stra%C3%9Fe%2012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öttinger Straße 1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55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instra%C3%9Fe%2018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nstraße 1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8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fstra%C3%9Fe%208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fstraße 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3776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ICT5203%20Sigwardskirche%20Id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gwardskirche Idens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193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oster%20Mariensee%20IMG%20175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oster Mariense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40071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einebr%C3%BCcke%20Koldingen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einebrücke Koldin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418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584182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112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erhard%20Uhlhorn%20Kirche%20Lind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rmer Gerhard-Uhlhorn-Churc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161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uedischerFriedhof%20Prisser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üdischer Friedhof Dannenbe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0233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ndener%20Marktplatz%202%2C%20Ecke%20Falkenstra%C3%9Fe%2C%20Hannover-Linden-Mitte%2C%20Hannah-Arendt-Haus%20mit%20Markt-Apotheke%20Lind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dener Marktplatz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8570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Marien-Kirche%20Harlingerod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Marien-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753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Isenhagen%20Kloster%20Fron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Isenhagen Abbe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39975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attensen%20Alte%20Wach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 Wa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201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%20Laurentius%20Neuenkirchen%201-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Laurenti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11965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reibogenbruecke%20ueber%20die%20Leine%20in%20Grasdorf%2C%20Laatzen%2C%20Region%20Hannover%20%2832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riple arch bridge in Grasdor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67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trus%20Kirche%20Vorsfelde%20Sei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Petrus-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28940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%C3%BCnderzeithaus%20-%20Hannover-Badenstedt%20Empelder%20Stra%C3%9Fe%201%20-%20panorami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pelder 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84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uerstra%C3%9Fe%204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uerstraße 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9068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inemanhof%20Blick%20schr%C3%A4g%20entlang%20der%20Auffahrt%20zum%20Eingan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inemanho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50222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6ttinger%20Stra%C3%9Fe%2036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hemaliges Postgebäu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4159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aroun%2C%20Hans%20-%20Theater%20%28Wolfsburg%29%201600px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aroun-Theater Wolfsbu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424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venstedter%20Stra%C3%9Fe%204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lla Stephan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77258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appeln-Kirche-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Peter und Pau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54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stra%C3%9Fe%2013%20%2B%2015%20%2B%20Rheinstra%C3%9Fe%208%20%2B%206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55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stra%C3%9Fe%2013%20%2B%2015%20%2B%20Rheinstra%C3%9Fe%208%20%2B%206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6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sstra%C3%9Fe%2011%20%2B%209%2C%203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s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354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ienkirche%2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ienkirche (Molzen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6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äcilien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1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4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5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8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Landwehrstraße 61-7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8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6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69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3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5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Abelmannstraße 19-3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6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belmann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6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belmannstraße 3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4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5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8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8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9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2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31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Uhrturm 1 (enclosur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36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ehbergstraße 22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45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iner Straße 2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95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15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360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lausthal%20TU%20Wohnheim%2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 Münze zu Claustha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61197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inkrug%20Gasthau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sthaus Steinkru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1237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vesstra%C3%9Fe8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verlachsches Ha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6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ndwehrstra%C3%9Fe%2077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7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080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renburg%20Ber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renbu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75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St%20Benno%20Velvetstrasse%20Offensteinstrasse%20Linden-Nord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Benno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87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olfsburg%20St.%20Heinrich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Heinric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3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3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41740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uepede-Bennigser%20Strasse%201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nnigser Straße 1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75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stra%C3%9Fe%205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straße 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75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Bernward%20in%20D%C3%B6hren%20%28Hannover%29%20IMG%20341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Bernwar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19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stra%C3%9Fe%204%20%2B%202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0183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tsgericht%28ehem%29%20Luechow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801834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74054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8740540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924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ifhorn%20-%20Altes%20Rathau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99247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149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111223%20VW%20Kraftwerk%20WOB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izkraftwerk Wolfsburg Nor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806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lausthal-Zellerfeld%20Amtsgericht%20RIMG450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48061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724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eller%20Schloss%20April%20201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elle Cast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12074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ateminChurch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rotestant Church (Satemin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130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oßsteingräber bei Gohlau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82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attensen%20Marktplatz%2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platz 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80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6ttinger%20Stra%C3%9Fe%2016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öttinger Straße 1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73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platz%207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platz 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74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platz%2012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platz 1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3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Ziegelstra%C3%9Fe%2014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egel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ststra%C3%9Fe%206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st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8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Ziegelstra%C3%9Fe%206%20%2B%204%2C%203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egel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7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heinstra%C3%9Fe%201a%20%2B%20Emsstra%C3%9Fe%2013%2C%203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s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8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heinstra%C3%9Fe%201a%20%2B%20Emsstra%C3%9Fe%2013%2C%203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1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10420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undplatz Pevestor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68840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rneburg (Han) statio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10029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eelze%20-%20Hannoversche%20Stra%C3%9Fe%2064%20%282019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nnoversche Straße 6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873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ristuskirche%20Hasberg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8733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553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olfsburg%20HBF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olfsburg Central Statio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486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d%20Bevensen%20Medingen%20-%20Klosterweg%20-%20Kloster%2011%20ie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Mauriti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332803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%C3%A4dtische%20M%C3%A4dchenberufsschule%20Hannover%20BBS%207%20Anna-Siemsen-Schule%20Karl%20Elkart%20Im%20Moor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na-Siemsen schoo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29360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loss%20Imbshausen%20Vordersei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oss Imbshaus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28030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%C3%B6renbergHannVermessungsstein%20retouched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uß ston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990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ssisch%20Oldendorf%20-%20Stift%20Fischbeck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schbeck Abbe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23665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PetriKircheBuxtehud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Petri-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33305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15-08-15%20Wald-%20und%20Stadtteilfriedhof%20Ahlem%2C%20Hannover%2C%2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9333050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78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16%20Pattensen%20Mit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1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1179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Sixti%20Northei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Sixtikirche (Northeim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18212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volkha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05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44%20%2B%2042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4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89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60%20%2B%2058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5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2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21%20%2B%2023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6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ckebuschstra%C3%9Fe%201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ckebusch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5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lhelm-Bluhm-Stra%C3%9Fe%2020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helm-Bluhm-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6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lhelm-Bluhm-Stra%C3%9Fe%2026%20-%2020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helm-Bluhm-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1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lemer%20Stra%C3%9Fe%20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lemer 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2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elberstra%C3%9Fe%2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elber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3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elberstra%C3%9Fe%2013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elber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0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isenstra%C3%9Fe%206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3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%C3%B6ssestra%C3%9Fe%206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össe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3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C%20denn%27s%20Biomarkt%2006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0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asemannstra%C3%9Fe%204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asemann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1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asemannstra%C3%9Fe%206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asemann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1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asemannstra%C3%9Fe%207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asemann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7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chtenbergplatz%207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chtenbergplatz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0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5%20%2B%207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2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29%20%2B%2031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3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3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33%20%2B%2035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3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4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kordiastra%C3%9Fe%201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0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rtenallee%2020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rtenalle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5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kordiastra%C3%9Fe%206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76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venstedter%20Stra%C3%9Fe%2028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venstedter 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323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emeyerstra%C3%9Fe%2016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meyer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327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Ihmeschule%20-%20Hannover%20Linden%20Badenstedter%20Stra%C3%9Fe%2014%20-%20panorami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6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alkenstra%C3%9Fe%2021a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alkenstraße 21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598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tinskirche%20church%20An%20der%20Martinskirche%20Linden-Mitte%20Hannover%20Germany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“</w:t>
      </w:r>
      <w:r>
        <w:t xml:space="preserve">St. Martin’s steeple</w:t>
      </w:r>
      <w:r>
        <w:t xml:space="preserve">”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25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Gedenkstein%20Br%C3%BCningstein%20201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üningstei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27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isterstra%C3%9Fe%2016%2C%202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1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acobsstra%C3%9Fe%2012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acobs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2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isterstra%C3%9Fe%2031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3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3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isterstra%C3%9Fe%2057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5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4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isterstra%C3%9Fe%2060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6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9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2%2C%202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4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weg%2027%20%2B%2029%2C%204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weg 2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1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spelmathstra%C3%9Fe%208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spelmath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2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spelmathstra%C3%9Fe%2022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spelmath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2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spelmathstra%C3%9Fe%2026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spelmath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3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rbergstra%C3%9Fe%204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4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rbergstra%C3%9Fe%206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4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rbergstra%C3%9Fe%2012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7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83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8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9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89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8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9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90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9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1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9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1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11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60%20%2B%2058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5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60%20%2B%2058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6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4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9%2C%202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5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15%2C%201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77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Landwehrgraben%2015%2C%202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andwehrgraben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77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Landwehrgraben%2019%2C%203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andwehrgraben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77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Landwehrgraben%2021%2C%202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andwehrgraben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76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35%2C%201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3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76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41%2C%201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4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26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o%C3%9Fkampstra%C3%9Fe%2010%2C%203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ßkamp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2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33%2C%201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3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35%2C%201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90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Pagenstr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gen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4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ndwehrstra%C3%9Fe%2044%2C%202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4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0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llmerstra%C3%9Fe%2020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86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86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6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2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6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Davenstedter Straße 2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5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14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74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eethovenstraße 2-1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75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ethoven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3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inister-Stüve-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7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81/83 (enclosur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8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Charlottenstraße 2-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67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berstraße 9/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1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osthorn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6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Charlottenstraße 79-9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95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6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97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7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8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13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8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19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9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5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8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3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2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37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2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39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48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0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52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5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60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6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68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52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6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6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artaner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150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abmal%20Kurt%20Schwitter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Kurt Schwitter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4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ment%20house%20Laportestrasse%20Allerweg%20Linden-Sued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portestraße 24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382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32%20%2B%2030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53%20%2B%2055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5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tensplatz%209%20-%203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1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12%20%2B%2010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0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ementary%20School%20Lindener%20Markt%20Davenstedter%20Strasse%20Linden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venstedter 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524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1%20%2B%203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1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13%20%2B%2015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49%20%2B%2051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5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26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tehouse%20entrance%20Von-Alten-Garten%20Posthornstrasse%20Linden%20Ha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on-Alten-Allee 30/31 (archway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63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neckestra%C3%9Fe%201a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1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64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neckestra%C3%9Fe%2015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1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29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2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1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30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1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31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3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1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32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2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33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3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2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34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3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2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35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3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2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36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3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2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37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3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2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uglerstra%C3%9Fe%202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ugler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2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uglerstra%C3%9Fe%204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ugler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3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uglerstra%C3%9Fe%206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ugler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3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uglerstra%C3%9Fe%2010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ugler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3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uglerstra%C3%9Fe%2012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ugler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3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uglerstra%C3%9Fe%2014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ugler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3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uglerstra%C3%9Fe%2016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ugler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3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uglerstra%C3%9Fe%2018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ugler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4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54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5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4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56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5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4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58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5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4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60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6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5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eestra%C3%9Fe%2011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ee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6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pellenstra%C3%9Fe%2016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n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6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ohmeyersweg%206%2C%202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ohmeyers Weg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6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unicipal%20building%20for%20employment%20support%20Hoelderlinstrasse%206%20Kleefeld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ölderlin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6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%C3%B6lderlinstra%C3%9Fe%203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ölderlin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7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ommunity%20hall%20Hoelderlinstrasse%201%20Kleefeld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ölderlin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7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ndergarten%20house%20Kapellenstrasse%207%20Kleefeld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n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87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Heinrichkirche%20von%20der%20Simrockstra%C3%9Fe%20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Heinric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2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rtz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3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rtzstraße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63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63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63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63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63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63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63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3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ugler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6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school Hölderlinstraße 1, 3, 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7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Stephansstif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7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4L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7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3 A,B,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8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4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8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4D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8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4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8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5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8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4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8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5I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8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5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9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5N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9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5R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9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5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80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5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80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5G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80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5D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80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5F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80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5H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80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50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81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Hermann-Löns-Park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35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30357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8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37789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6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hnhof%20Kleefeld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37763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6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48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4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6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46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4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02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rtzstra%C3%9Fe%202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rtz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12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rtzstra%C3%9Fe%204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rtz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14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rtzstra%C3%9Fe%206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rtz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17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rtzstra%C3%9Fe%208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rtz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18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rtzstra%C3%9Fe%2010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rtz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20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rtzstra%C3%9Fe%2012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rtz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21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rtzstra%C3%9Fe%2014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rtz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24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rtzstra%C3%9Fe%2016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rtz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28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rtzstra%C3%9Fe%2018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rtz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29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rtzstra%C3%9Fe%2020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rtz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5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rtzstra%C3%9Fe%2026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rtz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7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thusenstra%C3%9Fe%201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thusen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8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thusenstra%C3%9Fe%203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thusen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8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thusenstra%C3%9Fe%205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thusen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9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thusenstra%C3%9Fe%207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thusen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9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aperplatz%206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aperplatz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9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aperplatz%204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aperplatz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9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aperplatz%202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aperplatz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9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69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6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9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71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7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9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73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7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9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75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7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9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77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7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40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79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7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40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81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8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40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83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8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41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85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8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43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87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8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45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89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8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47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91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9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35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ieselstra%C3%9Fe%209%2C%201%2C%20Limmer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sel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40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fanlage%20Sackmannstra%C3%9Fe%2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ckmann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7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igertahlstra%C3%9Fe%203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gertahl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3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6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4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8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7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16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11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%C3%B6tnerholzweg%204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ötnerholzweg 4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21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075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7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8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use%20Wilhelm-Bluhm-Strasse%20Velvetstrasse%20Linden-Nord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elvet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4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dingstra%C3%9Fe%203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ding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5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einaustra%C3%9Fe%2021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einau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2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8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9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1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3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%C3%B6ssestra%C3%9Fe%2010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össe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1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asemannstra%C3%9Fe%208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asemann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2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asemannstra%C3%9Fe%2012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asemann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6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chtenbergplatz%205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chtenbergplatz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7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chtenbergplatz%206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chtenbergplatz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5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4a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4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7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16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92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18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97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24a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24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98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29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2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6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36%2C%203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3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7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eschlagstra%C3%9Fe%2029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schlagstraße 2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7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43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4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5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kordiastra%C3%9Fe%208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5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kordiastra%C3%9Fe%209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5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kordiastra%C3%9Fe%2015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7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ieckbornstra%C3%9Fe%2053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ckbornstraße 5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324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emeyerstra%C3%9Fe%2017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meyer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325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emeyerstra%C3%9Fe%2015%2C%202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meyer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326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emeyerstra%C3%9Fe%2015%2C%204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meyerstraße 15 (enclosur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0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monument group Sutelstraße 18/1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1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mb for Elisabeth Lüder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7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ff building II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1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otor vehicle hall II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2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orkshop II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269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öttinger Chaussee 246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533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hemaliges%20Portal%20des%20K%C3%BCchengartens%20-%20Hannover-Linden%20Stadtfriedhof%20Am%20Lindener%20Berge%20%28Lindener%20Bergfriedhof%29%20-%20panoramio%20%281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545333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7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phanusstra%C3%9Fe%201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phanus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610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monuments group Hanomag, Göttinger Straße 1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1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vilion Am Edelhof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5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Stammestraße 53, 55, 5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13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ichaelis Cemetery Monument Group An der Bauerwies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03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An der Kirche 13, 2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19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205/203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ünaustraße 7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318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closure Altes Dorf 1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378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Dieselstraße 3-1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0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Wunstorfer Straße 35, 3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3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iler House of the Bed Feather Factory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98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platz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20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7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4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nno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6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ckebusch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6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ckebusch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89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3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0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3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1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4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1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3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2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4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3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4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9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Koch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2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8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0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5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2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ärke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0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Stephanusstraße 3-1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6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ckbornstraße 3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7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ckbornstraße 4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6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7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ckbornstraße 4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6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37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5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14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1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Jacobsstraße 10-1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3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Jacobsstraße 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7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dener Marktplatz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24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on-Alten-Allee 6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67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Weberstraße 9/10,11,1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380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andesamt%20Oldenbur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ndesamt Oldenbu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6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isterstra%C3%9Fe%2071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7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6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isterstra%C3%9Fe%2075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7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8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23%20%2B%2025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69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Weberstra%C3%9Fe%2021%2020%20ehemalige%20Weberh%C3%A4user%20%C3%A4ltest%20erhaltene%20Wohnh%C3%A4user%20in%20Linden%20denkmalgesch%C3%BCtz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ber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3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11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1d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3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1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6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urze-Kamp-Stra%C3%9Fe%2017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ommercial building Kurze-Kamp-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6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urze-Kamp-Stra%C3%9Fe%2015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and commercial building Kurze-Kamp-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6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urze-Kamp-Stra%C3%9Fe%2016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and commercial building Kurze-Kamp-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6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Sutelstr.%2030%20in%20Bothfeld%20%28Hannover%29%20IMG%20764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utelstraße 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69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Weberstra%C3%9Fe%2020%2021%20ehemalige%20Weberh%C3%A4user%20%C3%A4ltest%20erhaltene%20Wohnh%C3%A4user%20in%20Linden%20denkmalgesch%C3%BCtz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ber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1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7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363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Sutelstr.%2023%20in%20Bothfeld%20%28Hannover%29%20IMG%20764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utel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1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Edelhofe%208%20Hannover%20Ricklingen%20Herrenhau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Edelhof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2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ekestra%C3%9Fe%2095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ekestraße 9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3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Platz%2010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Platz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4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inrich-Meister-Allee%2018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inrich-Meister-Alle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3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Stra%C3%9Fe%2029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2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3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Stra%C3%9Fe%2031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3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6663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ckhaus%20in%20B%C3%BCrstel%20%28B%C3%BCrsteler%20Str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66630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7128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%C3%BCrstenberg-Weserbr%C3%BCcke-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71280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7177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ckhaus%20in%20B%C3%BCrstel%20%28B%C3%BCrsteler%20Str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71773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7177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ckhaus%20in%20B%C3%BCrstel%20%28Ganderkesee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71773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7456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in%20Pollhag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74564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7559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tzen%20Kirche%20Seitenansich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75593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7811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Bergedorf%20Zur%20Heide%201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78117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81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rmann-L%C3%B6ns-Park%205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rmann-Löns-Park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81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ockwindm%C3%BChle%20im%20Hermann-L%C3%B6ns-Park%20in%20Buchholz%20Kleefeld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ck windmill in Hermann-Löns-Park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81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rmann-Loens-Park-Alte-Muehl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lf-timbered house in the Hermann-Löns-Park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81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rehouse in the Hermann-Löns-Park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4578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45784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4630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46302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4652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46521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4712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47126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4721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47216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4725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47251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4761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47616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4776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47769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4853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48533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5365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53654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6629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66294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6694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66942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7090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70905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7104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71044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7437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74379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7448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74482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7567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75677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7717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77179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7748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77486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7974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79743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8043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80439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8057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80577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8126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81265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8135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81358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8147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81471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8223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82232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8241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82413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8316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83161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4471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%C3%BCneburg%20an%20der%20L%C3%BCnertorstra%C3%9F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44718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4474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inhausNesseNordseite.jpe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44741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4698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allersleben%20%28Wolfsburg%29%20IMG%20127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46981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162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71628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4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48%20%2B%2046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1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5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89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5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97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6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8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15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8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27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8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1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1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5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48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28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61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7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63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8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66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50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74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2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76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6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95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2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Landwehrstraße 40-4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2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20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5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73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Fiedelerstraße 2-2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73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7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ernwardstraße 2-1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9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ernwardstraße 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3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4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4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6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2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67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5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egel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6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belmann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6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belmannstraße 2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lenenstra%C3%9Fe%204%20-%206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1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spelmathstraße 1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spelmathstra%C3%9Fe%2011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2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spelmathstraße 1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spelmathstra%C3%9Fe%2012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3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rbergstra%C3%9Fe%202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4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rbergstra%C3%9Fe%208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9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9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92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0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8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186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1%20%2B%203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199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9%20%2B%2011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14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5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49%20%2B%2051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524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1%20%2B%203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242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zert- und Theatersaal Nordhor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zert-%20und%20Theatersaal%20Nordhor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1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8%20%2B%206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1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1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13%20%2B%2015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6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64%20%2B%2062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77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andwehrgraben 1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Landwehrgraben%2013%2C%201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76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3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37%2C%201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84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ausenstraße 3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ldhausenstra%C3%9Fe%2030%2C%201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91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zer Straße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nzer%20Stra%C3%9Fe%205%2C%201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8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3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ndensteinstra%C3%9Fe%2039%2C%201%2C%20Waldheim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4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39%2C%201%2C%20Waldheim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9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5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50%2C%202%2C%20Waldheim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0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1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Willmerstr18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1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20d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Willmerstr20d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4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4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ndwehrstra%C3%9Fe%2048%2C%202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9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nwardstra%C3%9Fe%209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9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1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nwardstra%C3%9Fe%2010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9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olle-Widd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r%20Wolle-Widder%20-%20D%C3%B6hrener%20Wolle%20-%20Hannover-D%C3%B6hren%20-%20panoramio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53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1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heinstra%C3%9Fe%2010%20%2B%20Allerstra%C3%9Fe%2014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7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sstraße 1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sstra%C3%9Fe%2011%20%2B%209%2C%203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0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stra%C3%9Fe%2013%20%2B%2015%20%2B%20Rheinstra%C3%9Fe%208%20%2B%206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0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1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heinstra%C3%9Fe%2018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3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9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ildesheimer%20Stra%C3%9Fe%20292%20%2B%20290%20%2B%20Rheinstra%C3%9Fe%2024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045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19-Lachter Tunnel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19-Lachter-Stollen%20Besucherbergwerk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15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serstraße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serstra%C3%9Fe%201%20%2B%203%2C%203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3191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var-Aalto-Kulturhau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varAaltoKulturhaus01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753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sterzienserinnenkloster Höckelheim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004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lemer Turm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lemer%20Turm%20Ha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366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üdischer Friedhof (Wunstorf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529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lla Rick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6643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rg Neuhau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urg%20Neuhaus%20Fassad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313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kirche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3049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ukesbur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ukesburg%20Wall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307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unicipal Library Ha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ity%20library%20Ha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74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Augustinu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ugustinus%20Nordhor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027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utskapelle Niedergander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G1%20DSC0134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135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rmes tow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rmesturm%20Spitz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130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ntere Mühle Bredenbeck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Untere%20M%C3%BChle%20Bredenbeck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020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iffgrab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iffgraben%20Strass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752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oster Frensweg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oster%20Frenswegen%20ehem%20Kreuzgang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762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enhausen Abbey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oster%20und%20St.Marienkirche%20Wienhausen%20IMG%20205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9069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Guelden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391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Mart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tinskirche%20church%20An%20der%20Martinskirche%20Linden-Mitte%20Hannover%20Germany%20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0377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ttiliae-Schacht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oerdergeruest%20Headframe%20Ottiliae%20Schacht%20von%201876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244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58244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riegerdenkmal%20Heseper%20Weg%20-%2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5752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Nicolas (Bardowick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kolaikirche%20Bardowick%2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60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Blasien-Klost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%20Blasien%20Komplex%20mp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67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 Salvatori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lausthal-Zellerfeld%20St.%20Salvatoris%20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67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 Salvatori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ankt%20Salvatoris%20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67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 Salvatori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SalvatorisZellerfeldS%C3%BCdost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67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 Salvatori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SalvatorisZellerfeldS%C3%BCdwest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5516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ut Klausheid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dhorn%2C%20Gut%20Klausheide%2C%20Herrenhau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568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ickelste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ickelstein%20Panorama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62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Johannis-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-Johannis-Kirche%20in%20Visselh%C3%B6ved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4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portestraße 2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ment%20house%20Laportestrasse%20Allerweg%20Linden-Sued%20Han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22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2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24%20%2B%2022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10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4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48%20%2B%2046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6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68%20%2B%2066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5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sstra%C3%9Fe%2012%20%2B%2010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s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921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ildesheimer%20Stra%C3%9Fe%20430%2C%201%2C%20W%C3%BClfel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or house of the former manor Wülfe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1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sstra%C3%9Fe%201%20%2B%203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s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19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tment%20house%20Marthastrasse%2020%20Wiehbergstrasse%20Wuelfel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ha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40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Brabrinke%202%2C%201%2C%20W%C3%BClfel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Brabrink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330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nadenkirche%20Mittelfeld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nadenkirche zum Heiligen Kreuz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40788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r Wülfeler Friedho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32899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2-07-22%20Einsiedlerb%C3%BCcke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insiedlerbrück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1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Querstra%C3%9Fe%20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1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Querstra%C3%9Fe%20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2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Querstra%C3%9Fe%201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8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Ziegelstra%C3%9Fe%206%20%2B%204%2C%205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egel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9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heinstra%C3%9Fe%205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1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heinstra%C3%9Fe%2020%2C%202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2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heinstra%C3%9Fe%2022%2C%202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25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rrastra%C3%9Fe%2017%20%2B%2019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27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rrastra%C3%9Fe%2017%20%2B%2019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32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rrastra%C3%9Fe%2022%20%2B%2020%2C%203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33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rrastra%C3%9Fe%2022%20%2B%2020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46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02-06%20Ferdinand%20Wallbrecht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Ferdinand Wallbrech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77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1779-1858%20Geheimer%20Kabinettsrat%20Stadtdirektor%20Georg%20Ernst%20Friedrich%20Hoppenstedt%2C%20Gartenfriedhof%20Hannover%2C%20Ehreninschrift%20Stadtfriedhof%20Engesohd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Georg Ernst Friedrich Hoppensted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425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ülfel mano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73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6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2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3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2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3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4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5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0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platz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2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0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orgentrickstraße 1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6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7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7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rgentrick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6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egel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7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egel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6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Landwehrstraße 75, 7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9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indenhof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7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8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31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Am Uhrturm 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37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ehbergstraße 22 (enclosur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09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11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385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Fontainestraße 3-2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386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396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398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399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00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01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02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04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07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08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12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12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12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12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12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17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13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13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14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15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16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99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Wernerstraße 3-1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00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ner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02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ner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04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ner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05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ner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06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ner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07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ner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08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ner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09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ner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10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ner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11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ner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12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ner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14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ner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15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ner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18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Marthastraße 2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28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ehbergstraße 55 (enclosur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36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4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37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420 (wall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38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420 (gat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44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Constructa housing estat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46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96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01-25%20Ludwig%20Dros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Ludwig Drost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710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01-25%20Conrad%20Wilhelm%20Hase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Conrad Wilhelm Has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724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01-25%20Grabmal%20Karl%20Karmarsch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Karl Karmarsc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776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04-11%20Grabmal%20Carl%20Devrient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Karl August Devrien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14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tment%20house%20Fontainestrasse%2022%20Wuelfel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20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tment%20house%20Marthastrasse%2019%20Wiehbergstrasse%2070%20Wuelfel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ehbergstraße 7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22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ehbergstra%C3%9Fe%2038%2C%201%2C%20W%C3%BClfel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ehbergstraße 3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23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ehbergstra%C3%9Fe%2068%2C%201%2C%20W%C3%BClfel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ehbergstraße 6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26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ehbergstra%C3%9Fe%2056%2C%201%2C%20W%C3%BClfel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ehbergstraße 5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27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ehbergstra%C3%9Fe%2055%2C%202%2C%20W%C3%BClfel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ehbergstraße 5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29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issoir%20Hannover%20W%C3%BClfel%20Hildesheimer%20Stra%C3%9Fe%2036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367 (urinal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34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rrastra%C3%9Fe%2025%20%2B%2023%2C%202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lenenstra%C3%9Fe%204%20-%206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333263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%C3%BCbezahlbrunnen%20Hannover%20865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brunn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381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%C3%BCcke%20Metzer%20Stra%C3%9Fe%2C%20G%C3%BCterumgehungsbahn%20Hannover-Kirchrode%20201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ilway bridge Metzer 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544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%C3%BCcke%20G%C3%BCterumgehung%20Hannover-Kirchrode%20145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rmann-Löns-Park railyway bridg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380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ailroad%20bridge%20freight%20train%20bypass%20Lothringer%20Strasse%20Kirchrode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railway bridg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33330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eelhorst%20Hannover%208658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emetery Chapel City Cemetery Seelhorst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271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eelhorster%20Friedhof%20Eingang%20Hoher%20Weg%20Somm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dtfriedhof Seelhors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282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04-03%20Stadtfriedhof%20Seelhorst%20Eingang%20Hoher%20Weg%2015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her Weg 1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545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hnbr%C3%BCcke%20Lange-Feld-Stra%C3%9Fe%2C%202020%2C%20Foto%2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ilway bridge Lange-Feld-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47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48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51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51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52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53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53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5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6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6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6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7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7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7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7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7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7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7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7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7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8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8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8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8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8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8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8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9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9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9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2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9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25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6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atzer 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6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atzer 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6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atzer 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6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idnitzer Weg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6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idnitzer Weg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6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idnitzer Weg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6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idnitzer Weg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7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idnitzer Weg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7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idnitzer Weg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7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idnitzer Weg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7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idnitzer Weg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7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idnitzer Weg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7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7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8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8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8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8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9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9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9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9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9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80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80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80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80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80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81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city cemetery Seelhorst Garkenburg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82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recourt of the cemetery chapel City Cemetery Seelhorst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82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rematorium at the Seelhorst City Cemetery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83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former forest restaurant Seelhors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83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rmer forest restaurant Seelhorst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66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State Centre for the Bli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66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ilding S of the State Centre for the Bli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67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ilding R of the State Centre for the Bli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67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ilding B of the State Centre for the Bli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67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ilding C of the State Centre for the Bli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67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ilding E of the State Centre for the Bli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67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ilding D of the State Centre for the Bli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67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ilding G of the State Centre for the Bli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67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ilding H of the State Centre for the Bli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67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ilding I of the State Centre for the Bli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67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ilding Kof the State Centre for the Bli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67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ilding O of the State Centre for the Bli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50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%C3%BCbezahlplatz%208%2C%201%2C%20Mittel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6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%C3%BCbezahlplatz%2013%20%2B%2015%2C%201%2C%20Mittel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6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%C3%BCbezahlplatz%2013%20%2B%2015%2C%201%2C%20Mittel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8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leiwitzer%20Stra%C3%9Fe%2016%20%2B%2014%2C%201%2C%20Mittel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8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leiwitzer%20Stra%C3%9Fe%2015%20%2B%2017%2C%201%2C%20Mittel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8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leiwitzer%20Stra%C3%9Fe%2016%20%2B%2014%2C%201%2C%20Mittel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8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leiwitzer%20Stra%C3%9Fe%2015%20%2B%2017%2C%201%2C%20Mittel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6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latzer%20Stra%C3%9Fe%203%2C%201%2C%20Mittel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atzer 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6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weidnitzer%20Weg%201%2C%201%2C%20Mittel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idnitzer Weg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6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weidnitzer%20Weg%204%2C%201%2C%20Mittel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idnitzer Weg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81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ng%C3%A4nge%20f%C3%BCr%20Fu%C3%9Fg%C3%A4nger%20Stadtfriedhof%20Seelhorst%20Hannover%20Hoher%20Weg%2015%20A%20Licht%20und%20Schatt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her Weg 15 (wall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83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Obelisk%2C%202%2C%20Seelhorst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belisk Seelhorst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84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%C3%B6hrbruch%20106%2C%202%2C%20Bemerod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yser mano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0805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trikirche%20in%20Kleefeld%20%28Hannover%29%20IMG%20133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tri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546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hnbr%C3%BCcke%20Bemeroder%20Stra%C3%9Fe%2C%20S%C3%BCdsei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meroder Straße railway bridg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547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senbahn%C3%BCberf%C3%BChrung%20-%20Hannover-Kirchrode%20Tiergartenstra%C3%9Fe%20-%20panorami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railyway bridg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550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%C3%BCcke%20K%C3%BChnsstra%C3%9Fe%20G%C3%BCterumgehungsbahn%20Hannover-Kirchrode%20201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ühnsstraße railyway bridg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6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iser-Wilhelm-Stra%C3%9Fe%201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5627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ah-Kapelle%205768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nnah-Kapel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794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akobikirche%20in%20Kirchrode%20%28Hannover%29%20IMG%20189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Jakobi, Kirchro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67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ilding L of the State Centre for the Bli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67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ilding M of the State Centre for the Bli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0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irkenho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0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ce I of the Birkenho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0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pel of the Birkenho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0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ce II of the Birkenho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0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ce III of the Birkenho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0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irkenhof Workshop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4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housing estate Tiergarten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4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4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0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4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0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4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0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5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0D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5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0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5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0F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5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0G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5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0H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5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0J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5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0K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5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0L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2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2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2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3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2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3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2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3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2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3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2D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3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2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3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3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4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3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4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3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4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3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4D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3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4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3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3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6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4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6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4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6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4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6D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4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6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5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arbrückener 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6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ge-Hop-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6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Kaiser-Wilhelm-Straße 1-2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6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6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7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7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7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7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7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7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8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8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8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8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8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8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8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9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23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9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9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2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9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9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2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ethesda hospita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2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mann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2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mann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3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8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3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mann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4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Kirchrode town centr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4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einer Hillen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4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einer Hillen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4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einer Hillen 4 (workshop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4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16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5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Jöhrensstraße 14-2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26910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are%20home%20building%20Alt-Bethesda%20Schwemannstrasse%20Kirchrode%20Hannover%20Germany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-Bethesda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1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Bleekstra%C3%9Fe%20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leek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2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dlungsh%C3%A4user%20-%20Hannover-Kirchrode%20Tiergartenstra%C3%9Fe%2026%20-%2028%20-%20panorami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2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dlungsh%C3%A4user%20-%20Hannover-Kirchrode%20Tiergartenstra%C3%9Fe%2026%20-%2028%20-%20panorami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2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dlungsh%C3%A4user%20-%20Hannover-Kirchrode%20Tiergartenstra%C3%9Fe%2030%20-%2032%20-%20panorami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2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dlungsh%C3%A4user%20-%20Hannover-Kirchrode%20Tiergartenstra%C3%9Fe%2030%20-%2032%20-%20panorami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5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46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5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Tiergartenstra%C3%9Fe%2066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6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6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Lange-Hop-Stra%C3%9Fe%2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ge-Hop-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6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Lange-Hop-Stra%C3%9Fe%20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ge-Hop-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6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iser-Wilhelm-Stra%C3%9Fe%202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7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3-01-08%20Grabmal%20Otto%20Heinrich%20Lange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Otto Heinrich Lang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7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Kaiser-Wilhelm-Stra%C3%9Fe%20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8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Kaiser-Wilhelm-Stra%C3%9Fe%202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8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Kaiser-Wilhelm-Stra%C3%9Fe%202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2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are%20home%20Alt-Bethesda%20chapel%20Schwemannstrasse%20Kirchrode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mannstraße 13 (chapel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5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achwerk%20in%20der%20Brabeckstr%20in%20Kirchrode%20%28Hannover%29%20IMG%20193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5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J%C3%B6hrensstra%C3%9Fe%201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öhrens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6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J%C3%B6hrensstra%C3%9Fe%2016%20und%2018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öhrens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6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J%C3%B6hrensstra%C3%9Fe%2016%20und%2018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öhrens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6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J%C3%B6hrensstra%C3%9Fe%202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öhrens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4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hem%20Gasthaus%20Zum%20Kronprinzen%20in%20Kirchrode%20%28Hannover%29%20IMG%20188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um Kronprinz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300035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Martinskirche%20Engelbostel%20rIMG%20404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ins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57216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lo%C3%9F%20Coldingen%20IMG%20394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tshaus Koldin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128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ockwindm%C3%BChle%20in%20Dudensen%20%28Niedersachsen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ckwindmüh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9474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Nicolai-Kirche%20in%20Alferde%20%28Springe%29%20IMG%20423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594744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07233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Wittorf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Nikolaus-Kapel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99780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lzen cemetery of honou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7865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tmerode%20Stephanus-I-Kindergart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phanus-I-Kindergart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80058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%C3%B6hrener%20Wolle%20Direktorenvilla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ehbergstraße 2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284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Quickborn%20Gusbor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rotestant Church (Quickborn/Gusborn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9748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dhorn%2C%20Neue%20Kirche%2C%20Friedrich-Ebert-Stra%C3%9F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eue 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81248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%20Schleus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den harbour lock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62572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o%C3%9Fsteingrab%20von%20Rethen%20%28Vordorf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625728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9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mmodation building IV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0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mmodation building VII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5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utelstraße 2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352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closure of the former Prinz-Albrecht-Kaserne in Hannover-Bothfeld, German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10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Klusmann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10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usmann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20891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oster%20Isenhagen%20%28Hankensb%C3%BCttel%29%20IMG%20915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208911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19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20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374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nker Harenberger 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3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acade on Leinaustraß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3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nsser Hall of the Bed Feather Factory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01913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tsgarten%20Luechow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oss Lüchow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87303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ndener%20Turm%20-%20S%C3%BCdsei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dener Turm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87369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venstedter%20Stra%C3%9Fe%2031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venstedter Straße 3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364807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3648071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47056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Dedesdorf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Laurentius-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68090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athaus%20Clausthal-Zellerfeld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wnhall Clausthal-Zellerfel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61041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ugustaschacht-Arbeitszuch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ugustaschacht memoria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172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dorf%20Hauptstra%C3%9Fe%2057%20016%202021%2006%202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mock mill (Handorf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19495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chtenberg%20Gaussstei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uß ston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278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lerieholl%C3%A4nder%20Gut%20Dunau%20IMG%206778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ühle Gut Dunau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283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nginehouse%20Stadtstrasse%20Ha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hnbetriebswerk Hannover, Ostschupp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331029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rtholom%C3%A4uskirche%20Brake%20Golzward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Bartholomäus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21012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orschehuet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orschehütt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81773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enover%20Schlos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agdschloss Nie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3040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ndmuehle%20Benth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ndmühle Bent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9209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orderney, Jann-Berghaus-Straße 34, Maschinenha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9210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orderney, Marienstraße 2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99040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dtteilfriedhof Limmer al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5939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actory%20building%20Lavalin%20Gebr%20Meyer%20eastside%20Goettinger%20Chaussee%20109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259399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78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28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2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3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il-Nolde-Weg%209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il-Nolde-Weg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55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instra%C3%9Fe%2040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nstraße 4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6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urze-Kamp-Stra%C3%9Fe%2018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and commercial building Kurze-Kamp-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1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orvinusplatz%202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orvinusplatz 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5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18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1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5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21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2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6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26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2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5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Im%20Heidkampe%206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and farm building Im Heidkampe 6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89254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d%20Nenndorf%2008-13%20img03%20StGodehardi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Godehardi-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356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rinz-Albrecht-Ring%2016%20%2B%2076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orkshop II of the former Prinz-Albrecht-Kaserne in Hannover-Bothfeld, German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0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Edelhofe%202%20Hannover%20Ricklingen%20alte%20Schul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Edelhof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523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asemannstra%C3%9Fe%2014%2C%202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asemannstraße 14, Ha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528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n%20der%20Martinskirche%2014a%2C%20Hannover%2C%20Eck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 der Martinskirche 14a, Ha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604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farrlandplatz%2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farrlandplatz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604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farrlandplatz%203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farrlandplatz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0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Edelhofe%205%205a%20Hannover%20Gartenseite%20S%C3%BCd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Edelhofe 5, 5a, 5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2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Platz%209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Platz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2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Stra%C3%9Fe%209%20-%2027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25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75573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pel%20of%20Sueckau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e Sückau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07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ohanneshof%20Wettberg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Hohmannhof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27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16%2C%201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echersstra%C3%9Fe%2022%2C%201%2C%20Badenstedt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echers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34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ieselstra%C3%9Fe%203%2C%202%2C%20Limmer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sel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0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renberger%20Stra%C3%9Fe%201%2C%201%2C%20Limmer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renberger 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5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stra%C3%9Fe%2020%2C%202%2C%20Limmer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hof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6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stra%C3%9Fe%2024%2C%201%2C%20Limmer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hofstraße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7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stra%C3%9Fe%2032%2C%201%2C%20Limmer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hofstraße 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1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nnostra%C3%9Fe%20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nnostraße 4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68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ontiwerk-hannover-64%20h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sserturm Wunstorfer Straße 1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2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lemer%20Stra%C3%9Fe%2014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lemer 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1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%C3%B6tnerholzweg%2025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ötnerholzweg 2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61795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9617958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79534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9795344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99800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9998004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817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Stapel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Marien-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08135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081353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793467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%C3%B6tgesb%C3%BCttel%20Kirche%20%282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Michael (Rötgesbüttel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545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hnbr%C3%BCcke%20Heuerstra%C3%9Fe%2C%20Nordsei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ilway bridge Heuerstraße/Riepen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311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ulpture%20Arbeiterstandbild%20Georg%20Herting%20Hanomag%20Goettinger%20Strasse%20Linden%20Hanover%20Germany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orker memoria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528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tel%20Goldene%20Krone%20%28Clausthal%29%20%283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tel Goldene Kron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603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6030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1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6819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2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6829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2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26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2450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24509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31153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tenstedt%20Stephan%202022-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Stepha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33389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elle%20Altst%C3%A4dter%20Schule%20front%20side%2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städter Schu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764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alstra%C3%9Fe%2024%20Pattensen%20Mit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7641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769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11%2C%203%2C%20Pattensen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7696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373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eune%2C%203%2C%20Auf%20der%20Burg%203%2C%20Pattensen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3737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42981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-Neuer%20St.%20Nikolai%20Friedhof-%202018%20by-RaBoe%204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hofskapelle Neuer St. Nikolai-Friedho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574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%20Oerie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5744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4795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ekestra%C3%9Fe%20109%20Hannover%20Ricklingen%20Wohnwirtschaftsgeb%C3%A4ude%20Mitte%2019.%20Jahrhunder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ekestraße 10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57363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-Nicolai-Kirche%20Westerod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Nicolai-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2789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ironeia%20C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hrenmal des Oldenburgischen Infanterie-Regiments Nr. 9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7093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dorf%20Hauptstra%C3%9Fe%2009%20001%202022%2006%20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uptstraße 9 (Handorf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9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Kochstr1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3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inister-St%C3%BCve-Stra%C3%9Fe%2017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inister-Stüve-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8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3-02-02%20Brandensteinstra%C3%9Fe%2041%20Hannover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00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platz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24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ffenstein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4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nno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6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ckebusch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5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einau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3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4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7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1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6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3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1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0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6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2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ärke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2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ärkestraße 10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7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ckbornstraße 3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5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5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6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6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gestorff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5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arzer Bär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1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osthorn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1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osthorn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5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Ricklinger Straße 76-8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6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cklinger Straße 8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1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4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1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5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8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21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1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17 (outbuilding II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1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17 (outbuilding I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8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9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9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0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0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1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28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ßkampstraße 14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14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17%20%2B%2019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16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20%20%2B%2018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6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13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6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14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7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15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03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%C3%B6belstra%C3%9Fe%2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öbel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07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%C3%B6tnerholzweg%2038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ötnerholzweg 3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7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C%20Wilhelm-Bluhm-Stra%C3%9Fe%203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helm-Bluhm-Straße 3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9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Hennigestr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nniges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3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dingstra%C3%9Fe%201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ding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6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lhelm-Bluhm-Stra%C3%9Fe%2024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helm-Bluhm-Straße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5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ktoriastra%C3%9Fe%209%20%26%201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9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isenstra%C3%9Fe%204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1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1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3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03-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3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0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asemannstra%C3%9Fe%205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asemann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0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8%20%2B%206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64%20%2B%2062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6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0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rtenallee%2020a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rtenallee 20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6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14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98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27%2C%202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2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7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ieckbornstra%C3%9Fe%208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ckborn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5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30%2C%202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7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eschlagstra%C3%9Fe%206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schlag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6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41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4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6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40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4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5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kordiastra%C3%9Fe%2014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7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stra%C3%9Fe%201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77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uhofstra%C3%9Fe%209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uhof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77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uhofstra%C3%9Fe%2011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uhof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325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emeyerstra%C3%9Fe%2011%2C%202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meyer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3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acobsstra%C3%9Fe%208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acobs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3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tment%20house%20Minister-Stueve-Strasse%20Linden%20Ha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inister-Stüve-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5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use%20Schwarzer%20Baer%20Linden%20Ha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arzer Bär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7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use%20Lindener%20Marktplatz%20Davenstedter%20Strasse%20Linden%20Hanover%20Germany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dener Marktplatz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4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isterstra%C3%9Fe%2056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5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9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4%2C%202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2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spelmathstra%C3%9Fe%2018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spelmath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8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86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8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0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1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0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3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0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7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2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18%2C%202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3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mpestra%C3%9Fe%201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mpe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3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mpestra%C3%9Fe%202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mpe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4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mpestra%C3%9Fe%207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mpe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5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linkestra%C3%9Fe%207%2C%202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linke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01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10%20%2B%2012%2C%203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10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13%20%2B%2015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14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52%20%2B%2050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5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1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17%20%2B%2019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2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22%20%2B%2024%2C%204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2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24%20%2B%2022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1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41%20%2B%2043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4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1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44%20%2B%2042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4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1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45%20%2B%2047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4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45%20%2B%2047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4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49%20%2B%2051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4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tensplatz%2019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81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azer%20Stra%C3%9Fe%2031%2C%203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zer Straße 3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45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ldheimstra%C3%9Fe%203%2C%202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eim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1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28%2C%202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1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30%2C%202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4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Uestra%20office%20building%20Goethestrasse%20Ha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77943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39522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pel%20Cemetery%20Engesohde%20Ha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emetery chapel Engesoh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069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W%C3%BClfeler%20Str.%205%20Bemerode%20%28Hannover%29%20IMG%20168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Johannis-Kapel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73140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ndensteinstra%C3%9Fe%2C%203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921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r%20Lagerbier-Brauerei%20W%C3%BClfel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trance gate of the Wülfeler Brewer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73165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ldheimstra%C3%9Fe%2C%201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eim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6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belmannstraße 19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27520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lla%20mit%20Nebengeb%C3%A4ude%20u%20Park%20B%C3%BCnteweg%203%2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ünteweg 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7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lla%20mit%20Nebengeb%C3%A4ude%20u%20Park%20B%C3%BCnteweg%203%2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ünteweg 3 (Remis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73151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o%C3%9Fkampstra%C3%9Fe%204%20-%2014%2C%201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ßkamp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89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Tiergartenstraße 125/125A, 12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89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125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89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125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89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12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89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Asplundweg 22, 24, 2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89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splundweg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89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splundweg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0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splundweg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0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Heineman-Stif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1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ünteweg 1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1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ünteweg 17 (outhous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1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ünteweg 17 (park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1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ünteweg 17A (gateway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1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ünteweg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7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ünteweg 10A/Bemeroder Straße 3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7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meroder Straße 39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7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ünteweg 3 (Park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7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ünteweg 3 (bridg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8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cemetery St.-Johanni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8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closure cemetery Bemero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8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Enthorststraße 2-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8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emetery chapel Bemerode cemeter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479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cemetery Engesoh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677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 der Engesohd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44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rabeckstraße 17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44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17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44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18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44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184 (barn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44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184 (gat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45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rabeckstraße 16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1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169 (Garden pavilion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4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169 (Scheun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4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169 (park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7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169 (enclosur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7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ctor-Schulte-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7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Old village centre Bemero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8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nplatz 1 (park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9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ülfeler Straße 4A (barn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9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ülfeler Straße 4 (stabl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9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ülfeler Straße 4 (enclosur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9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ülfeler 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9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ülfeler Straße 9 (enclosur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61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ülfeler Straße 9 (remis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62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nplatz 4 (enclosur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62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nplatz 4 (gatepost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63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nplatz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63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nplatz 4 (annex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63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nplatz 4 (barn I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63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nplatz 4 (barn II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63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nplatz 4 (barn III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64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nplatz 4 (Remis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64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nplatz 4 (stabl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24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cemetery Wülferoder 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70878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%20Badenstedt%200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dtteilfriedhof Badenstedt neu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5368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Friedhof%20Eingangsto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Friedhof (Hannover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6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isabethstr.%209%20Hannover%20Ostsei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abeth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50893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isabethstr.%209%20Hannover%20S%C3%BCdansich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abethstraße 9a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0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beckstra%C3%9Fe%2086%2C%20Einfahrt%2C%20Blick%20seitlich%20auf%20das%20n%C3%B6rdliche%20Torhau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8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1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beckstra%C3%9Fe%2086%2C%20Einfahrt%20in%20die%20Privatstra%C3%9Fe%20durch%20die%20denkmalgesch%C3%BCtzten%20Torh%C3%A4us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86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1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lla%20Westfalenhof%20Hannover%20Kirchrode%20B%C3%BCnteweg%201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ünteweg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6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Bemeroder%20Stra%C3%9Fe%205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meroder Straße 5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7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B%C3%BCnteweg%2010a%20S%C3%BCdos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ünteweg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7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B%C3%BCnteweg%2010a%20mit%20Park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ünteweg 10A (Park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7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lla%20mit%20Nebengeb%C3%A4ude%20u%20Park%20B%C3%BCnteweg%203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ünteweg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8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Brabeckstra%C3%9Fe%20166%20Os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16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8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Brabeckstra%C3%9Fe%20167%20Os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16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8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Enthorststra%C3%9Fe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thorst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8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Enthorststra%C3%9Fe%20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thorst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9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Enthorststra%C3%9Fe%206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thorst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9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Enthorststra%C3%9Fe%208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thorst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52172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dtjof-Nansen-Schule%20Hannover%2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undschule Fridtjof-Nansen-Schu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398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3-02-19%20Grabmal%20August%20Gottlieb%20Poten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August Gottlieb Pot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412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3-02-19%20Grabmal%20Wrede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the Wrede famil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412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3-02-19%20Grabmal%20Pratje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the Pratje famil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416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3-02-19%20Grabmal%20Meyer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the Meyer famil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471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3-02-19%20Grabmal%20de%20Haen%200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the de Haën famil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676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3-02-19%20Grabmal%20J%C3%A4necke%200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the Jänecke famil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44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Brabeckstr.%20176%20Bemerode%20%28Hannover%29%20IMG%201666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17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44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Brabeckstr.%20184%20Bemerode%20%28Hannover%29%20IMG%20167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18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8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W%C3%BClfeler%20Str.%205%20Bemerode%20%28Hannover%29%20IMG%20169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ülfeler Straße 5 a/b/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9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W%C3%BClfeler%20Str.%204%20Bemerode%20%28Hannover%29%20IMG%20168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ülfeler 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9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W%C3%BClfeler%20Stra%C3%9Fe%20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ülfeler 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163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3-02-19%20Grabmal%20Eichwede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the Eichwede famil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178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elle%2C%20das%20Hoppenerhau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81783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45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nbau%20von%201908%20im%20Landhausstil%2C%20polygonaler%20Eckturm%20mit%20hoher%20Dachgaube%20am%20Herrenhaus%2C%20Rittergut%20I%2C%20Brabeckstra%C3%9Fe%20186%2C%20Hannover%20Bemerode%2C%20gesehen%20vom%20Gutspark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169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10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utsanlage%20Vrestorf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92107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712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Wasseler%20Stra%C3%9Fe%20Nordos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radestein at Kronsbe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4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46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923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Elisabethstra%C3%9Fe%2016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abeth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698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Gefallenendenkmal%20Bemerode%20Nord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onument to the memory of the fallen in the First World Wa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925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tment%20house%20Wulfspark%201%20Kirchrode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ulfspark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345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isburger Haf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2864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ockmerholzstra%C3%9Fe%207%20in%20W%C3%BClferode%20%28Hannover%29%20IMG%201814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ckmerholz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38299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rdowick%20St.%20Nikolaihof%2019I%20J%20002%202022%2005%203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382993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3408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ule%20Schweriner%20Platz%201%20Hannover%20Kleefeld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Im Kleefelde primary schoo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43952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%20Seelberg%20Misburg%20Park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hof Seelbe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924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Tiergarten-Gedenkstei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morial stone hunting 185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740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Niederfeldstra%C3%9Fe%202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derfeld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48505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Schellesche%20Brauerei%20Hannover-Anderten%20%28100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485052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752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isburg%20-%20Anderter%20Stra%C3%9Fe%205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derter Straße 53 (Youth centr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2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St. Martins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2394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nderten%20lock%20western%20chamber%20ship%20inside%20Lehrter%20Strasse%20Anderten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derten lock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26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ockmerholzstraße 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29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ülferoder Platz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29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ülferoder Platz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29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ülferoder Platz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29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ockmerholzstraße 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30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ckmerholzstraße 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30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ckmerholzstraße 1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88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lock system An der Schleus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88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 der Schleuse 3 (Garag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88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 der Schleus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88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 der Schleuse 5 (Garag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0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ndersche Gog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0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ndersche Gog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0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ndersche Gog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0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ndersche Gog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0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ndersche Gog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0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ndersche Gog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0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imweg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0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imweg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0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Freidingstraße 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1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eidingstraße 4 (stabl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1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eidingstraße 4 (barn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2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denstraße 1A (front garden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2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tion reception building Misburg-Andert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700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rgan of the St. Johannis Church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701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derter Straße 37, 37A, 37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701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Am Seelberg 1/1A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701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Seelberg 1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703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housing group Misbu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704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rl-Wiechert-Alle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59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59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58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Dörriesplatz 2, 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59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59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59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77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77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77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78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platz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78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platz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78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platz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78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platz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78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79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29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bberoderstra%C3%9Fe%202%20in%20W%C3%BClferode%20%28Hannover%29%20IMG%201823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bberoder 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731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iergarten%20Scheun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eeding barn in the animal park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762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An%20der%20Schafbahn%2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and farm building An der Schafbahn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6622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isburg%2C%20Wasserwerk%2C%20Pano-link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sserwerk Misbu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62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Johannis-Kirche%20in%20Misburg%20%28Hannover%29%20IMG%20402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Johannis-Kirche (Hannover-Misburg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65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Anderten%20Martinskirch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Martin churc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700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isburg%20-%20Anderter%20Stra%C3%9Fe%205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derter Straße 53 (gymnasium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24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%20W%C3%BClferode%20%28Hannover%29%20IMG%201842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emetery Wülferoder 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25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nkmal%20am%20Friedhof%20W%C3%BClferode%20%28Hannover%29%20IMG%201857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r memorial at the Wülferoder Straße cemeter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25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%20W%C3%BClferode%20%28Hannover%29%20IMG%201859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emetery Wülferoder Straße (enclosur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28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hemaliges%20Feuerwehrger%C3%A4tehaus%20W%C3%BClferod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hrfeld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29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ockmerholzstra%C3%9Fe%204%20in%20W%C3%BClferode%20%28Hannover%29%20IMG%201820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ckmerholz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88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n%20der%20Schleuse%203%20in%20Hannover%20Anderten%2C%20l%C3%A4ndliche%20Idylle%20mit%20Apfelb%C3%A4umen%2C%20H%C3%BChnern%20und%20G%C3%A4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 der Schleus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88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ittellandkanal%202013%20by-RaBoe%201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 der Schleuse (powerhous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89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Denkmal%20Ostergrub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onument Ostergrub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89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Lange%20Stra%C3%9Fe%201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ge 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89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Gollstra%C3%9Fe%201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oll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89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Pumpstra%C3%9Fe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umpstraße 2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89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lla%20Andert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ehrter Straße 5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1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eidingstra%C3%9Fe%204%20Hannover%20Anderten%20Blick%20frontal%20auf%20das%20%C3%B6stliche%20Wirtschaftsgeb%C3%A4ud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eiding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1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Freidingstra%C3%9Fe%2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eiding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404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%C3%BCneburg%20Katzenstra%C3%9Fe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94041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4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actory%20building%20Lohweg%2032%20Misburg-Sued%20Hannover%20Germany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hweg 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9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isburg%20-%20Arbeiterwohnhaus%20Lohwe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hweg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701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Seelberg%2C%201%2C%20Misburg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Seelberg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703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einertstra%C3%9Fe%205%2C%207%2C%209%2C%20Hannover%2C%20Misburg-Nord%2C%20Schr%C3%A4gansicht%20auf%20die%20Vorderfron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einert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703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einertstra%C3%9Fe%209%2C%20Hannover%2C%20Misburg-Nord%2C%20R%C3%BCckansicht%20auf%20das%201931%20von%20Otto%20Haesler%20erbaute%20Geb%C3%A4ud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einert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3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96935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3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ran%20MUKAG%20in%20Misbur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96939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917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nderten%20Hannover%20denkmalgesch%C3%BCtzte%20Holl%C3%A4nderwindm%C3%BChle%20Baujahr%201854%20Zur%20M%C3%BChle%2033%20Blick%20aus%20dem%20Garten%20nach%20West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derter Windmüh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950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eune%2C%20Nenndorf%204%2C%20Bruchhausen-Vil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99508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58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%C3%B6rriesplatz%202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örriesplatz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59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4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59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5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59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3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59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us%20Kantstra%C3%9Fe%2C%20Ecke%20Fichtestra%C3%9F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59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ichtestra%C3%9Fe%202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59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2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79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eidestra%C3%9Fe%208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ide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79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eidestra%C3%9Fe%206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ide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796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isburg%20-%20Kolumbarium%20Hl.%20Herz%20Jesu%20-%2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lumbarium Hl. Herz Jesu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06837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sche%20Stra%C3%9Fe%2092%2C%20Hannover%2C%20Misburg-Nord%2C%20ehemalig%20Kurhaus%20Friedenstal%2C%20Abend-Ansich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nnoversche Straße 9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284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pelle%20in%20W%C3%BClferode%20%28Hannover%29%20IMG%201825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 Wülfero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222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oelksen-Spielburg-Friedhof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ewish cemeter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7596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uferstehungskirche%20D%C3%B6hr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uferstehungskirche (Hannover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7732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onstorf%20H%C3%BCgelgr%C3%A4berfeld%20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nstorf Barrow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306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ddernhausen%20Dolmen%20end%20view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ohnsen-Siddernhausen Dolm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73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platz%208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platz 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53933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ork%20Matthiaskark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Matthias-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381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oster-M%C3%B6llenbeck-Gesamtansich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oster Möllenbeck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1119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511197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1272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loss%20Bokeloh%20Seitenansicht%20Gart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oss Bokelo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1158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ewish cemeter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111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urg%20Brome.pn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rg Brom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116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verstein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rg Everstei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121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llermund%20Fundamen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rg Hallermu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49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3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78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9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93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7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Cäcilienstraße 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0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14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5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6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artaner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5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6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äcilien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2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4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3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4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4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5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0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Helenenstraße 4, 5, 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8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6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6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belmann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6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8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8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20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8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2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9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9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3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12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9649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rinkwasserhochbeh%C3%A4lter%20und%20Sternwarte%20-%20Am%20Lindener%20Berge%20-%20panorami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sserhochbehält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3023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ckesches%20Haus%20Einbeck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“</w:t>
      </w:r>
      <w:r>
        <w:t xml:space="preserve">Eicke’s House</w:t>
      </w:r>
      <w:r>
        <w:t xml:space="preserve">”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3032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Oldenburg%20Castl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ldenburg Cast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84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uerstra%C3%9Fe%201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uerstraße 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55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instra%C3%9Fe%2017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nstraße 1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1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orvinusplatz%203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orvinusplatz 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1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orvinusplatz%205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orvinusplatz 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3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7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6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25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2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4790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ebhardshagen%20Ringwall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5747907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958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ldemarturmDannenberg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marturm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963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unschweig%20Gaussberg%20von%20Suedwesten%20%282011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ußbe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963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eburtshaus%20B%C3%BCssin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inrich-Büssing-Ha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201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Petri%20Kirche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Petri-Kirche (Hannover-Döhren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2919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ultural heritage monuments in Lehrt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886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elle State Stu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1666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sdorfer Wart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056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tinskirche%20in%20Beedenbostel%20IMG%20203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inskirche in Beedenboste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1324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uderstadt%20town%20hall%20ws%20ds%2003%202008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wn hall Duderstad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60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Cyriakus%20Tumstra%C3%9Fe%204%20%28Dorste%29%200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Cyriaci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271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adtfriedhof%20Hannover%20Engesode%20Eingan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dtfriedhof Engesoh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4908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dtteilfriedhof Am Lindener Be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74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platz%2010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platz 1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1294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olfsburg%20St.%20Joseph%20Kirch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Josep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8164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sten%20Quatmannsbur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881648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9122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%20Raphael.%20Detmerod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int Raphael Churc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9122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olfsburg-Detmerode%20Kirche%20kath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int Raphael Churc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144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rburg%20El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1448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377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%C3%BCdischer%20Friedhof%20Gleidingen%200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üdischer Friedhof Gleidin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3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5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1201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ichaelisfriedhof%20-%20Alter%20Friedhof%20Ricklingen%20-%20Hannover-Ricklingen%20An%20der%20Bauerwiese%2036%20-%20panorami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ichaelisfriedhof (Hannover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5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sstra%C3%9Fe%205%20%2B%207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s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5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sstra%C3%9Fe%208%20%2B%206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s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4303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allersleben%20Michaelis-Kirch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ichaeliskirche (Wolfsburg-Fallersleben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24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rrastra%C3%9Fe%2018%20%2B%2016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40544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linden%20berg%20friedhof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üchengarten-Pavillo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0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stra%C3%9Fe%2013%20%2B%2015%20%2B%20Rheinstra%C3%9Fe%208%20%2B%206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25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serstra%C3%9Fe%201%20%2B%203%2C%203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ser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165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uedischer%20Friedhof%20Sudhei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üdischer Friedho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129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dsteimbke%20Grosssteingrab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oßsteingrab Nordsteimk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5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41%2C%206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6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45%2C%201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7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48%2C%202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7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49%2C%202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9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52%2C%203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5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39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Willmerstr1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4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ndwehrstra%C3%9Fe%2042%2C%202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4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0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Willmerstr1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5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tment%20house%20Wichmannstrasse%203%20Doehren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5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chmannstra%C3%9Fe%20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73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artanerstra%C3%9Fe%201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artaner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1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Querstra%C3%9Fe%20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3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Querstrasse%201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6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sstra%C3%9Fe%2012%20%2B%2010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s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76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stra%C3%9Fe%209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straße 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90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serstra%C3%9Fe%2012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ser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95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rrastra%C3%9Fe%203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37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chartzstra%C3%9Fe%2023%20%2B%20Werrastra%C3%9Fe%201%2C%206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chartz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87197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loss%20Blumenau%20%28Wunstorf%29%20IMG%20662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oss Blumenau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6353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253019.00144%20-%20K%C3%B6niglich%20Hannoverscher%20Meilenstein%20an%20der%20Bundesstra%C3%9Fe%2021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ileston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357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dhorn%20-%20Kirche%20am%20Mark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 Kirche (Nordhorn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391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uhaus%20Fallersleb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s Brauhaus zu Fallersleb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0261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tment%20house%20Minister-Stueve%20Strasse%20Jacobsstrasse%20Linden%20Ha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inister-Stüve-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274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elle%20Church%20S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dtkirche St. Mari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82250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hegei%C3%9F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e zur Himmelspfort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34779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des%20Stephansstifts%20%28Haupteingang%29%20-%20Hannover-Kleefeld%20Kirchr%C3%B6der%20Stra%C3%9Fe%2044%20-%20panorami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“</w:t>
      </w:r>
      <w:r>
        <w:t xml:space="preserve">Collegiate Church of St. Stephen’s Abbey</w:t>
      </w:r>
      <w:r>
        <w:t xml:space="preserve">”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82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platz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82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platz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82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platz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83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platz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83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84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86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87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88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90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gel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91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gel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92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gel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92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gel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94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94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34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34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34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35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36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37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39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gel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39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gel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50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50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1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2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3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3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12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4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5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2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5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2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6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6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gel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6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gel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6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gel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6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5A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7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5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7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5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7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7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7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7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8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7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8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7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9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9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9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9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9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9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9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9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33 ,33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9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3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9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3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50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3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57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57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2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57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58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2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58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58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58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58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58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58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58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95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405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406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406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2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407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2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33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Pferdeturm%201%2C%20Kleefeld%2C%20Fachwerkhaus%2C%20ehem.%20Stadtforstamt%2C%20Forstbetriebshof%20Pferdeturm%2C%20heute%20%28Stand%2012%202013%29%20Fachbereich%20Umwelt%20und%20Stadtgr%C3%BCn%20der%20Landeshauptstadt%20Hannover%2C%20Baudurchf%C3%BChrung%20und%20Vergabe%20OE%2067.2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Pferdeturm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9643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ntplatz%202015-08-1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platz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79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eidestra%C3%9Fe%204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ide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79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eidestra%C3%9Fe%202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ide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79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%C3%B6rriesplatz%204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örriesplatz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40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gelstra%C3%9Fe%2016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gel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44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6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50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5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47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7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48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8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48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9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49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10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49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11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50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5a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5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37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6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38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7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39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8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8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9%2C%202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8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10%2C%202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8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leiermacherstra%C3%9Fe%201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57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11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400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21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405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22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406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24%20%2B%2025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406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24%20%2B%2025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2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407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30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92335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Martinskirche%20in%20Bennigsen%20%28Springe%29%20IMG%206428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Martins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5312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Andreas%20%28Tettenborn%29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Andrea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65304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%C3%BCgelgr%C3%A4berfeld%20Lohheide%202021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umulus field Lohhei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20175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estorf-Hannoversche%20Strasse%204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ttergut III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129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athaus%20Lehrte%20%2801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thaus Lehrt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355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rinz-Albrecht-Ring%2051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“</w:t>
      </w:r>
      <w:r>
        <w:t xml:space="preserve">Officers’ Mess of the former Prinz-Albrecht-Kaserne in Hannover-Bothfeld, Germany</w:t>
      </w:r>
      <w:r>
        <w:t xml:space="preserve">”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17448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esler-Siedlung%20Celle%40Italienischer%20Gart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Italienischer Gart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7045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lla%20Ebeling%20Hauptseite%20Hindenburgstrass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lla Ebelin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848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tinstra%C3%9Fe%203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uild House Martinstraße 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0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nsteinstra%C3%9Fe%207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instein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0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nsteinstra%C3%9Fe%209%2C%204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instein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1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il-Nolde-Weg%201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il-Nolde-Weg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0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nsteinstra%C3%9Fe%2011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building Einstein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1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nsteinstra%C3%9Fe%2015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building Einstein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1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nsteinstra%C3%9Fe%2019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building Einstein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3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il-Nolde-Weg%2011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il-Nolde-Weg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3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il-Nolde-Weg%2017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il-Nolde-Weg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73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odbielskistra%C3%9Fe%20325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Industrial building Podbielskistraße 325, Ha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806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Nicolai-Kirche%20%28Hannover-Bothfeld%29%202012%20by-RaBoe%202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mb for Hans Riedeman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76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stra%C3%9Fe%2011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straße 1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6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Sutelstr.%2056%20in%20Bothfeld%20%28Hannover%29%20IMG%20765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utelstraße 5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266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Bornum%20Hotel%20am%20Lindenhof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 der Feldmark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48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instein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1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mb for Heinrich Diederich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2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mb for Henny Mey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0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mmodation building VIII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2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orkshop III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269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City Cemetery Ricklin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7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closure Am Edelhof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11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War Memorials An der Bauerwies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3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3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3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0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Monuments Group Altes Dor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0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closure Altes Dorf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2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2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ünau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rn Riechers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ünaustraße 7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314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rug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315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Yvette-Amiot-Weg 3,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317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closure Altes Dorf 1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353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rinz-Albrecht-Ring%2059%20%2B%2061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mmodation building of the former Prinz-Albrecht-Kaserne in Hannover-Bothfeld, German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355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rinz-Albrecht-Ring%2039%20%2B%2041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mmodation building VI of the former Prinz-Albrecht-Kaserne in Hannover-Bothfeld, German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0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belstra%C3%9Fe%2020%20-%2023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bel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523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ederhaus%20Kuechengarten%20Linden%20Ha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Küchengarten 3, Ha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527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Lindener%20Berge%20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indener Berge 4, Ha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528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n%20der%20Martinskirche%2014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 der Martinskirche 14, Ha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89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hrfamilienhaus%20Bebelstra%C3%9Fe%2021%20in%20Hannover-Rickling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bel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3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Platz%2014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Platz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5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inrich-Meister-Allee%2015%20-%2019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inrich-Meister-Alle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1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6ttinger%20Chaussee%2043%2C%202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öttinger Chaussee 4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04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n%20der%20Kirche%2023%2C%205%2C%20Wettber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 der Kirche 23 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08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eune%20in%20Wettberge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stor-Bartels-Weg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27164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elle%20Rektorenhaus%20s%C3%BCdwes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ktorwohnha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72878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orsfelde%20Amtsstrasse%203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tshaus Vorsfel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081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ussenansicht%20der%20Trauerhalle%20auf%20dem%20J%C3%BCdischen%20Friedhof%20Bothfeld%20i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uneral hall Jewish Cemetery Bothfel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316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lle%2096%20factory%20building%20Hanomag%20Hanomagstrasse%20Hanover%20Germany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183162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1782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%C3%BCdischer%20Friedhof%20F%C3%B6rste%200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üdischer Friedho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550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ailroad%20bridge%20Hildesheimer%20Strasse%20Waldhausen%20Doehren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ilway bridge Hildesheimer 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127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ockwindmuehle%20Wagenzell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genzeller Bockwindmüh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274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s%20denkmalgesch%C3%BCtzte%20Fachwerkhaus%20Rohdehof%2020%20in%20Langenhagen%2C%20ehemals%20Sitz%20des%20Gutsverwalters%20der%20Grafen%20von%20Rohden%2C%20Blick%20auf%20die%20Eingangssei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rrenhaus von Roh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303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Uboot-Halle%20factory%20building%20Hanomag%20Elfriede-Paul-Allee%20Hanover%20Germany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sted factory building in Hannover-Linden Süd, German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1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ürgermeister-Rasch-Straße 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814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winkel%2C%20kerk%20foto1%202008-08-30%2017.0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Alexand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9211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felbad Fallersleb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9209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orderney, Bülowallee 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76591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orsfelde%20Langestrasse%202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thaus Vorsfel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3225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%20Kraftwerk%20SchnellerGrab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eller Graben hydroelectric power statio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5937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Deisterplatz%20Herbs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nker am Deisterplatz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3226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eller%20Graben%20IMG%20199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232260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3166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emeindehaus%20Sankt%20Michaelis-Kirche%20Hannover%20Ricklingen%20Pfarrstra%C3%9Fe%2072%20Stammestra%C3%9Fe%205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emeindehaus Michaelis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75361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%C3%BClau%20Kirch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Johannis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5025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dfeldstra%C3%9Fe%206%2C%202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gh bunker Nordfeldstraße 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09775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8097753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814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Sengward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Georgs-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28038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u%C3%9F-Stein%20Garls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uß ston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81249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ddrebber%2C%20St.-Gertrud-Kapelle%20%285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Gertrud-Kapel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49722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Lanz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urch of Lanz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07448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pel%20of%20Schweskau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pel of Schweskau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20480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204806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43693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436936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2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6824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6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6866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2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21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2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24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2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25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93407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ttergut Nordsteimk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08457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nover University of Educatio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35528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Hattendorf%20-%20Kirchhof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Eligius 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843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rtenbauschule%20Ahlem%20Direktorenhau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adquarters of the former Israelite Horticultural Schoo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925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eorg%20Egestorff%20gravestone%20Von-Alten-Garten%20Linden%20Ha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dedicated to Georg Egestorf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9371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o%C3%9Fsteingrab%20Solchstorf%202%20p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oßsteingrab Solchstorf 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134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o%C3%9Fsteingrab%20Bruchtorf%201%20p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oßsteingrab Bruchtorf 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172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dorf%20Marschwegel%207%20002%202021%2006%202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schwegel 7 (Handorf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207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dorf%20Hauptstra%C3%9Fe%2007%20Wohngeb%C3%A4ude%20006%202021%2006%202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building Hauptstraße 7 (Handorf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767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3%2C%203%2C%20Pattensen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7672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775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18%2C%203%2C%20Pattensen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7753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157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instra%C3%9Fe%2017%2C%204%2C%20Pattensen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1571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63115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dorf%20Hauptstra%C3%9Fe%2032%20007%202021%2006%202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Marien (Handorf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365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%C3%84u%C3%9Fere%20Br%C3%BCcke%20H%C3%BCpeder%20Bach%2C%201%2C%20Pattensen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3650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40518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ze%20Bahnhof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ze (Han) statio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6468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ice-Salomon-Schule%20Hauptgeb%C3%A4ud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ice-Salomon-Schu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72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-%20St.%20Antonius%20-%20S%C3%BCdseite%20-%20Panorama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Antoni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88063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ter%20und%20Paul-Kirche%20in%20Elz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Peter-und-Paul-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5250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nozastra%C3%9Fe%205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lla Effertz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1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2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2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4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2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4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2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4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2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4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2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3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2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3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2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3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3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4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3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3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gel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3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gel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3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3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3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4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3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5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13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5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9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olfsgraben bridg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12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Antonius Monaster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13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13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2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13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2A (garden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13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Kirchröder Straße 1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14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3 (green spa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14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3 (Heizkraftwerk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14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ckermann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15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ckermann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16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Kirchröder Straße 14-1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1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noza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1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nozastraße 5B (Gartenhaus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09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Garden City Kleefel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0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75-75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0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74-74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0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73-73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1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72-72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2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71-71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2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70D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2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ellstraße 28-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3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4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3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38-4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3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34-3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3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30-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3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26-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3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22-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4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14-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4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1-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5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13-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5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ünchhausenstraße 1-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6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enator-Bauer-Straße 23-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6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enator-Bauer-Straße 15-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36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21-2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36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ngenheimstraße 1-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38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ngenheimstraße 13-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40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enator-Bauer-Straße 31-3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40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enator-Bauer-Straße 27-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40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ünchhausenstraße 6-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41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ünchhausenstraße 2-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41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ngenheimstraße 2-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41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29-3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41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ellstraße 12-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42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ellstraße 16-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42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enator-Bauer-Straße 35-3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42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enator-Bauer-Straße 39-4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093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bert%20Knoevenagel%20Sperrwerk%20Wolfsgraben%20Eilenriede%20Kaulbachstra%C3%9Fe%20Am%20Pferdeturm%20Hannover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errwerk am Wolfsgrab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409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31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3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412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09-19%20Liebermannstra%C3%9Fe%208%20Hannover%20Kleefeld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ermann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417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eidestra%C3%9Fe%2C%207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ilway bridge Berckhusen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3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gelstra%C3%9Fe%201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gel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6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13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6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14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7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15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71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107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0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71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106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0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71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eidestra%C3%9Fe%2012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ide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18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14%2C%202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0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15%2C%202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0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16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0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17%2C%202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0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18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0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19%2C%202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1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nozastra%C3%9Fe%2014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noza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1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nozastra%C3%9Fe%201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noza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1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nozastra%C3%9Fe%2013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noza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1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nozastra%C3%9Fe%202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noza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1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nozastra%C3%9Fe%203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noza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1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nozastra%C3%9Fe%2011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noza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1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nozastra%C3%9Fe%2010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noza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1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nozastra%C3%9Fe%208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noza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1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nozastra%C3%9Fe%206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noza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6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enator-Bauer-Stra%C3%9Fe%2022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enator-Bauer-Straße 19-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6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Uhlhornstra%C3%9Fe%2010-14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hlhornstraße 10-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8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olfsgrab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4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tment%20house%20Bennostrasse%20Hennigesstrasse%20Linden%20Ha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nno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2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25%20%2B%2027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2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1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37%20%2B%2039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3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44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ckmann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47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ckmann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49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ckmannstraße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1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unstorfer Straße 3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2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unstorfer Straße 37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94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ethlehemplatz 2-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19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7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6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ckebusch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3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4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5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5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7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56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4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Viktoriastraße 6-3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3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elber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7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3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0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Gartenallee 18-2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0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Wittekindstraße 1-4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5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93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75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ethoven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75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ethoven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75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ethoven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325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meyer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7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Egestorffstraße and Schwalenberger 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7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dener Marktplatz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0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osthorn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3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Allerweg 27, 2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8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8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5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Roesebeckstraße 1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6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esebeckstraße 15 (building M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178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Menzelstraße 1-7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95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6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14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49%20%2B%2051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4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38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wedenweg%207%2C%201%2C%20Limmer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wedenweg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39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ackmannstra%C3%9Fe%2023%2C%201%2C%20Limmer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ckmann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6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igertahlstra%C3%9Fe%201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gertahl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3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4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7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1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9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2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07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%C3%B6tnerholzweg%2036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ötnerholzweg 3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23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079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7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23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081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8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5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C%20Wilhelm-Bluhm-Stra%C3%9Fe%203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helm-Bluhm-Straße 3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7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C%20Wilhelm-Bluhm-Stra%C3%9Fe%203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helm-Bluhm-Straße 3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9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elvetstra%C3%9Fe%208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elvet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1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lemer%20Stra%C3%9Fe%206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lemer 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2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elberstra%C3%9Fe%20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elber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6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ktoriastra%C3%9Fe%201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0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0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4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2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1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3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%C3%B6ssestra%C3%9Fe%204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össe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3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%C3%B6ssestra%C3%9Fe%2012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össe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2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Ottenstra%C3%9Fe%2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tten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2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asemannstra%C3%9Fe%2010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asemann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3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chtenbergplatz%202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chtenbergplatz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4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chtenbergplatz%204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chtenbergplatz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7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chtenbergplatz%208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chtenbergplatz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689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wiss%20Life%20office%20building%20Lahe%20Hanover%20Germany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586897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15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52%20%2B%2050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5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0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rtenallee%2021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rtenalle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5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phanusstra%C3%9Fe%2011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phanus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5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phanusstra%C3%9Fe%2015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phanus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5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6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97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26a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26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98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28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6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35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3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6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39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3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5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kordiastra%C3%9Fe%202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5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kordiastra%C3%9Fe%204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5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kordiastra%C3%9Fe%205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5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kordiastra%C3%9Fe%207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325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emeyerstra%C3%9Fe%2013%2C%203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meyer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599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ormer%20municipal%20intermediate%20school%20Am%20Lindener%20Berge%20Linden-Mitte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indener Berg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00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denstedter%20Stra%C3%9Fe%2035%20Hannover%20Linden-Mitte%2C%201926%20mit%20zur%C3%BCckliegender%20Turnhalle%20erbaut%2C%20Stadtbauamt%20unter%20Karl%20Elkart%2C%20Stra%C3%9Fenfront%20von%20recht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3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24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on-Alten-Allee%206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on-Alten-Alle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25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tehouse%20entrance%20Von-Alten-Garten%20Posthornstrasse%20Linden%20Ha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on-Alten-Allee 30/3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8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32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8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25%2C%202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2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8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11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2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spelmathstra%C3%9Fe%2020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spelmath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4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rbergstra%C3%9Fe%207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4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rbergstra%C3%9Fe%209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5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rbergstra%C3%9Fe%2016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6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80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8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0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rousbergstra%C3%9Fe%209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rousberg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0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4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0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6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2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16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3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mpestra%C3%9Fe%203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mpe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185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4%20%2B%202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375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28%20%2B%2026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388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36%20%2B%2034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3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02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44%20%2B%2042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4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11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45%20%2B%2047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4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91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60%20%2B%2058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6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2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21%20%2B%2023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5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warzer%20B%C3%A4r%206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arzer Bär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49324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openhauerstra%C3%9Fe%2028%2C%20Hannover-Kleefeld%2C%20Haus%20Liebrecht%20von%20Paul%20Bonatz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openhauer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7875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adtfriedhof%20Nackenberg%20Hannover%20Kleefeld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ity district cemetery Nackenbe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31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103%20St%C3%BChren%20D%C3%B6hren%2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75310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6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ellstraße 31-4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6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46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6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48-48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6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50-5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6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58-6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6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70-7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6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78-8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6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70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6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70-70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7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69-69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7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openhauer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7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openhauerstraße 3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7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residential houses Nackenbe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7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4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7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4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7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5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7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5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8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5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8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5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8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5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8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6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8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61 (garage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8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10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8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10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8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10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8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10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8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10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8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9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8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9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9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9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9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9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9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9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9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eseniusweg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9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eseniusweg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9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5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9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6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9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6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9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6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9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6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9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6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3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eseniusweg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3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eseniusweg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3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eseniusweg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3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eseniusweg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3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eseniusweg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3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eseniusweg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3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eseniusweg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3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arnikau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3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arnikau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3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arnikau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3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arnikau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3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lomeweg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3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lomeweg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3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104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4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5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4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“</w:t>
      </w:r>
      <w:r>
        <w:t xml:space="preserve">Architectural heritage group Villa with driver’s and gardener’s house</w:t>
      </w:r>
      <w:r>
        <w:t xml:space="preserve">”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4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rderstraße 7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4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city district cemetery Nackenbe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8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Arensborgstraße 2, 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6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lcker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7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lcker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58516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ude%20St.-Elisabeth-Kirch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Elisabet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17814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ionysius%20Kirche%20Holle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Dionysius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87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abmal%20Friedrich%20Eduard%20Behrens%201836-1920%20und%20Anna%20Jasper%201846-1920%2C%20Stadtfriedhof%20Engesohd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Friedrich Eduard Behren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80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85%20Nordwohlde%20St%C3%BCtelberg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64801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603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88%20Wedehorn%2010b%20Haeuslingshau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66035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77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97%20Wedehorn%20Windmuehl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ndmühle Wedehor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96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19968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22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1223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37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1371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244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2441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313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3132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360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3604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442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4421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25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osteruine-Hude-Abtshaus-msu-2655-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19258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6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ostermuehle-Hude-msu-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19666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7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09-19%20Herderstra%C3%9Fe%2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rder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4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09-19%20Herderstra%C3%9Fe%209%20Hannover-Kleefeld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rder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4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skapelle%20Hannover-Nackenberg%2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emetery chapel city district cemetery Nackenbe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4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11-17%20Freda-Niemann-Stra%C3%9Fe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closure of the Nackenberg city district cemeter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4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10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0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ppestra%C3%9Fe%201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ppe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2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26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3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28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4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30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4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32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6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lckerstra%C3%9Fe%202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lcker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6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lckerstra%C3%9Fe%204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lcker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6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lckerstra%C3%9Fe%206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lcker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7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lckerstra%C3%9Fe%205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lcker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7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lckerstra%C3%9Fe%203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lcker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7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lckerstra%C3%9Fe%201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lcker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8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38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3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8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40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4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8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42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4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8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44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4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8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bellstra%C3%9Fe%202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ell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97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98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91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serstraße 1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serstra%C3%9Fe%2014%20%2B%2016%2C%202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02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1005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Katharin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nesebeck%20Kirche%202021-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3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3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0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s Dorf 4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2461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ker-Wehr in Müd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Oker-Wehr%20in%20M%C3%BCden%20%28Aller%29%20IMG%20925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5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5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8744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usoleum Völker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usoleum%20V%C3%B6lkers%20Seitenansicht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8747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usoleum Ebelin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usoleum%20Ebeling%20Aus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1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4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use%20Elisenstrasse%20northside%20Pfarrlandstrasse%20Linden-Nord%20Han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3352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undschule Eichendorffschu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chendorffschule%20Hennigesstrasse%20Linden%20Ha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3696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undschule Stammestraß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undschule%20Stammestra%C3%9Fe%2053%2030459%20Hannover%20Rickling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38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chartzstraße 2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chartzstra%C3%9Fe%2025-Werrastra%C3%9Fe%202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64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serstraße 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serstra%C3%9Fe%208%20%2B%206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65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serstraße 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serstra%C3%9Fe%208%20%2B%206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91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serstraße 1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serstra%C3%9Fe%2016%20%2B%2014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93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chartzstra%C3%9Fe%2023-Werrastra%C3%9Fe%201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35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2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rrastra%C3%9Fe%2025%20%2B%2023%2C%202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3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uf der Masch 2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04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 der Kirche 1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n%20der%20Kirche%2013%2C%202%2C%20Wettber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14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uptstraße 6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uptstra%C3%9Fe%2066%20in%20Wettberg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65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2006%20-%20Bothfeld-%20St.-Nicolai-Kirche-%20by-RaBo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Nicholas Churc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484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8kath%29%20of%20Luechow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Agne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86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odehardkirche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Godehar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83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d%20Pyrmont%20St%20Georg%200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Geo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2430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erial%20image%20of%20the%20Schloss%20Pyrmon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oss Pyrmon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089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d%20Pyrmont%20Spelunkenturm%20201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elunkenturm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825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loss%20Wolfsburg%20Sued-Wes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olfsburg Cast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1162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pelle%20Hesepe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 Hesep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2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Querstrasse%201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421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derney%20Stella%20Mari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lla Mari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4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stanienallee%204%20%2B%202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stanienalle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5763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lhelmstein%20Steinhuder%20Meer%20Ein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helmstei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62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serstra%C3%9Fe%204%20%2B%202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ser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tensplatz%2013%20%2B%2011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7838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6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6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2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8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17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9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3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0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7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0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13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4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Güntherstraße 3-21A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1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idge Wolf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0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2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0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3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3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7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29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ßkampstraße 8 (wall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45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eim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45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eimstraße 1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46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eimstraße 5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46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eimstraße 1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52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4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53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8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56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3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70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53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77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7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80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50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87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Willmerstraße, Pagen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5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11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73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6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0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2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2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Fiedelerstraße 25-2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7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orgentrickstraße 9-1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7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rgentrick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7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rgentrick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6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belmannstraße 2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6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belmannstraße 3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7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9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39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urch tower Auferstehungs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45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iner Straße 2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51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98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551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nnen%20Kirche%20Hessling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Annen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11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nry%20Goebel%20WesternElectric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inrich Göbe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1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44%20%2B%2042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4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1238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ohannes-der-T%C3%A4ufer-Kirche%20Wettbergen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ohannes-der-Täufer-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3570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rnst-August-Stoll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65%20%2B%2067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6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tensplatz%201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83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ldhausenstra%C3%9Fe%202a%2C%201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ausenstraße 2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9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ndensteinstra%C3%9Fe%2043a%2C%201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3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9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ndensteinstra%C3%9Fe%2049%2C%201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3227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andbostel140112%2000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lag X-B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25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o%C3%9Fkampstra%C3%9Fe%208%2C%203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ßkamp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27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o%C3%9Fkampstra%C3%9Fe%2012%2C%203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ßkamp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2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32%2C%202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5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42%2C%203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3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ndwehrstra%C3%9Fe%2040%2C%202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4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39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Willmerstr1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1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Willmerstr20c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20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8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nwardstra%C3%9Fe%20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1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Querstra%C3%9Fe%2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1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Querstra%C3%9Fe%206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2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Querstra%C3%9Fe%201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3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Ziegelstra%C3%9Fe%2013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egel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7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ndwehrstra%C3%9Fe%2078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7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31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lock%20tower%20Doehrener%20Wolle%20Am%20Uhrturm%20Doehren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Uhrturm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19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stra%C3%9Fe%204%20%2B%202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1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sstra%C3%9Fe%201%20%2B%203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s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361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NO-Verwaltungsgebäu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424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in%20Apelern%20IMG%20603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e Apeler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113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loppenburg%20castl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rg Cloppenbu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3254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bSchloss%20Bleckede%20%282814473890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bschloss Blecke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438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fred%20Tode%201986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584385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793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12%2009%20Accumer%20Kirche%2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Willeha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793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8072706%20Accum%20Orgel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Willeha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1120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llenbad Nordhor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203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derney%20St.%20Ludgerus%20Os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Ludger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3557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rloeserkirche%20church%20Allerweg%20Linden-Sued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rlöserkirche (Hanover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3895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Pferdetur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ferdeturm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468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theim%20Kirche%20kath%20201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iä Heimsuchun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943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unschweig%20Garnison-Schule%20von%20Suedosten%20%282009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rnison-Schu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526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undburg%20Carl%20Schuchardt%201916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undbu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246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ipinsburg%20Au%C3%9Fenwall%20%28Osterode%20am%20Harz%29%20%285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ipinsbu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382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-Johannes-Kapelle%20in%20Hannover-Davenstedt%20mit%20der%20Stadttafel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Johannes Chapel</w:t>
      </w:r>
      <w:r>
        <w:t xml:space="preserve">’</w:t>
      </w:r>
      <w:r>
        <w:t xml:space="preserve">}}</w:t>
      </w:r>
    </w:p>
    <w:bookmarkEnd w:id="52"/>
    <w:bookmarkStart w:id="53" w:name="sample-collection-aroud"/>
    <w:p>
      <w:pPr>
        <w:pStyle w:val="Heading1"/>
      </w:pPr>
      <w:r>
        <w:t xml:space="preserve">8. Sample Collection Aroud</w:t>
      </w:r>
    </w:p>
    <w:p>
      <w:pPr>
        <w:pStyle w:val="FirstParagraph"/>
      </w:pPr>
      <w:r>
        <w:t xml:space="preserve">From: https://w.wiki/6aLJ updated https://w.wiki/6crp</w:t>
      </w:r>
    </w:p>
    <w:p>
      <w:pPr>
        <w:pStyle w:val="BodyText"/>
      </w:pP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16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icia%20ostriker%203206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icia Ostrik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26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ichael%20Hart%20at%20HOPE%20Conference%20%28cropped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ichael S. Har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4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iam Hirstei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4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ntin Smit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7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rry%20David%20at%20the%202009%20Tribeca%20Film%20Festival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rry Davi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8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ohn%20Belushi%20at%20the%2032nd%20Annual%20Radio%20and%20Television%20Correspondents%20Association%20Dinner%20-%20NARA%20-%20308059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ohn Belushi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9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ois%20Long%20in%20her%20office%20at%20the%20New%20Yorker%20croped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is Bancroft Lon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41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amela%20Des%20Barres%2C%20July%20200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mela Des Barre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41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on%20Rosa%20MegaCon%202012%20Orlando%20FL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on Rosa</w:t>
      </w:r>
      <w:r>
        <w:t xml:space="preserve">’</w:t>
      </w:r>
      <w:r>
        <w:t xml:space="preserve">}}</w:t>
      </w:r>
    </w:p>
    <w:bookmarkEnd w:id="53"/>
    <w:bookmarkStart w:id="54" w:name="sample-collection-cornelius"/>
    <w:p>
      <w:pPr>
        <w:pStyle w:val="Heading1"/>
      </w:pPr>
      <w:r>
        <w:t xml:space="preserve">9. Sample Collection Cornelius</w:t>
      </w:r>
    </w:p>
    <w:p>
      <w:pPr>
        <w:pStyle w:val="FirstParagraph"/>
      </w:pPr>
      <w:r>
        <w:t xml:space="preserve">From: https://w.wiki/6aJ3 updated https://w.wiki/6crp</w:t>
      </w:r>
    </w:p>
    <w:p>
      <w:pPr>
        <w:pStyle w:val="BodyText"/>
      </w:pP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braham%20Lincoln%20O-77%20matte%20collodion%20prin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braham Lincol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enJenningsByPhilKonstanti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en Jenning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zra%20Klein%20in%202020%20cropped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zra Klei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ike%20Bloomberg%20Headsho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ichael Bloombe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3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ry%20Gygax%20Gen%20Con%20200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ry Gygax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ol%20Charles%20Lindbergh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es Lindberg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ouis%20Armstrong%20restored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uis Armstron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0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vid%20Lynch%20Cannes%20201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vid Lync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6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ck%20Norris%20May%20201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uck Norris</w:t>
      </w:r>
      <w:r>
        <w:t xml:space="preserve">’</w:t>
      </w:r>
      <w:r>
        <w:t xml:space="preserve">}}</w:t>
      </w:r>
    </w:p>
    <w:bookmarkEnd w:id="54"/>
    <w:bookmarkStart w:id="55" w:name="sample-collection-darkhabani"/>
    <w:p>
      <w:pPr>
        <w:pStyle w:val="Heading1"/>
      </w:pPr>
      <w:r>
        <w:t xml:space="preserve">10. Sample Collection Darkhabani</w:t>
      </w:r>
    </w:p>
    <w:p>
      <w:pPr>
        <w:pStyle w:val="FirstParagraph"/>
      </w:pPr>
      <w:r>
        <w:t xml:space="preserve">From: https://w.wiki/6aKG</w:t>
      </w:r>
    </w:p>
    <w:p>
      <w:pPr>
        <w:pStyle w:val="BodyText"/>
      </w:pP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095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nthonis%20van%20Dyck%2000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Urheberrechtsstatus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6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Urheberrechtsstatus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ublic domai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095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nthony%20van%20Dyck%20-%20Crowning%20with%20Thorns%20-%20WGA0743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Urheberrechtsstatus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6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Urheberrechtsstatus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ublic domai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099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etrat%20d%27Elisa%20Casa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Urheberrechtsstatus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6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Urheberrechtsstatus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ublic domai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1080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1135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115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ubens%20peace-wa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Urheberrechtsstatus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6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Urheberrechtsstatus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ublic domai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1160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1194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133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eunes%20Filles%20en%20noir%20by%20Pierre-Auguste%20Renoir%2015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Urheberrechtsstatus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6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Urheberrechtsstatus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ublic domai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139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vid%20-%20Portrait%20of%20Monsieur%20Lavoisier%20and%20His%20Wif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Urheberrechtsstatus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6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Urheberrechtsstatus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ublic domai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140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ermeer%20-%20Girl%20with%20a%20Red%20Ha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Urheberrechtsstatus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6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Urheberrechtsstatus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ublic domai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149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aul%20Cezanne%2C%20A%20Modern%20Olympia%2C%20c.%201873-187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Urheberrechtsstatus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6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Urheberrechtsstatus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ublic domai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158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obert%20Campin%200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Urheberrechtsstatus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6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Urheberrechtsstatus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ublic domai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176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esurreccion%20Prad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Urheberrechtsstatus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6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Urheberrechtsstatus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ublic domai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189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ersting%20-%20Apoll%20mit%20den%20Stund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Urheberrechtsstatus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6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Urheberrechtsstatus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ublic domain</w:t>
      </w:r>
      <w:r>
        <w:t xml:space="preserve">’</w:t>
      </w:r>
      <w:r>
        <w:t xml:space="preserve">}}</w:t>
      </w:r>
    </w:p>
    <w:bookmarkEnd w:id="55"/>
    <w:bookmarkStart w:id="56" w:name="sample-collection-debase"/>
    <w:p>
      <w:pPr>
        <w:pStyle w:val="Heading1"/>
      </w:pPr>
      <w:r>
        <w:t xml:space="preserve">11. Sample Collection Debase</w:t>
      </w:r>
    </w:p>
    <w:p>
      <w:pPr>
        <w:pStyle w:val="FirstParagraph"/>
      </w:pPr>
      <w:r>
        <w:t xml:space="preserve">From: https://w.wiki/6ZpM updated https://w.wiki/6crz</w:t>
      </w:r>
    </w:p>
    <w:p>
      <w:pPr>
        <w:pStyle w:val="BodyText"/>
      </w:pP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634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uttgart-haus-der-geschichte-bw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us der Geschichte Baden-Württembe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642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%20Juli-StammtischTour%20Valentin-Mus%C3%A4um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alentin-Volkssänger-Musäum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649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lzknechtmuseum%20Laubau%20-%20Transportschlitten%20-%20geo-en.hlipp.de%20-%201330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lzknechtmuseum Ruhpoldin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665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smeier%20Bauernhofmuseum%2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us Wasmeier Bauernhof- und Wintersportmuseum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686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UlmStadthau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dthaus Ulm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68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anckescheStiftungen%2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ancke Foundation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89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gr%C3%A4fliches%20Opernhaus%20Front%202019-07-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gravial Opera Hous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865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aphyArchy%20-%20Wikipedia%200003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he New Collectio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3140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eders%C3%A4chsisches%20Landesmuseum%20%288535266820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esmuseum Hannover</w:t>
      </w:r>
      <w:r>
        <w:t xml:space="preserve">’</w:t>
      </w:r>
      <w:r>
        <w:t xml:space="preserve">}}</w:t>
      </w:r>
    </w:p>
    <w:bookmarkEnd w:id="56"/>
    <w:bookmarkStart w:id="57" w:name="sample-collection-kromm"/>
    <w:p>
      <w:pPr>
        <w:pStyle w:val="Heading1"/>
      </w:pPr>
      <w:r>
        <w:t xml:space="preserve">12. Sample Collection Kromm</w:t>
      </w:r>
    </w:p>
    <w:p>
      <w:pPr>
        <w:pStyle w:val="FirstParagraph"/>
      </w:pPr>
      <w:r>
        <w:t xml:space="preserve">From: https://w.wiki/6Ww7</w:t>
      </w:r>
    </w:p>
    <w:p>
      <w:pPr>
        <w:pStyle w:val="BodyText"/>
      </w:pP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44513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644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opyright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6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an%20den%20Kerckhoven%20door%20Jan%20Mijten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em van den Kerckhoven and his Family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ohannes Myten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opyright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ublic doma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nceptionyear</w:t>
      </w:r>
      <w:r>
        <w:t xml:space="preserve">’</w:t>
      </w:r>
      <w:r>
        <w:t xml:space="preserve">: {</w:t>
      </w:r>
      <w:r>
        <w:t xml:space="preserve">‘</w:t>
      </w:r>
      <w:r>
        <w:t xml:space="preserve">data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3.org/2001/XMLSchema#intege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165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5382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3308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opyright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6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ature%20morte%20%C3%A0%20la%20carpe%20-%20Abraham%20Hendricksz.%20van%20Beyeren%20-%20Mus%C3%A9e%20du%20Louvre%20Peintures%20RF%201995%201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ill-life with Carp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braham van Beijer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opyright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ublic doma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nceptionyear</w:t>
      </w:r>
      <w:r>
        <w:t xml:space="preserve">’</w:t>
      </w:r>
      <w:r>
        <w:t xml:space="preserve">: {</w:t>
      </w:r>
      <w:r>
        <w:t xml:space="preserve">‘</w:t>
      </w:r>
      <w:r>
        <w:t xml:space="preserve">data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3.org/2001/XMLSchema#intege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164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80600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1752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opyright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6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.%20Franchoys%20-%20Twee%20musicerende%20mannen%20-%20NK2510%20-%20Cultural%20Heritage%20Agency%20of%20the%20Netherlands%20Art%20Collectio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80600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ucas Franchoys the Young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opyright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ublic doma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nceptionyear</w:t>
      </w:r>
      <w:r>
        <w:t xml:space="preserve">’</w:t>
      </w:r>
      <w:r>
        <w:t xml:space="preserve">: {</w:t>
      </w:r>
      <w:r>
        <w:t xml:space="preserve">‘</w:t>
      </w:r>
      <w:r>
        <w:t xml:space="preserve">data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3.org/2001/XMLSchema#intege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164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80604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501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opyright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6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.%20van%20den%20Eeckhout%20-%20Musicerend%20gezelschap%20-%20NK2509%20-%20Cultural%20Heritage%20Agency%20of%20the%20Netherlands%20Art%20Collectio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usical party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erbrand van den Eeckhout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opyright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ublic doma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nceptionyear</w:t>
      </w:r>
      <w:r>
        <w:t xml:space="preserve">’</w:t>
      </w:r>
      <w:r>
        <w:t xml:space="preserve">: {</w:t>
      </w:r>
      <w:r>
        <w:t xml:space="preserve">‘</w:t>
      </w:r>
      <w:r>
        <w:t xml:space="preserve">data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3.org/2001/XMLSchema#intege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165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80604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501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opyright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6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erbrand%20van%20den%20Eeckhout%20%281621-1674%29%20-%20Musizierende%20Gesellschaft%20%28Gesellschaftsst%C3%BCck%29%20-%201307%20-%20F%C3%BChrermuseu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usical party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erbrand van den Eeckhout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opyright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ublic doma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nceptionyear</w:t>
      </w:r>
      <w:r>
        <w:t xml:space="preserve">’</w:t>
      </w:r>
      <w:r>
        <w:t xml:space="preserve">: {</w:t>
      </w:r>
      <w:r>
        <w:t xml:space="preserve">‘</w:t>
      </w:r>
      <w:r>
        <w:t xml:space="preserve">data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3.org/2001/XMLSchema#intege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165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80616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888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opyright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6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ozes%20van%20Uijtenbrouck%20%28Uytenbroeck%29%28Wttenbroeck%29%20%281590-1646%29%20-%20Flusslandschaft%20mit%20badenden%20Frauen%20%28Hermaphroditus%20und%20Salmacis%29%20-%202780%20-%20F%C3%BChrermuseu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adian landscap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oses van Uyttenbroeck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opyright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ublic doma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nceptionyear</w:t>
      </w:r>
      <w:r>
        <w:t xml:space="preserve">’</w:t>
      </w:r>
      <w:r>
        <w:t xml:space="preserve">: {</w:t>
      </w:r>
      <w:r>
        <w:t xml:space="preserve">‘</w:t>
      </w:r>
      <w:r>
        <w:t xml:space="preserve">data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3.org/2001/XMLSchema#intege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161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80941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.well-known/genid/fe3ac095438ca74a6fe6f49001bc25bd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opyright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6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.J.%20van%20Miereveld%20-%20Nicolaas%20Cromhout%20%281561-1641%29%2C%20President%20van%20het%20Hof%20van%20Holland%20-%20C504%20-%20Cultural%20Heritage%20Agency%20of%20the%20Netherlands%20Art%20Collectio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ortrait of dr. Nicolaes Cromhout (1561-1641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.well-known/genid/fe3ac095438ca74a6fe6f49001bc25bd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opyright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ublic doma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nceptionyear</w:t>
      </w:r>
      <w:r>
        <w:t xml:space="preserve">’</w:t>
      </w:r>
      <w:r>
        <w:t xml:space="preserve">: {</w:t>
      </w:r>
      <w:r>
        <w:t xml:space="preserve">‘</w:t>
      </w:r>
      <w:r>
        <w:t xml:space="preserve">data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3.org/2001/XMLSchema#intege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162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81133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745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opyright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6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ieter%20Quast%20-%20The%20Triumph%20of%20Folly%2C%20Brutus%20Playing%20the%20Fool%20before%20King%20Tarquinius%20-%20447%20-%20Mauritshui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he Triumph of Folly: Brutus Playing the Fool before King Tarquiniu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ieter Quast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opyright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ublic doma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nceptionyear</w:t>
      </w:r>
      <w:r>
        <w:t xml:space="preserve">’</w:t>
      </w:r>
      <w:r>
        <w:t xml:space="preserve">: {</w:t>
      </w:r>
      <w:r>
        <w:t xml:space="preserve">‘</w:t>
      </w:r>
      <w:r>
        <w:t xml:space="preserve">data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3.org/2001/XMLSchema#intege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164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81133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745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opyright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6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he%20Triumph%20of%20Folly%20by%20Pieter%20Quast%20Mauritshuis%2044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he Triumph of Folly: Brutus Playing the Fool before King Tarquiniu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ieter Quast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opyright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ublic doma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nceptionyear</w:t>
      </w:r>
      <w:r>
        <w:t xml:space="preserve">’</w:t>
      </w:r>
      <w:r>
        <w:t xml:space="preserve">: {</w:t>
      </w:r>
      <w:r>
        <w:t xml:space="preserve">‘</w:t>
      </w:r>
      <w:r>
        <w:t xml:space="preserve">data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3.org/2001/XMLSchema#intege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1643</w:t>
      </w:r>
      <w:r>
        <w:t xml:space="preserve">’</w:t>
      </w:r>
      <w:r>
        <w:t xml:space="preserve">}}</w:t>
      </w:r>
    </w:p>
    <w:bookmarkEnd w:id="57"/>
    <w:bookmarkStart w:id="58" w:name="sample-collection-sommer"/>
    <w:p>
      <w:pPr>
        <w:pStyle w:val="Heading1"/>
      </w:pPr>
      <w:r>
        <w:t xml:space="preserve">13. Sample Collection Sommer</w:t>
      </w:r>
    </w:p>
    <w:p>
      <w:pPr>
        <w:pStyle w:val="FirstParagraph"/>
      </w:pPr>
      <w:r>
        <w:t xml:space="preserve">From: https://w.wiki/6aKR</w:t>
      </w:r>
    </w:p>
    <w:p>
      <w:pPr>
        <w:pStyle w:val="BodyText"/>
      </w:pPr>
      <w:r>
        <w:t xml:space="preserve">{</w:t>
      </w:r>
      <w:r>
        <w:t xml:space="preserve">‘</w:t>
      </w:r>
      <w:r>
        <w:t xml:space="preserve">title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nymphe. Miniatur aus der Sammlung Loew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nception</w:t>
      </w:r>
      <w:r>
        <w:t xml:space="preserve">’</w:t>
      </w:r>
      <w:r>
        <w:t xml:space="preserve">: {</w:t>
      </w:r>
      <w:r>
        <w:t xml:space="preserve">‘</w:t>
      </w:r>
      <w:r>
        <w:t xml:space="preserve">data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3.org/2001/XMLSchema#dateTim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1878-01-01T00:00:00Z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udwig von Hofmann-Zeitz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opyright_status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ublic doma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nventory_numbe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 III 733/5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title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eneriffa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tz Hildebrandt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opyright_status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ublic doma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nventory_numbe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 I 4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made_from_material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il pain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title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eneriffa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tz Hildebrandt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opyright_status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ublic doma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nventory_numbe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 I 4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made_from_material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anva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title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orträt der Freifrau Adelheid von Berliching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nception</w:t>
      </w:r>
      <w:r>
        <w:t xml:space="preserve">’</w:t>
      </w:r>
      <w:r>
        <w:t xml:space="preserve">: {</w:t>
      </w:r>
      <w:r>
        <w:t xml:space="preserve">‘</w:t>
      </w:r>
      <w:r>
        <w:t xml:space="preserve">data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3.org/2001/XMLSchema#dateTim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1870-01-01T00:00:00Z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duard Von Stein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opyright_status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ublic doma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nventory_numbe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 II 3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made_from_material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il pain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title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orträt der Freifrau Adelheid von Berliching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nception</w:t>
      </w:r>
      <w:r>
        <w:t xml:space="preserve">’</w:t>
      </w:r>
      <w:r>
        <w:t xml:space="preserve">: {</w:t>
      </w:r>
      <w:r>
        <w:t xml:space="preserve">‘</w:t>
      </w:r>
      <w:r>
        <w:t xml:space="preserve">data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3.org/2001/XMLSchema#dateTim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1870-01-01T00:00:00Z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duard Von Stein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opyright_status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ublic doma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nventory_numbe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 II 3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made_from_material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anva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title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ädchenkopf. Miniatur aus der Sammlung Loew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nception</w:t>
      </w:r>
      <w:r>
        <w:t xml:space="preserve">’</w:t>
      </w:r>
      <w:r>
        <w:t xml:space="preserve">: {</w:t>
      </w:r>
      <w:r>
        <w:t xml:space="preserve">‘</w:t>
      </w:r>
      <w:r>
        <w:t xml:space="preserve">data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3.org/2001/XMLSchema#dateTim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1878-01-01T00:00:00Z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udwig Knau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opyright_status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ublic doma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nventory_numbe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 III 733/6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title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ildnis einer Dame aus dem Hause Bismarck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nception</w:t>
      </w:r>
      <w:r>
        <w:t xml:space="preserve">’</w:t>
      </w:r>
      <w:r>
        <w:t xml:space="preserve">: {</w:t>
      </w:r>
      <w:r>
        <w:t xml:space="preserve">‘</w:t>
      </w:r>
      <w:r>
        <w:t xml:space="preserve">data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3.org/2001/XMLSchema#dateTim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1840-01-01T00:00:00Z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.well-known/genid/6dd6fbf7f09990537522fbaa79e4a2b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nventory_numbe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 III 4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made_from_material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il pain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title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ildnis einer Dame aus dem Hause Bismarck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nception</w:t>
      </w:r>
      <w:r>
        <w:t xml:space="preserve">’</w:t>
      </w:r>
      <w:r>
        <w:t xml:space="preserve">: {</w:t>
      </w:r>
      <w:r>
        <w:t xml:space="preserve">‘</w:t>
      </w:r>
      <w:r>
        <w:t xml:space="preserve">data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3.org/2001/XMLSchema#dateTim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1840-01-01T00:00:00Z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.well-known/genid/6dd6fbf7f09990537522fbaa79e4a2b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nventory_numbe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 III 4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made_from_material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anva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title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Im Schne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nception</w:t>
      </w:r>
      <w:r>
        <w:t xml:space="preserve">’</w:t>
      </w:r>
      <w:r>
        <w:t xml:space="preserve">: {</w:t>
      </w:r>
      <w:r>
        <w:t xml:space="preserve">‘</w:t>
      </w:r>
      <w:r>
        <w:t xml:space="preserve">data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3.org/2001/XMLSchema#dateTim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1884-01-01T00:00:00Z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arl Gustaf Hellqvist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opyright_status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ublic doma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nventory_numbe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 I 4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made_from_material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il paint</w:t>
      </w:r>
      <w:r>
        <w:t xml:space="preserve">’</w:t>
      </w:r>
      <w:r>
        <w:t xml:space="preserve">}}</w:t>
      </w:r>
    </w:p>
    <w:bookmarkEnd w:id="58"/>
    <w:bookmarkStart w:id="59" w:name="sample-collection-tuku"/>
    <w:p>
      <w:pPr>
        <w:pStyle w:val="Heading1"/>
      </w:pPr>
      <w:r>
        <w:t xml:space="preserve">14. Sample Collection Tuku</w:t>
      </w:r>
    </w:p>
    <w:p>
      <w:pPr>
        <w:pStyle w:val="FirstParagraph"/>
      </w:pPr>
      <w:r>
        <w:t xml:space="preserve">From: https://w.wiki/6cs5</w:t>
      </w:r>
    </w:p>
    <w:p>
      <w:pPr>
        <w:pStyle w:val="BodyText"/>
      </w:pPr>
      <w:r>
        <w:t xml:space="preserve">{</w:t>
      </w:r>
      <w:r>
        <w:t xml:space="preserve">‘</w:t>
      </w:r>
      <w:r>
        <w:t xml:space="preserve">artist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08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painting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88037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echetto%20%28Giovanni%20Benedetto%20Castiglione%29%20-%20Crucifixion%20-%20Google%20Art%20Projec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painting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88037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artist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iovanni Benedetto Castiglion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origin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usei di Strada Nuova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artist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08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painting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88037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echetto%20%28Giovanni%20Benedetto%20Castiglione%29%20-%20Journey%20of%20the%20Family%20of%20Abraham%20-%20Google%20Art%20Projec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painting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88037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artist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iovanni Benedetto Castiglion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origin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usei di Strada Nuova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artist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08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painting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50839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tratto%20di%20Gian%20Lorenzo%20Bernini%20-%20Grechett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painting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orträt von Gianlorenzo Bernini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artist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iovanni Benedetto Castiglion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origin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usei di Strada Nuova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artist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53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painting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7291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appella%20bartolini%20salimbeni%2C%20annunciazione%20di%20lorenzo%20monaco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painting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7291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artist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renzo Monaco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origin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nta Trinita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artist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3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painting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664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armigianino%20Selfportrait%20154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painting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8664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artist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rmigianino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origin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lleria nazionale di Parma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artist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3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painting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665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armigianino%20-%20La%20schiava%20turca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painting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8665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artist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rmigianino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origin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lleria nazionale di Parma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artist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3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painting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674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armigianino%20-%20Madonna%20dal%20collo%20lungo%20-%20Google%20Art%20Projec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painting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donna mit dem langen Hal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artist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rmigianino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origin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ffizi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artist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3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painting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674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armigianino%20-%20Madonna%20dal%20collo%20lungo%20-%20Google%20Art%20Projec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painting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donna mit dem langen Hal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artist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rmigianino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origin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e Santa Maria dei Servi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artist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3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painting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676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armigianino%2000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painting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tea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artist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rmigianino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origin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useo Nazionale di Capodimonte</w:t>
      </w:r>
      <w:r>
        <w:t xml:space="preserve">’</w:t>
      </w:r>
      <w:r>
        <w:t xml:space="preserve">}}</w:t>
      </w:r>
    </w:p>
    <w:bookmarkEnd w:id="59"/>
    <w:bookmarkStart w:id="63" w:name="references"/>
    <w:p>
      <w:pPr>
        <w:pStyle w:val="Heading1"/>
      </w:pPr>
      <w:r>
        <w:t xml:space="preserve">References</w:t>
      </w:r>
    </w:p>
    <w:bookmarkStart w:id="62" w:name="refs"/>
    <w:bookmarkStart w:id="6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6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2" Target="http://www.wikidata.org/entity/Q18890767" TargetMode="External" /><Relationship Type="http://schemas.openxmlformats.org/officeDocument/2006/relationships/hyperlink" Id="rId46" Target="http://www.wikidata.org/entity/Q18890869" TargetMode="External" /><Relationship Type="http://schemas.openxmlformats.org/officeDocument/2006/relationships/hyperlink" Id="rId24" Target="http://www.wikidata.org/entity/Q19930126" TargetMode="External" /><Relationship Type="http://schemas.openxmlformats.org/officeDocument/2006/relationships/hyperlink" Id="rId28" Target="http://www.wikidata.org/entity/Q19930364" TargetMode="External" /><Relationship Type="http://schemas.openxmlformats.org/officeDocument/2006/relationships/hyperlink" Id="rId32" Target="http://www.wikidata.org/entity/Q19930472" TargetMode="External" /><Relationship Type="http://schemas.openxmlformats.org/officeDocument/2006/relationships/hyperlink" Id="rId38" Target="http://www.wikidata.org/entity/Q934482" TargetMode="External" /><Relationship Type="http://schemas.openxmlformats.org/officeDocument/2006/relationships/hyperlink" Id="rId60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www.wikidata.org/entity/Q18890767" TargetMode="External" /><Relationship Type="http://schemas.openxmlformats.org/officeDocument/2006/relationships/hyperlink" Id="rId46" Target="http://www.wikidata.org/entity/Q18890869" TargetMode="External" /><Relationship Type="http://schemas.openxmlformats.org/officeDocument/2006/relationships/hyperlink" Id="rId24" Target="http://www.wikidata.org/entity/Q19930126" TargetMode="External" /><Relationship Type="http://schemas.openxmlformats.org/officeDocument/2006/relationships/hyperlink" Id="rId28" Target="http://www.wikidata.org/entity/Q19930364" TargetMode="External" /><Relationship Type="http://schemas.openxmlformats.org/officeDocument/2006/relationships/hyperlink" Id="rId32" Target="http://www.wikidata.org/entity/Q19930472" TargetMode="External" /><Relationship Type="http://schemas.openxmlformats.org/officeDocument/2006/relationships/hyperlink" Id="rId38" Target="http://www.wikidata.org/entity/Q934482" TargetMode="External" /><Relationship Type="http://schemas.openxmlformats.org/officeDocument/2006/relationships/hyperlink" Id="rId60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dbox Notebook Rendering</dc:title>
  <dc:creator>Simon Worthington</dc:creator>
  <cp:keywords/>
  <dcterms:created xsi:type="dcterms:W3CDTF">2023-04-23T18:44:25Z</dcterms:created>
  <dcterms:modified xsi:type="dcterms:W3CDTF">2023-04-23T18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over-image">
    <vt:lpwstr>cover/Hybrid_European_RF_and_Antenna_Test_Zone_sml.jpg</vt:lpwstr>
  </property>
  <property fmtid="{D5CDD505-2E9C-101B-9397-08002B2CF9AE}" pid="8" name="crossref">
    <vt:lpwstr/>
  </property>
  <property fmtid="{D5CDD505-2E9C-101B-9397-08002B2CF9AE}" pid="9" name="date">
    <vt:lpwstr>4/14/23</vt:lpwstr>
  </property>
  <property fmtid="{D5CDD505-2E9C-101B-9397-08002B2CF9AE}" pid="10" name="download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repo-actions">
    <vt:lpwstr/>
  </property>
  <property fmtid="{D5CDD505-2E9C-101B-9397-08002B2CF9AE}" pid="16" name="repo-url">
    <vt:lpwstr>https://github.com/NFDI4Culture/sandbox-notebook-rendering</vt:lpwstr>
  </property>
  <property fmtid="{D5CDD505-2E9C-101B-9397-08002B2CF9AE}" pid="17" name="toc-title">
    <vt:lpwstr>Table of contents</vt:lpwstr>
  </property>
  <property fmtid="{D5CDD505-2E9C-101B-9397-08002B2CF9AE}" pid="18" name="website">
    <vt:lpwstr/>
  </property>
</Properties>
</file>